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4.xml" ContentType="application/vnd.openxmlformats-officedocument.wordprocessingml.header+xml"/>
  <Override PartName="/word/header3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glossary/styles.xml" ContentType="application/vnd.openxmlformats-officedocument.wordprocessingml.styl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7BA26" w14:textId="7EE22D6B" w:rsidR="00325E23" w:rsidRDefault="00325E23"/>
    <w:p w14:paraId="5217D855" w14:textId="77777777" w:rsidR="00C30FF6" w:rsidRDefault="00C30FF6" w:rsidP="00C30FF6"/>
    <w:p w14:paraId="77D3257E" w14:textId="77777777" w:rsidR="00C30FF6" w:rsidRDefault="00C30FF6" w:rsidP="00C30FF6"/>
    <w:p w14:paraId="4B08AF0B" w14:textId="663FB887" w:rsidR="00C30FF6" w:rsidRDefault="00C30FF6" w:rsidP="00C30FF6"/>
    <w:p w14:paraId="3597047C" w14:textId="7D93E308" w:rsidR="00C30FF6" w:rsidRDefault="00C30FF6" w:rsidP="00C30FF6"/>
    <w:p w14:paraId="2D79AFE1" w14:textId="77777777" w:rsidR="00C30FF6" w:rsidRPr="00325E23" w:rsidRDefault="00C30FF6" w:rsidP="00C30FF6">
      <w:pPr>
        <w:rPr>
          <w:rFonts w:hint="eastAsia"/>
        </w:rPr>
      </w:pPr>
    </w:p>
    <w:p w14:paraId="7A525333" w14:textId="77777777" w:rsidR="00C30FF6" w:rsidRDefault="00C30FF6" w:rsidP="00C30FF6"/>
    <w:p w14:paraId="4D0E0453" w14:textId="431DD861" w:rsidR="00C30FF6" w:rsidRDefault="00C30FF6" w:rsidP="00C30FF6">
      <w:pPr>
        <w:spacing w:line="360" w:lineRule="auto"/>
        <w:jc w:val="center"/>
        <w:rPr>
          <w:rFonts w:ascii="Times New Roman" w:hAnsi="Times New Roman"/>
          <w:b/>
          <w:szCs w:val="20"/>
        </w:rPr>
      </w:pPr>
    </w:p>
    <w:p w14:paraId="6B02DFCC" w14:textId="685077CA" w:rsidR="00C30FF6" w:rsidRDefault="00C30FF6" w:rsidP="00C30FF6">
      <w:pPr>
        <w:spacing w:line="360" w:lineRule="auto"/>
        <w:jc w:val="center"/>
        <w:rPr>
          <w:rFonts w:ascii="Times New Roman" w:hAnsi="Times New Roman"/>
          <w:b/>
          <w:szCs w:val="20"/>
        </w:rPr>
      </w:pPr>
    </w:p>
    <w:p w14:paraId="721062C3" w14:textId="79A9BFA2" w:rsidR="00C30FF6" w:rsidRDefault="00C30FF6" w:rsidP="00C30FF6">
      <w:pPr>
        <w:spacing w:line="360" w:lineRule="auto"/>
        <w:jc w:val="center"/>
        <w:rPr>
          <w:rFonts w:ascii="Times New Roman" w:hAnsi="Times New Roman"/>
          <w:b/>
          <w:szCs w:val="20"/>
        </w:rPr>
      </w:pPr>
    </w:p>
    <w:p w14:paraId="0029A02B" w14:textId="57F23DE7" w:rsidR="00C30FF6" w:rsidRDefault="00C30FF6" w:rsidP="00C30FF6">
      <w:pPr>
        <w:spacing w:line="360" w:lineRule="auto"/>
        <w:jc w:val="center"/>
        <w:rPr>
          <w:rFonts w:ascii="Times New Roman" w:hAnsi="Times New Roman"/>
          <w:b/>
          <w:szCs w:val="20"/>
        </w:rPr>
      </w:pPr>
    </w:p>
    <w:p w14:paraId="033DAE2D" w14:textId="704F9B62" w:rsidR="00C30FF6" w:rsidRDefault="00C30FF6" w:rsidP="00C30FF6">
      <w:pPr>
        <w:spacing w:line="360" w:lineRule="auto"/>
        <w:jc w:val="center"/>
        <w:rPr>
          <w:rFonts w:ascii="Times New Roman" w:hAnsi="Times New Roman"/>
          <w:b/>
          <w:szCs w:val="20"/>
        </w:rPr>
      </w:pPr>
    </w:p>
    <w:p w14:paraId="3908F0CC" w14:textId="77777777" w:rsidR="00C30FF6" w:rsidRPr="008A24A7" w:rsidRDefault="00C30FF6" w:rsidP="00C30FF6">
      <w:pPr>
        <w:spacing w:line="360" w:lineRule="auto"/>
        <w:jc w:val="center"/>
        <w:rPr>
          <w:rFonts w:ascii="Times New Roman" w:hAnsi="Times New Roman" w:hint="eastAsia"/>
          <w:b/>
          <w:szCs w:val="20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2689"/>
        <w:gridCol w:w="6327"/>
      </w:tblGrid>
      <w:tr w:rsidR="00C30FF6" w:rsidRPr="008A24A7" w14:paraId="0B277430" w14:textId="77777777" w:rsidTr="00E0219A">
        <w:tc>
          <w:tcPr>
            <w:tcW w:w="9016" w:type="dxa"/>
            <w:gridSpan w:val="2"/>
            <w:tcBorders>
              <w:top w:val="single" w:sz="4" w:space="0" w:color="999999"/>
              <w:left w:val="single" w:sz="4" w:space="0" w:color="999999"/>
              <w:bottom w:val="single" w:sz="12" w:space="0" w:color="666666"/>
              <w:right w:val="single" w:sz="4" w:space="0" w:color="999999"/>
            </w:tcBorders>
            <w:shd w:val="clear" w:color="auto" w:fill="D9D9D9"/>
            <w:hideMark/>
          </w:tcPr>
          <w:p w14:paraId="2DC8CB2E" w14:textId="77777777" w:rsidR="00C30FF6" w:rsidRPr="00C30FF6" w:rsidRDefault="00C30FF6" w:rsidP="00E0219A">
            <w:pPr>
              <w:tabs>
                <w:tab w:val="center" w:pos="4504"/>
              </w:tabs>
              <w:spacing w:line="360" w:lineRule="auto"/>
              <w:rPr>
                <w:rFonts w:ascii="Arial" w:eastAsia="Times New Roman" w:hAnsi="Arial" w:cs="Arial"/>
                <w:b/>
                <w:bCs/>
                <w:lang w:val="en-GB" w:eastAsia="en-GB"/>
              </w:rPr>
            </w:pPr>
            <w:r w:rsidRPr="00C30FF6">
              <w:rPr>
                <w:rFonts w:ascii="Arial" w:eastAsia="Times New Roman" w:hAnsi="Arial" w:cs="Arial"/>
                <w:b/>
                <w:bCs/>
                <w:lang w:val="en-GB" w:eastAsia="en-GB"/>
              </w:rPr>
              <w:t>Application Information</w:t>
            </w:r>
            <w:r w:rsidRPr="00C30FF6">
              <w:rPr>
                <w:rFonts w:ascii="Arial" w:eastAsia="Times New Roman" w:hAnsi="Arial" w:cs="Arial"/>
                <w:b/>
                <w:bCs/>
                <w:lang w:val="en-GB" w:eastAsia="en-GB"/>
              </w:rPr>
              <w:tab/>
            </w:r>
          </w:p>
        </w:tc>
      </w:tr>
      <w:tr w:rsidR="00C30FF6" w:rsidRPr="008A24A7" w14:paraId="62FCAE02" w14:textId="77777777" w:rsidTr="00C30FF6">
        <w:trPr>
          <w:trHeight w:val="746"/>
        </w:trPr>
        <w:tc>
          <w:tcPr>
            <w:tcW w:w="268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03A10C10" w14:textId="77777777" w:rsidR="00C30FF6" w:rsidRPr="00C30FF6" w:rsidRDefault="00C30FF6" w:rsidP="00E0219A">
            <w:pPr>
              <w:spacing w:line="360" w:lineRule="auto"/>
              <w:rPr>
                <w:rFonts w:ascii="Arial" w:eastAsia="Times New Roman" w:hAnsi="Arial" w:cs="Arial"/>
                <w:b/>
                <w:bCs/>
                <w:lang w:val="en-GB" w:eastAsia="en-GB"/>
              </w:rPr>
            </w:pPr>
            <w:r w:rsidRPr="00C30FF6">
              <w:rPr>
                <w:rFonts w:ascii="Arial" w:eastAsia="Times New Roman" w:hAnsi="Arial" w:cs="Arial"/>
                <w:b/>
                <w:bCs/>
                <w:lang w:val="en-GB" w:eastAsia="en-GB"/>
              </w:rPr>
              <w:t>Organization</w:t>
            </w:r>
          </w:p>
        </w:tc>
        <w:tc>
          <w:tcPr>
            <w:tcW w:w="632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5458853F" w14:textId="61901F8C" w:rsidR="00C30FF6" w:rsidRPr="00C30FF6" w:rsidRDefault="00C30FF6" w:rsidP="00C30FF6">
            <w:pPr>
              <w:spacing w:after="120" w:line="240" w:lineRule="auto"/>
              <w:ind w:right="-29"/>
              <w:rPr>
                <w:rFonts w:ascii="Arial" w:hAnsi="Arial" w:cs="Arial"/>
                <w:i/>
                <w:iCs/>
                <w:color w:val="808080" w:themeColor="background1" w:themeShade="80"/>
              </w:rPr>
            </w:pPr>
          </w:p>
        </w:tc>
      </w:tr>
      <w:tr w:rsidR="00C30FF6" w:rsidRPr="008A24A7" w14:paraId="55D007B5" w14:textId="77777777" w:rsidTr="00C30FF6">
        <w:trPr>
          <w:trHeight w:val="746"/>
        </w:trPr>
        <w:tc>
          <w:tcPr>
            <w:tcW w:w="268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12AC60B1" w14:textId="77777777" w:rsidR="00C30FF6" w:rsidRPr="00C30FF6" w:rsidRDefault="00C30FF6" w:rsidP="00E0219A">
            <w:pPr>
              <w:spacing w:line="360" w:lineRule="auto"/>
              <w:rPr>
                <w:rFonts w:ascii="Arial" w:eastAsia="Times New Roman" w:hAnsi="Arial" w:cs="Arial"/>
                <w:b/>
                <w:bCs/>
                <w:lang w:val="en-GB" w:eastAsia="en-GB"/>
              </w:rPr>
            </w:pPr>
            <w:r w:rsidRPr="00C30FF6">
              <w:rPr>
                <w:rFonts w:ascii="Arial" w:eastAsia="Times New Roman" w:hAnsi="Arial" w:cs="Arial"/>
                <w:b/>
                <w:bCs/>
                <w:lang w:val="en-GB" w:eastAsia="en-GB"/>
              </w:rPr>
              <w:t>Department</w:t>
            </w:r>
          </w:p>
        </w:tc>
        <w:tc>
          <w:tcPr>
            <w:tcW w:w="632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7A06113B" w14:textId="71171D9D" w:rsidR="00C30FF6" w:rsidRPr="00C30FF6" w:rsidRDefault="00C30FF6" w:rsidP="00C30FF6">
            <w:pPr>
              <w:spacing w:after="120" w:line="240" w:lineRule="auto"/>
              <w:ind w:right="-29"/>
              <w:rPr>
                <w:rFonts w:ascii="Arial" w:hAnsi="Arial" w:cs="Arial"/>
                <w:i/>
                <w:iCs/>
                <w:color w:val="808080" w:themeColor="background1" w:themeShade="80"/>
              </w:rPr>
            </w:pPr>
          </w:p>
        </w:tc>
      </w:tr>
      <w:tr w:rsidR="00C30FF6" w:rsidRPr="008A24A7" w14:paraId="1EA82AE7" w14:textId="77777777" w:rsidTr="00C30FF6">
        <w:trPr>
          <w:trHeight w:val="746"/>
        </w:trPr>
        <w:tc>
          <w:tcPr>
            <w:tcW w:w="268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28C48D96" w14:textId="77777777" w:rsidR="00C30FF6" w:rsidRPr="00C30FF6" w:rsidRDefault="00C30FF6" w:rsidP="00E0219A">
            <w:pPr>
              <w:rPr>
                <w:rFonts w:ascii="Arial" w:eastAsia="Times New Roman" w:hAnsi="Arial" w:cs="Arial"/>
                <w:b/>
                <w:bCs/>
                <w:lang w:val="en-GB" w:eastAsia="en-GB"/>
              </w:rPr>
            </w:pPr>
            <w:r w:rsidRPr="00C30FF6">
              <w:rPr>
                <w:rFonts w:ascii="Arial" w:eastAsia="Times New Roman" w:hAnsi="Arial" w:cs="Arial"/>
                <w:b/>
                <w:bCs/>
                <w:lang w:val="en-GB" w:eastAsia="en-GB"/>
              </w:rPr>
              <w:t>Person of Contact</w:t>
            </w:r>
          </w:p>
        </w:tc>
        <w:tc>
          <w:tcPr>
            <w:tcW w:w="632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046E831A" w14:textId="77777777" w:rsidR="00C30FF6" w:rsidRPr="00C30FF6" w:rsidRDefault="00C30FF6" w:rsidP="00C30FF6">
            <w:pPr>
              <w:spacing w:after="120" w:line="240" w:lineRule="auto"/>
              <w:ind w:right="-29"/>
              <w:rPr>
                <w:rFonts w:ascii="Arial" w:hAnsi="Arial" w:cs="Arial"/>
                <w:color w:val="808080" w:themeColor="background1" w:themeShade="80"/>
              </w:rPr>
            </w:pPr>
          </w:p>
        </w:tc>
      </w:tr>
      <w:tr w:rsidR="00C30FF6" w:rsidRPr="008A24A7" w14:paraId="07718DA1" w14:textId="77777777" w:rsidTr="00C30FF6">
        <w:trPr>
          <w:trHeight w:val="746"/>
        </w:trPr>
        <w:tc>
          <w:tcPr>
            <w:tcW w:w="268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3482AB12" w14:textId="77777777" w:rsidR="00C30FF6" w:rsidRPr="00C30FF6" w:rsidRDefault="00C30FF6" w:rsidP="00E0219A">
            <w:pPr>
              <w:tabs>
                <w:tab w:val="left" w:pos="1505"/>
              </w:tabs>
              <w:spacing w:line="360" w:lineRule="auto"/>
              <w:rPr>
                <w:rFonts w:ascii="Arial" w:eastAsia="Times New Roman" w:hAnsi="Arial" w:cs="Arial"/>
                <w:b/>
                <w:bCs/>
                <w:lang w:val="en-GB" w:eastAsia="en-GB"/>
              </w:rPr>
            </w:pPr>
            <w:r w:rsidRPr="00C30FF6">
              <w:rPr>
                <w:rFonts w:ascii="Arial" w:eastAsia="Times New Roman" w:hAnsi="Arial" w:cs="Arial"/>
                <w:b/>
                <w:bCs/>
                <w:lang w:val="en-GB" w:eastAsia="en-GB"/>
              </w:rPr>
              <w:t>Contact information</w:t>
            </w:r>
          </w:p>
        </w:tc>
        <w:tc>
          <w:tcPr>
            <w:tcW w:w="632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</w:tcPr>
          <w:p w14:paraId="705CEC4B" w14:textId="77777777" w:rsidR="00C30FF6" w:rsidRDefault="00C30FF6" w:rsidP="00C30FF6">
            <w:pPr>
              <w:spacing w:after="120" w:line="240" w:lineRule="auto"/>
              <w:ind w:right="-29"/>
              <w:rPr>
                <w:rFonts w:ascii="Arial" w:hAnsi="Arial" w:cs="Arial"/>
                <w:color w:val="808080" w:themeColor="background1" w:themeShade="80"/>
              </w:rPr>
            </w:pPr>
            <w:r w:rsidRPr="00C30FF6">
              <w:rPr>
                <w:rFonts w:ascii="Arial" w:hAnsi="Arial" w:cs="Arial"/>
                <w:color w:val="808080" w:themeColor="background1" w:themeShade="80"/>
              </w:rPr>
              <w:t xml:space="preserve">Tel: </w:t>
            </w:r>
          </w:p>
          <w:p w14:paraId="13E9B280" w14:textId="37E1FBFF" w:rsidR="00C30FF6" w:rsidRPr="00C30FF6" w:rsidRDefault="00C30FF6" w:rsidP="00C30FF6">
            <w:pPr>
              <w:spacing w:after="120" w:line="240" w:lineRule="auto"/>
              <w:ind w:right="-29"/>
              <w:rPr>
                <w:rFonts w:ascii="Arial" w:hAnsi="Arial" w:cs="Arial"/>
                <w:color w:val="808080" w:themeColor="background1" w:themeShade="80"/>
              </w:rPr>
            </w:pPr>
            <w:r w:rsidRPr="00C30FF6">
              <w:rPr>
                <w:rFonts w:ascii="Arial" w:hAnsi="Arial" w:cs="Arial"/>
                <w:color w:val="808080" w:themeColor="background1" w:themeShade="80"/>
              </w:rPr>
              <w:t xml:space="preserve">Email: </w:t>
            </w:r>
          </w:p>
        </w:tc>
      </w:tr>
    </w:tbl>
    <w:p w14:paraId="2CBC34CD" w14:textId="23FA3B0C" w:rsidR="00325E23" w:rsidRDefault="00C30FF6" w:rsidP="00325E23">
      <w:r w:rsidRPr="008A24A7">
        <w:rPr>
          <w:rFonts w:ascii="Cambria" w:hAnsi="Cambria"/>
          <w:sz w:val="28"/>
          <w:szCs w:val="28"/>
        </w:rPr>
        <w:br w:type="page"/>
      </w:r>
    </w:p>
    <w:tbl>
      <w:tblPr>
        <w:tblStyle w:val="TableGrid2"/>
        <w:tblpPr w:leftFromText="180" w:rightFromText="180" w:vertAnchor="page" w:horzAnchor="margin" w:tblpX="-360" w:tblpY="6233"/>
        <w:tblW w:w="96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5399"/>
      </w:tblGrid>
      <w:tr w:rsidR="00325E23" w:rsidRPr="00E7134F" w14:paraId="2F0733BB" w14:textId="77777777" w:rsidTr="0029068E">
        <w:trPr>
          <w:trHeight w:val="801"/>
        </w:trPr>
        <w:tc>
          <w:tcPr>
            <w:tcW w:w="4230" w:type="dxa"/>
            <w:shd w:val="clear" w:color="auto" w:fill="auto"/>
          </w:tcPr>
          <w:p w14:paraId="0EBA289D" w14:textId="61976519" w:rsidR="00325E23" w:rsidRPr="00382C18" w:rsidRDefault="0024449D" w:rsidP="0081140C">
            <w:pPr>
              <w:spacing w:after="120"/>
              <w:ind w:left="347" w:right="-17"/>
              <w:rPr>
                <w:rFonts w:ascii="Arial" w:eastAsia="Times New Roman" w:hAnsi="Arial" w:cs="Arial"/>
                <w:b/>
                <w:bCs/>
                <w:lang w:val="en-GB" w:eastAsia="en-GB"/>
              </w:rPr>
            </w:pPr>
            <w:r w:rsidRPr="00382C18">
              <w:rPr>
                <w:rFonts w:ascii="Arial" w:eastAsia="Times New Roman" w:hAnsi="Arial" w:cs="Arial"/>
                <w:b/>
                <w:bCs/>
                <w:lang w:val="en-GB" w:eastAsia="en-GB"/>
              </w:rPr>
              <w:lastRenderedPageBreak/>
              <w:t>Proposal</w:t>
            </w:r>
            <w:r w:rsidR="00DF1F25" w:rsidRPr="00382C18">
              <w:rPr>
                <w:rFonts w:ascii="Arial" w:eastAsia="Times New Roman" w:hAnsi="Arial" w:cs="Arial"/>
                <w:b/>
                <w:bCs/>
                <w:lang w:val="en-GB" w:eastAsia="en-GB"/>
              </w:rPr>
              <w:t xml:space="preserve"> </w:t>
            </w:r>
            <w:r w:rsidR="00325E23" w:rsidRPr="00382C18">
              <w:rPr>
                <w:rFonts w:ascii="Arial" w:eastAsia="Times New Roman" w:hAnsi="Arial" w:cs="Arial"/>
                <w:b/>
                <w:bCs/>
                <w:lang w:val="en-GB" w:eastAsia="en-GB"/>
              </w:rPr>
              <w:t>title:</w:t>
            </w:r>
          </w:p>
        </w:tc>
        <w:tc>
          <w:tcPr>
            <w:tcW w:w="5399" w:type="dxa"/>
            <w:shd w:val="clear" w:color="auto" w:fill="auto"/>
          </w:tcPr>
          <w:bookmarkStart w:id="0" w:name="OLE_LINK4" w:displacedByCustomXml="next"/>
          <w:sdt>
            <w:sdtPr>
              <w:rPr>
                <w:rFonts w:ascii="Arial" w:hAnsi="Arial" w:cs="Arial"/>
              </w:rPr>
              <w:id w:val="96767421"/>
              <w:placeholder>
                <w:docPart w:val="FC61BF55898C417BBD1B17D4F7B8FC26"/>
              </w:placeholder>
              <w:temporary/>
              <w:showingPlcHdr/>
            </w:sdtPr>
            <w:sdtEndPr/>
            <w:sdtContent>
              <w:p w14:paraId="21C3FFCE" w14:textId="4D2C3477" w:rsidR="00F33ABD" w:rsidRDefault="006E4952" w:rsidP="0029068E">
                <w:pPr>
                  <w:spacing w:after="120"/>
                  <w:ind w:right="-29"/>
                </w:pPr>
                <w:r w:rsidRPr="00221F83">
                  <w:rPr>
                    <w:rFonts w:ascii="Arial" w:hAnsi="Arial" w:cs="Arial"/>
                    <w:color w:val="808080" w:themeColor="background1" w:themeShade="80"/>
                  </w:rPr>
                  <w:t>Please indicate the title; ideally this should reference the country</w:t>
                </w:r>
                <w:r w:rsidR="00F33ABD">
                  <w:rPr>
                    <w:rFonts w:ascii="Arial" w:hAnsi="Arial" w:cs="Arial"/>
                    <w:color w:val="808080" w:themeColor="background1" w:themeShade="80"/>
                  </w:rPr>
                  <w:t xml:space="preserve"> and the title of the MDB project or programme this TA is supporting</w:t>
                </w:r>
              </w:p>
              <w:p w14:paraId="16B4BEC4" w14:textId="649214A1" w:rsidR="00325E23" w:rsidRPr="00E7134F" w:rsidRDefault="00871BF8" w:rsidP="0029068E">
                <w:pPr>
                  <w:spacing w:after="120"/>
                  <w:ind w:right="-29"/>
                  <w:rPr>
                    <w:rFonts w:ascii="Arial" w:eastAsia="Times New Roman" w:hAnsi="Arial" w:cs="Arial"/>
                    <w:bCs/>
                    <w:color w:val="808080" w:themeColor="background1" w:themeShade="80"/>
                    <w:lang w:val="en-GB" w:eastAsia="en-GB"/>
                  </w:rPr>
                </w:pPr>
                <w:r>
                  <w:rPr>
                    <w:rFonts w:ascii="Arial" w:hAnsi="Arial" w:cs="Arial"/>
                    <w:color w:val="808080" w:themeColor="background1" w:themeShade="80"/>
                  </w:rPr>
                  <w:t>e</w:t>
                </w:r>
                <w:r w:rsidR="00F33ABD" w:rsidRPr="00F33ABD">
                  <w:rPr>
                    <w:rFonts w:ascii="Arial" w:hAnsi="Arial" w:cs="Arial"/>
                    <w:color w:val="808080" w:themeColor="background1" w:themeShade="80"/>
                  </w:rPr>
                  <w:t>x: KEITI-</w:t>
                </w:r>
                <w:r w:rsidR="00F33ABD">
                  <w:rPr>
                    <w:rFonts w:ascii="Arial" w:hAnsi="Arial" w:cs="Arial"/>
                    <w:color w:val="808080" w:themeColor="background1" w:themeShade="80"/>
                  </w:rPr>
                  <w:t>[Name</w:t>
                </w:r>
                <w:r w:rsidR="00F33ABD" w:rsidRPr="00F33ABD">
                  <w:rPr>
                    <w:rFonts w:ascii="Arial" w:hAnsi="Arial" w:cs="Arial"/>
                    <w:color w:val="808080" w:themeColor="background1" w:themeShade="80"/>
                  </w:rPr>
                  <w:t xml:space="preserve"> </w:t>
                </w:r>
                <w:r w:rsidR="00F33ABD">
                  <w:rPr>
                    <w:rFonts w:ascii="Arial" w:hAnsi="Arial" w:cs="Arial"/>
                    <w:color w:val="808080" w:themeColor="background1" w:themeShade="80"/>
                  </w:rPr>
                  <w:t xml:space="preserve">of the MDB] </w:t>
                </w:r>
                <w:r w:rsidR="00F33ABD" w:rsidRPr="00F33ABD">
                  <w:rPr>
                    <w:rFonts w:ascii="Arial" w:hAnsi="Arial" w:cs="Arial"/>
                    <w:color w:val="808080" w:themeColor="background1" w:themeShade="80"/>
                  </w:rPr>
                  <w:t xml:space="preserve">Joint Technical Assistance for </w:t>
                </w:r>
                <w:r w:rsidR="00F33ABD">
                  <w:rPr>
                    <w:rFonts w:ascii="Arial" w:hAnsi="Arial" w:cs="Arial"/>
                    <w:color w:val="808080" w:themeColor="background1" w:themeShade="80"/>
                  </w:rPr>
                  <w:t>xx</w:t>
                </w:r>
                <w:r w:rsidR="00F33ABD" w:rsidRPr="00F33ABD">
                  <w:rPr>
                    <w:rFonts w:ascii="Arial" w:hAnsi="Arial" w:cs="Arial"/>
                    <w:color w:val="808080" w:themeColor="background1" w:themeShade="80"/>
                  </w:rPr>
                  <w:t xml:space="preserve"> Project in</w:t>
                </w:r>
                <w:r w:rsidR="00F33ABD">
                  <w:rPr>
                    <w:rFonts w:ascii="Arial" w:hAnsi="Arial" w:cs="Arial"/>
                    <w:color w:val="808080" w:themeColor="background1" w:themeShade="80"/>
                  </w:rPr>
                  <w:t xml:space="preserve"> 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[Country Name]</w:t>
                </w:r>
              </w:p>
            </w:sdtContent>
          </w:sdt>
          <w:bookmarkEnd w:id="0" w:displacedByCustomXml="prev"/>
        </w:tc>
      </w:tr>
      <w:tr w:rsidR="00325E23" w:rsidRPr="00E7134F" w14:paraId="729FC032" w14:textId="77777777" w:rsidTr="00E7134F">
        <w:trPr>
          <w:trHeight w:val="801"/>
        </w:trPr>
        <w:tc>
          <w:tcPr>
            <w:tcW w:w="4230" w:type="dxa"/>
            <w:shd w:val="clear" w:color="auto" w:fill="auto"/>
            <w:vAlign w:val="center"/>
          </w:tcPr>
          <w:p w14:paraId="42584E32" w14:textId="4A38C0C5" w:rsidR="00325E23" w:rsidRPr="00382C18" w:rsidRDefault="00325E23" w:rsidP="0081140C">
            <w:pPr>
              <w:spacing w:after="120"/>
              <w:ind w:left="347" w:right="-17"/>
              <w:rPr>
                <w:rFonts w:ascii="Arial" w:eastAsia="Times New Roman" w:hAnsi="Arial" w:cs="Arial"/>
                <w:b/>
                <w:bCs/>
                <w:lang w:val="en-GB" w:eastAsia="en-GB"/>
              </w:rPr>
            </w:pPr>
            <w:r w:rsidRPr="00382C18">
              <w:rPr>
                <w:rFonts w:ascii="Arial" w:eastAsia="Times New Roman" w:hAnsi="Arial" w:cs="Arial"/>
                <w:b/>
                <w:bCs/>
                <w:lang w:val="en-GB" w:eastAsia="en-GB"/>
              </w:rPr>
              <w:t>Country:</w:t>
            </w:r>
          </w:p>
        </w:tc>
        <w:tc>
          <w:tcPr>
            <w:tcW w:w="5399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</w:rPr>
              <w:id w:val="-1825106170"/>
              <w:placeholder>
                <w:docPart w:val="93EF26B1FF344941A256ECAE1DDE0348"/>
              </w:placeholder>
              <w:temporary/>
              <w:showingPlcHdr/>
            </w:sdtPr>
            <w:sdtEndPr/>
            <w:sdtContent>
              <w:p w14:paraId="50BCB605" w14:textId="7BD0B81A" w:rsidR="00325E23" w:rsidRPr="0029068E" w:rsidRDefault="00C112CE" w:rsidP="00C112CE">
                <w:pPr>
                  <w:spacing w:after="120"/>
                  <w:ind w:right="-29"/>
                  <w:rPr>
                    <w:rFonts w:ascii="Arial" w:hAnsi="Arial" w:cs="Arial"/>
                  </w:rPr>
                </w:pPr>
                <w:r w:rsidRPr="00221F83">
                  <w:rPr>
                    <w:rFonts w:ascii="Arial" w:hAnsi="Arial" w:cs="Arial"/>
                    <w:color w:val="808080" w:themeColor="background1" w:themeShade="80"/>
                  </w:rPr>
                  <w:t>List all the countries where the programme will be implemented.</w:t>
                </w:r>
              </w:p>
            </w:sdtContent>
          </w:sdt>
        </w:tc>
      </w:tr>
      <w:tr w:rsidR="00325E23" w:rsidRPr="00E7134F" w14:paraId="123AC913" w14:textId="77777777" w:rsidTr="00E7134F">
        <w:trPr>
          <w:trHeight w:val="801"/>
        </w:trPr>
        <w:tc>
          <w:tcPr>
            <w:tcW w:w="4230" w:type="dxa"/>
            <w:shd w:val="clear" w:color="auto" w:fill="auto"/>
            <w:vAlign w:val="center"/>
          </w:tcPr>
          <w:p w14:paraId="759D2AF5" w14:textId="14C91C99" w:rsidR="00325E23" w:rsidRPr="00382C18" w:rsidRDefault="000B2482" w:rsidP="0081140C">
            <w:pPr>
              <w:spacing w:after="120"/>
              <w:ind w:left="347" w:right="-17"/>
              <w:rPr>
                <w:rFonts w:ascii="Arial" w:eastAsia="Times New Roman" w:hAnsi="Arial" w:cs="Arial"/>
                <w:b/>
                <w:bCs/>
                <w:lang w:val="en-GB" w:eastAsia="en-GB"/>
              </w:rPr>
            </w:pPr>
            <w:r w:rsidRPr="00382C18">
              <w:rPr>
                <w:rFonts w:ascii="Arial" w:eastAsia="Times New Roman" w:hAnsi="Arial" w:cs="Arial"/>
                <w:b/>
                <w:bCs/>
                <w:lang w:val="en-GB" w:eastAsia="en-GB"/>
              </w:rPr>
              <w:t xml:space="preserve">Proposing </w:t>
            </w:r>
            <w:r w:rsidR="00871BF8">
              <w:rPr>
                <w:rFonts w:ascii="Arial" w:eastAsia="Times New Roman" w:hAnsi="Arial" w:cs="Arial"/>
                <w:b/>
                <w:bCs/>
                <w:lang w:val="en-GB" w:eastAsia="en-GB"/>
              </w:rPr>
              <w:t>Institution</w:t>
            </w:r>
            <w:r w:rsidR="00325E23" w:rsidRPr="00382C18">
              <w:rPr>
                <w:rFonts w:ascii="Arial" w:eastAsia="Times New Roman" w:hAnsi="Arial" w:cs="Arial"/>
                <w:b/>
                <w:bCs/>
                <w:lang w:val="en-GB" w:eastAsia="en-GB"/>
              </w:rPr>
              <w:t>:</w:t>
            </w:r>
          </w:p>
        </w:tc>
        <w:tc>
          <w:tcPr>
            <w:tcW w:w="5399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</w:rPr>
              <w:id w:val="1348754855"/>
              <w:placeholder>
                <w:docPart w:val="88907ED8C5234B8581B7AE1E9C2FC50D"/>
              </w:placeholder>
              <w:temporary/>
              <w:showingPlcHdr/>
            </w:sdtPr>
            <w:sdtEndPr/>
            <w:sdtContent>
              <w:p w14:paraId="6A465E5A" w14:textId="77777777" w:rsidR="00871BF8" w:rsidRDefault="00C112CE" w:rsidP="00C112CE">
                <w:pPr>
                  <w:spacing w:after="120"/>
                  <w:ind w:right="-29"/>
                  <w:rPr>
                    <w:rFonts w:ascii="Arial" w:hAnsi="Arial" w:cs="Arial"/>
                    <w:color w:val="808080" w:themeColor="background1" w:themeShade="80"/>
                  </w:rPr>
                </w:pPr>
                <w:r w:rsidRPr="00221F83">
                  <w:rPr>
                    <w:rFonts w:ascii="Arial" w:hAnsi="Arial" w:cs="Arial"/>
                    <w:color w:val="808080" w:themeColor="background1" w:themeShade="80"/>
                  </w:rPr>
                  <w:t xml:space="preserve">Indicate the </w:t>
                </w:r>
                <w:r w:rsidR="00CF116E">
                  <w:rPr>
                    <w:rFonts w:ascii="Arial" w:hAnsi="Arial" w:cs="Arial"/>
                    <w:color w:val="808080" w:themeColor="background1" w:themeShade="80"/>
                  </w:rPr>
                  <w:t>name of the MDB proposing the TA</w:t>
                </w:r>
                <w:r w:rsidRPr="00221F83">
                  <w:rPr>
                    <w:rFonts w:ascii="Arial" w:hAnsi="Arial" w:cs="Arial"/>
                    <w:color w:val="808080" w:themeColor="background1" w:themeShade="80"/>
                  </w:rPr>
                  <w:t>.</w:t>
                </w:r>
                <w:r w:rsidR="00CF116E">
                  <w:rPr>
                    <w:rFonts w:ascii="Arial" w:hAnsi="Arial" w:cs="Arial"/>
                    <w:color w:val="808080" w:themeColor="background1" w:themeShade="80"/>
                  </w:rPr>
                  <w:t xml:space="preserve"> </w:t>
                </w:r>
              </w:p>
              <w:p w14:paraId="2985EF51" w14:textId="6F45F7F5" w:rsidR="00325E23" w:rsidRPr="0029068E" w:rsidRDefault="00871BF8" w:rsidP="00C112CE">
                <w:pPr>
                  <w:spacing w:after="120"/>
                  <w:ind w:right="-29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color w:val="808080" w:themeColor="background1" w:themeShade="80"/>
                  </w:rPr>
                  <w:t>e</w:t>
                </w:r>
                <w:r w:rsidR="00CF116E">
                  <w:rPr>
                    <w:rFonts w:ascii="Arial" w:hAnsi="Arial" w:cs="Arial"/>
                    <w:color w:val="808080" w:themeColor="background1" w:themeShade="80"/>
                  </w:rPr>
                  <w:t xml:space="preserve">x. World Bank </w:t>
                </w:r>
              </w:p>
            </w:sdtContent>
          </w:sdt>
        </w:tc>
      </w:tr>
      <w:tr w:rsidR="00CF116E" w:rsidRPr="00E7134F" w14:paraId="19D1E8C2" w14:textId="77777777" w:rsidTr="00E7134F">
        <w:trPr>
          <w:trHeight w:val="801"/>
        </w:trPr>
        <w:tc>
          <w:tcPr>
            <w:tcW w:w="4230" w:type="dxa"/>
            <w:shd w:val="clear" w:color="auto" w:fill="auto"/>
            <w:vAlign w:val="center"/>
          </w:tcPr>
          <w:p w14:paraId="45BF3602" w14:textId="5D1050A1" w:rsidR="00CF116E" w:rsidRPr="00382C18" w:rsidRDefault="00CF116E" w:rsidP="00CF116E">
            <w:pPr>
              <w:spacing w:after="120"/>
              <w:ind w:left="347" w:right="-17"/>
              <w:rPr>
                <w:rFonts w:ascii="Arial" w:eastAsia="Times New Roman" w:hAnsi="Arial" w:cs="Arial"/>
                <w:b/>
                <w:bCs/>
                <w:lang w:val="en-GB" w:eastAsia="en-GB"/>
              </w:rPr>
            </w:pPr>
            <w:r w:rsidRPr="00382C18">
              <w:rPr>
                <w:rFonts w:ascii="Arial" w:eastAsia="Times New Roman" w:hAnsi="Arial" w:cs="Arial"/>
                <w:b/>
                <w:bCs/>
                <w:lang w:val="en-GB" w:eastAsia="en-GB"/>
              </w:rPr>
              <w:t>National Institution:</w:t>
            </w:r>
          </w:p>
        </w:tc>
        <w:tc>
          <w:tcPr>
            <w:tcW w:w="5399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</w:rPr>
              <w:id w:val="909514868"/>
              <w:placeholder>
                <w:docPart w:val="E804C517A6484056A5B2D1CB44590DFE"/>
              </w:placeholder>
              <w:temporary/>
              <w:showingPlcHdr/>
            </w:sdtPr>
            <w:sdtEndPr/>
            <w:sdtContent>
              <w:p w14:paraId="7D5677E0" w14:textId="77777777" w:rsidR="00871BF8" w:rsidRDefault="00CF116E" w:rsidP="00CF116E">
                <w:pPr>
                  <w:spacing w:after="120"/>
                  <w:ind w:right="-29"/>
                  <w:rPr>
                    <w:rFonts w:ascii="Arial" w:hAnsi="Arial" w:cs="Arial"/>
                    <w:color w:val="808080" w:themeColor="background1" w:themeShade="80"/>
                  </w:rPr>
                </w:pPr>
                <w:r w:rsidRPr="00221F83">
                  <w:rPr>
                    <w:rFonts w:ascii="Arial" w:hAnsi="Arial" w:cs="Arial"/>
                    <w:color w:val="808080" w:themeColor="background1" w:themeShade="80"/>
                  </w:rPr>
                  <w:t>Indicate the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 xml:space="preserve"> National Institution</w:t>
                </w:r>
                <w:r w:rsidR="0071580D">
                  <w:rPr>
                    <w:rFonts w:ascii="Arial" w:hAnsi="Arial" w:cs="Arial"/>
                    <w:color w:val="808080" w:themeColor="background1" w:themeShade="80"/>
                  </w:rPr>
                  <w:t xml:space="preserve"> approving the submission of </w:t>
                </w:r>
                <w:r w:rsidRPr="00221F83">
                  <w:rPr>
                    <w:rFonts w:ascii="Arial" w:hAnsi="Arial" w:cs="Arial"/>
                    <w:color w:val="808080" w:themeColor="background1" w:themeShade="80"/>
                  </w:rPr>
                  <w:t>this proposal</w:t>
                </w:r>
                <w:r w:rsidR="0071580D">
                  <w:rPr>
                    <w:rFonts w:ascii="Arial" w:hAnsi="Arial" w:cs="Arial"/>
                    <w:color w:val="808080" w:themeColor="background1" w:themeShade="80"/>
                  </w:rPr>
                  <w:t xml:space="preserve"> with the Proposing Institution</w:t>
                </w:r>
                <w:r w:rsidRPr="00221F83">
                  <w:rPr>
                    <w:rFonts w:ascii="Arial" w:hAnsi="Arial" w:cs="Arial"/>
                    <w:color w:val="808080" w:themeColor="background1" w:themeShade="80"/>
                  </w:rPr>
                  <w:t>.</w:t>
                </w:r>
              </w:p>
              <w:p w14:paraId="5387BFB2" w14:textId="5B31EA49" w:rsidR="00CF116E" w:rsidRDefault="00871BF8" w:rsidP="00CF116E">
                <w:pPr>
                  <w:spacing w:after="120"/>
                  <w:ind w:right="-29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 w:hint="eastAsia"/>
                    <w:color w:val="808080" w:themeColor="background1" w:themeShade="80"/>
                  </w:rPr>
                  <w:t>e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x. Ministry of Environment</w:t>
                </w:r>
              </w:p>
            </w:sdtContent>
          </w:sdt>
        </w:tc>
      </w:tr>
      <w:tr w:rsidR="00CF116E" w:rsidRPr="00E7134F" w14:paraId="3F76598A" w14:textId="77777777" w:rsidTr="00E7134F">
        <w:trPr>
          <w:trHeight w:val="801"/>
        </w:trPr>
        <w:tc>
          <w:tcPr>
            <w:tcW w:w="4230" w:type="dxa"/>
            <w:shd w:val="clear" w:color="auto" w:fill="auto"/>
            <w:vAlign w:val="center"/>
          </w:tcPr>
          <w:p w14:paraId="74409ECA" w14:textId="70B0ACC6" w:rsidR="00CF116E" w:rsidRPr="00382C18" w:rsidRDefault="00CF116E" w:rsidP="00CF116E">
            <w:pPr>
              <w:spacing w:after="120"/>
              <w:ind w:left="347" w:right="-17"/>
              <w:rPr>
                <w:rFonts w:ascii="Arial" w:eastAsia="Times New Roman" w:hAnsi="Arial" w:cs="Arial"/>
                <w:b/>
                <w:bCs/>
                <w:lang w:val="en-GB" w:eastAsia="en-GB"/>
              </w:rPr>
            </w:pPr>
            <w:r w:rsidRPr="00382C18">
              <w:rPr>
                <w:rFonts w:ascii="Arial" w:eastAsia="Times New Roman" w:hAnsi="Arial" w:cs="Arial"/>
                <w:b/>
                <w:bCs/>
                <w:lang w:val="en-GB" w:eastAsia="en-GB"/>
              </w:rPr>
              <w:t>Implementing Institution:</w:t>
            </w:r>
          </w:p>
        </w:tc>
        <w:tc>
          <w:tcPr>
            <w:tcW w:w="5399" w:type="dxa"/>
            <w:shd w:val="clear" w:color="auto" w:fill="auto"/>
            <w:vAlign w:val="center"/>
          </w:tcPr>
          <w:sdt>
            <w:sdtPr>
              <w:rPr>
                <w:rFonts w:ascii="Arial" w:hAnsi="Arial" w:cs="Arial"/>
              </w:rPr>
              <w:id w:val="1991909382"/>
              <w:placeholder>
                <w:docPart w:val="73E90903C0F041F48BA26D82DE780406"/>
              </w:placeholder>
              <w:temporary/>
              <w:showingPlcHdr/>
            </w:sdtPr>
            <w:sdtEndPr/>
            <w:sdtContent>
              <w:p w14:paraId="2D98E6C0" w14:textId="77777777" w:rsidR="004C18E3" w:rsidRDefault="00CF116E" w:rsidP="00CF116E">
                <w:pPr>
                  <w:spacing w:after="120"/>
                  <w:ind w:right="-29"/>
                  <w:rPr>
                    <w:rFonts w:ascii="Arial" w:hAnsi="Arial" w:cs="Arial"/>
                    <w:color w:val="808080" w:themeColor="background1" w:themeShade="80"/>
                  </w:rPr>
                </w:pPr>
                <w:r w:rsidRPr="00221F83">
                  <w:rPr>
                    <w:rFonts w:ascii="Arial" w:hAnsi="Arial" w:cs="Arial"/>
                    <w:color w:val="808080" w:themeColor="background1" w:themeShade="80"/>
                  </w:rPr>
                  <w:t xml:space="preserve">Indicate </w:t>
                </w:r>
                <w:r w:rsidR="004C18E3">
                  <w:rPr>
                    <w:rFonts w:ascii="Arial" w:hAnsi="Arial" w:cs="Arial"/>
                    <w:color w:val="808080" w:themeColor="background1" w:themeShade="80"/>
                  </w:rPr>
                  <w:t>the Implementing</w:t>
                </w:r>
                <w:r w:rsidRPr="00221F83">
                  <w:rPr>
                    <w:rFonts w:ascii="Arial" w:hAnsi="Arial" w:cs="Arial"/>
                    <w:color w:val="808080" w:themeColor="background1" w:themeShade="80"/>
                  </w:rPr>
                  <w:t xml:space="preserve"> </w:t>
                </w:r>
                <w:r w:rsidR="0071580D">
                  <w:rPr>
                    <w:rFonts w:ascii="Arial" w:hAnsi="Arial" w:cs="Arial"/>
                    <w:color w:val="808080" w:themeColor="background1" w:themeShade="80"/>
                  </w:rPr>
                  <w:t xml:space="preserve">Institution </w:t>
                </w:r>
                <w:r w:rsidR="004C18E3">
                  <w:rPr>
                    <w:rFonts w:ascii="Arial" w:hAnsi="Arial" w:cs="Arial"/>
                    <w:color w:val="808080" w:themeColor="background1" w:themeShade="80"/>
                  </w:rPr>
                  <w:t>that will be directly involved for the</w:t>
                </w:r>
                <w:r w:rsidR="0071580D">
                  <w:rPr>
                    <w:rFonts w:ascii="Arial" w:hAnsi="Arial" w:cs="Arial"/>
                    <w:color w:val="808080" w:themeColor="background1" w:themeShade="80"/>
                  </w:rPr>
                  <w:t xml:space="preserve"> joint TA.</w:t>
                </w:r>
                <w:r w:rsidR="004C18E3">
                  <w:rPr>
                    <w:rFonts w:ascii="Arial" w:hAnsi="Arial" w:cs="Arial" w:hint="eastAsia"/>
                    <w:color w:val="808080" w:themeColor="background1" w:themeShade="80"/>
                  </w:rPr>
                  <w:t xml:space="preserve"> </w:t>
                </w:r>
              </w:p>
              <w:p w14:paraId="6E1890C2" w14:textId="7711388D" w:rsidR="00CF116E" w:rsidRPr="004C18E3" w:rsidRDefault="004C18E3" w:rsidP="00CF116E">
                <w:pPr>
                  <w:spacing w:after="120"/>
                  <w:ind w:right="-29"/>
                  <w:rPr>
                    <w:rFonts w:ascii="Arial" w:hAnsi="Arial" w:cs="Arial"/>
                    <w:color w:val="808080" w:themeColor="background1" w:themeShade="80"/>
                  </w:rPr>
                </w:pPr>
                <w:r>
                  <w:rPr>
                    <w:rFonts w:ascii="Arial" w:hAnsi="Arial" w:cs="Arial" w:hint="eastAsia"/>
                    <w:color w:val="808080" w:themeColor="background1" w:themeShade="80"/>
                  </w:rPr>
                  <w:t>e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 xml:space="preserve">x. Water and Sanitation Institute, </w:t>
                </w:r>
                <w:r w:rsidR="00871BF8">
                  <w:rPr>
                    <w:rFonts w:ascii="Arial" w:hAnsi="Arial" w:cs="Arial"/>
                    <w:color w:val="808080" w:themeColor="background1" w:themeShade="80"/>
                  </w:rPr>
                  <w:t>Environmental Protection Agency, etc.</w:t>
                </w:r>
              </w:p>
            </w:sdtContent>
          </w:sdt>
        </w:tc>
      </w:tr>
      <w:tr w:rsidR="00CF116E" w:rsidRPr="00E7134F" w14:paraId="69E74A26" w14:textId="77777777" w:rsidTr="00E7134F">
        <w:trPr>
          <w:trHeight w:val="801"/>
        </w:trPr>
        <w:tc>
          <w:tcPr>
            <w:tcW w:w="4230" w:type="dxa"/>
            <w:shd w:val="clear" w:color="auto" w:fill="auto"/>
            <w:vAlign w:val="center"/>
          </w:tcPr>
          <w:p w14:paraId="3A55CEBC" w14:textId="77777777" w:rsidR="00CF116E" w:rsidRPr="00382C18" w:rsidRDefault="00CF116E" w:rsidP="00CF116E">
            <w:pPr>
              <w:spacing w:after="120"/>
              <w:ind w:left="347" w:right="-17"/>
              <w:rPr>
                <w:rFonts w:ascii="Arial" w:eastAsia="Times New Roman" w:hAnsi="Arial" w:cs="Arial"/>
                <w:b/>
                <w:bCs/>
                <w:lang w:val="en-GB" w:eastAsia="en-GB"/>
              </w:rPr>
            </w:pPr>
            <w:r w:rsidRPr="00382C18">
              <w:rPr>
                <w:rFonts w:ascii="Arial" w:eastAsia="Times New Roman" w:hAnsi="Arial" w:cs="Arial"/>
                <w:b/>
                <w:bCs/>
                <w:lang w:val="en-GB" w:eastAsia="en-GB"/>
              </w:rPr>
              <w:t>Date of first submission:</w:t>
            </w:r>
          </w:p>
        </w:tc>
        <w:tc>
          <w:tcPr>
            <w:tcW w:w="5399" w:type="dxa"/>
            <w:shd w:val="clear" w:color="auto" w:fill="auto"/>
            <w:vAlign w:val="center"/>
          </w:tcPr>
          <w:bookmarkStart w:id="1" w:name="OLE_LINK1" w:displacedByCustomXml="next"/>
          <w:sdt>
            <w:sdtPr>
              <w:rPr>
                <w:rFonts w:ascii="Arial" w:eastAsia="Times New Roman" w:hAnsi="Arial" w:cs="Arial"/>
                <w:bCs/>
                <w:lang w:val="en-GB" w:eastAsia="en-GB"/>
              </w:rPr>
              <w:id w:val="-915165005"/>
              <w:placeholder>
                <w:docPart w:val="99450CA71CB246A48279266A0B2B6738"/>
              </w:placeholder>
              <w:date>
                <w:dateFormat w:val="d MMMM 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08E8E6B4" w14:textId="02F12175" w:rsidR="00CF116E" w:rsidRPr="0029068E" w:rsidRDefault="00CF116E" w:rsidP="00CF116E">
                <w:pPr>
                  <w:spacing w:after="120"/>
                  <w:ind w:right="-29"/>
                  <w:rPr>
                    <w:rFonts w:ascii="Arial" w:eastAsia="Times New Roman" w:hAnsi="Arial" w:cs="Arial"/>
                    <w:bCs/>
                    <w:lang w:val="en-GB" w:eastAsia="en-GB"/>
                  </w:rPr>
                </w:pPr>
                <w:r w:rsidRPr="00221F83">
                  <w:rPr>
                    <w:rFonts w:ascii="Arial" w:eastAsia="Times New Roman" w:hAnsi="Arial" w:cs="Arial"/>
                    <w:bCs/>
                    <w:color w:val="808080" w:themeColor="background1" w:themeShade="80"/>
                    <w:lang w:val="en-GB" w:eastAsia="en-GB"/>
                  </w:rPr>
                  <w:t>Click or tap to enter a date.</w:t>
                </w:r>
                <w:r w:rsidRPr="0029068E">
                  <w:rPr>
                    <w:rFonts w:ascii="Arial" w:eastAsia="Times New Roman" w:hAnsi="Arial" w:cs="Arial"/>
                    <w:bCs/>
                    <w:lang w:val="en-GB" w:eastAsia="en-GB"/>
                  </w:rPr>
                  <w:t xml:space="preserve"> </w:t>
                </w:r>
              </w:p>
            </w:sdtContent>
          </w:sdt>
          <w:bookmarkEnd w:id="1" w:displacedByCustomXml="prev"/>
        </w:tc>
      </w:tr>
    </w:tbl>
    <w:p w14:paraId="4F295397" w14:textId="251130DE" w:rsidR="00F02F7C" w:rsidRDefault="00F02F7C" w:rsidP="00325E23"/>
    <w:p w14:paraId="6C618EDE" w14:textId="1B13EF51" w:rsidR="00E17B2D" w:rsidRDefault="00936062" w:rsidP="00333326">
      <w:pPr>
        <w:rPr>
          <w:rFonts w:ascii="Arial" w:hAnsi="Arial" w:cs="Arial"/>
          <w:b/>
          <w:bCs/>
          <w:color w:val="24634F"/>
          <w:sz w:val="18"/>
          <w:szCs w:val="18"/>
        </w:rPr>
      </w:pPr>
      <w:r>
        <w:br w:type="page"/>
      </w:r>
    </w:p>
    <w:p w14:paraId="23DFB734" w14:textId="662A5C10" w:rsidR="00A469A9" w:rsidRPr="00F72F76" w:rsidRDefault="00A469A9" w:rsidP="007603A4">
      <w:pPr>
        <w:spacing w:before="120" w:after="120" w:line="240" w:lineRule="auto"/>
        <w:rPr>
          <w:rFonts w:ascii="Arial" w:hAnsi="Arial" w:cs="Arial"/>
          <w:b/>
          <w:bCs/>
          <w:sz w:val="18"/>
          <w:szCs w:val="18"/>
        </w:rPr>
      </w:pPr>
      <w:r w:rsidRPr="00F72F76">
        <w:rPr>
          <w:rFonts w:ascii="Arial" w:hAnsi="Arial" w:cs="Arial" w:hint="eastAsia"/>
          <w:b/>
          <w:bCs/>
          <w:sz w:val="18"/>
          <w:szCs w:val="18"/>
        </w:rPr>
        <w:lastRenderedPageBreak/>
        <w:t>I</w:t>
      </w:r>
      <w:r w:rsidRPr="00F72F76">
        <w:rPr>
          <w:rFonts w:ascii="Arial" w:hAnsi="Arial" w:cs="Arial"/>
          <w:b/>
          <w:bCs/>
          <w:sz w:val="18"/>
          <w:szCs w:val="18"/>
        </w:rPr>
        <w:t>ntroduction of the KEITI-MDB Joint Technical Assistance Program</w:t>
      </w:r>
    </w:p>
    <w:p w14:paraId="3517AB6A" w14:textId="1A43C5D6" w:rsidR="00A469A9" w:rsidRDefault="00A469A9" w:rsidP="007603A4">
      <w:pPr>
        <w:spacing w:before="120" w:after="12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 w:rsidRPr="00A469A9">
        <w:rPr>
          <w:rFonts w:ascii="Arial" w:eastAsia="Times New Roman" w:hAnsi="Arial" w:cs="Arial" w:hint="eastAsia"/>
          <w:color w:val="000000"/>
          <w:sz w:val="18"/>
          <w:szCs w:val="18"/>
        </w:rPr>
        <w:t>T</w:t>
      </w:r>
      <w:r w:rsidRPr="00A469A9">
        <w:rPr>
          <w:rFonts w:ascii="Arial" w:eastAsia="Times New Roman" w:hAnsi="Arial" w:cs="Arial"/>
          <w:color w:val="000000"/>
          <w:sz w:val="18"/>
          <w:szCs w:val="18"/>
        </w:rPr>
        <w:t>he KEITI-MDB Joint Technical Assistance Program (</w:t>
      </w:r>
      <w:r w:rsidR="00CE4411">
        <w:rPr>
          <w:rFonts w:ascii="Arial" w:eastAsia="Times New Roman" w:hAnsi="Arial" w:cs="Arial"/>
          <w:color w:val="000000"/>
          <w:sz w:val="18"/>
          <w:szCs w:val="18"/>
        </w:rPr>
        <w:t>hereinafter the ‘Program’)</w:t>
      </w:r>
      <w:r w:rsidRPr="00A469A9">
        <w:rPr>
          <w:rFonts w:ascii="Arial" w:eastAsia="Times New Roman" w:hAnsi="Arial" w:cs="Arial"/>
          <w:color w:val="000000"/>
          <w:sz w:val="18"/>
          <w:szCs w:val="18"/>
        </w:rPr>
        <w:t xml:space="preserve"> </w:t>
      </w:r>
      <w:r>
        <w:rPr>
          <w:rFonts w:ascii="Arial" w:eastAsia="Times New Roman" w:hAnsi="Arial" w:cs="Arial"/>
          <w:color w:val="000000"/>
          <w:sz w:val="18"/>
          <w:szCs w:val="18"/>
        </w:rPr>
        <w:t>began in 2020 to share Korea’s experiences and insights with the Multilateral Development Banks</w:t>
      </w:r>
      <w:r w:rsidR="00871BF8">
        <w:rPr>
          <w:rFonts w:ascii="Arial" w:eastAsia="Times New Roman" w:hAnsi="Arial" w:cs="Arial"/>
          <w:color w:val="000000"/>
          <w:sz w:val="18"/>
          <w:szCs w:val="18"/>
        </w:rPr>
        <w:t xml:space="preserve"> (MDBs)</w:t>
      </w:r>
      <w:r>
        <w:rPr>
          <w:rFonts w:ascii="Arial" w:eastAsia="Times New Roman" w:hAnsi="Arial" w:cs="Arial"/>
          <w:color w:val="000000"/>
          <w:sz w:val="18"/>
          <w:szCs w:val="18"/>
        </w:rPr>
        <w:t xml:space="preserve"> and its client countries. </w:t>
      </w:r>
    </w:p>
    <w:p w14:paraId="69EC6B1D" w14:textId="3FA67F53" w:rsidR="00871BF8" w:rsidRDefault="00CE4411" w:rsidP="007603A4">
      <w:pPr>
        <w:spacing w:before="120" w:after="12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 w:hint="eastAsia"/>
          <w:color w:val="000000"/>
          <w:sz w:val="18"/>
          <w:szCs w:val="18"/>
        </w:rPr>
        <w:t>T</w:t>
      </w:r>
      <w:r>
        <w:rPr>
          <w:rFonts w:ascii="Arial" w:hAnsi="Arial" w:cs="Arial"/>
          <w:color w:val="000000"/>
          <w:sz w:val="18"/>
          <w:szCs w:val="18"/>
        </w:rPr>
        <w:t xml:space="preserve">he purpose of the Program is to support </w:t>
      </w:r>
      <w:r w:rsidR="00871BF8">
        <w:rPr>
          <w:rFonts w:ascii="Arial" w:hAnsi="Arial" w:cs="Arial"/>
          <w:color w:val="000000"/>
          <w:sz w:val="18"/>
          <w:szCs w:val="18"/>
        </w:rPr>
        <w:t xml:space="preserve">the MDBs in their </w:t>
      </w:r>
      <w:r>
        <w:rPr>
          <w:rFonts w:ascii="Arial" w:hAnsi="Arial" w:cs="Arial"/>
          <w:color w:val="000000"/>
          <w:sz w:val="18"/>
          <w:szCs w:val="18"/>
        </w:rPr>
        <w:t>identification and development of environmental projects in client countries</w:t>
      </w:r>
      <w:r w:rsidR="00871BF8">
        <w:rPr>
          <w:rFonts w:ascii="Arial" w:hAnsi="Arial" w:cs="Arial"/>
          <w:color w:val="000000"/>
          <w:sz w:val="18"/>
          <w:szCs w:val="18"/>
        </w:rPr>
        <w:t>. The environmental projects</w:t>
      </w:r>
      <w:r w:rsidR="00C215B7">
        <w:rPr>
          <w:rFonts w:ascii="Arial" w:hAnsi="Arial" w:cs="Arial"/>
          <w:color w:val="000000"/>
          <w:sz w:val="18"/>
          <w:szCs w:val="18"/>
        </w:rPr>
        <w:t xml:space="preserve"> </w:t>
      </w:r>
      <w:r w:rsidR="00871BF8">
        <w:rPr>
          <w:rFonts w:ascii="Arial" w:hAnsi="Arial" w:cs="Arial"/>
          <w:color w:val="000000"/>
          <w:sz w:val="18"/>
          <w:szCs w:val="18"/>
        </w:rPr>
        <w:t>include the following themes:</w:t>
      </w:r>
    </w:p>
    <w:p w14:paraId="0FC34944" w14:textId="28CD449E" w:rsidR="00871BF8" w:rsidRPr="00C215B7" w:rsidRDefault="00C215B7" w:rsidP="00C215B7">
      <w:pPr>
        <w:pStyle w:val="a8"/>
        <w:numPr>
          <w:ilvl w:val="0"/>
          <w:numId w:val="14"/>
        </w:numPr>
        <w:spacing w:before="120" w:after="12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 w:hint="eastAsia"/>
          <w:color w:val="000000"/>
          <w:sz w:val="18"/>
          <w:szCs w:val="18"/>
        </w:rPr>
        <w:t>C</w:t>
      </w:r>
      <w:r>
        <w:rPr>
          <w:rFonts w:ascii="Arial" w:hAnsi="Arial" w:cs="Arial"/>
          <w:color w:val="000000"/>
          <w:sz w:val="18"/>
          <w:szCs w:val="18"/>
        </w:rPr>
        <w:t>limate change</w:t>
      </w:r>
    </w:p>
    <w:p w14:paraId="53D33C8D" w14:textId="7D8E335A" w:rsidR="00871BF8" w:rsidRDefault="00C215B7" w:rsidP="00871BF8">
      <w:pPr>
        <w:pStyle w:val="a8"/>
        <w:numPr>
          <w:ilvl w:val="0"/>
          <w:numId w:val="13"/>
        </w:numPr>
        <w:spacing w:before="120" w:after="12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 w:hint="eastAsia"/>
          <w:color w:val="000000"/>
          <w:sz w:val="18"/>
          <w:szCs w:val="18"/>
        </w:rPr>
        <w:t>R</w:t>
      </w:r>
      <w:r>
        <w:rPr>
          <w:rFonts w:ascii="Arial" w:hAnsi="Arial" w:cs="Arial"/>
          <w:color w:val="000000"/>
          <w:sz w:val="18"/>
          <w:szCs w:val="18"/>
        </w:rPr>
        <w:t>esource saving and management</w:t>
      </w:r>
    </w:p>
    <w:p w14:paraId="53550D43" w14:textId="5935DFD7" w:rsidR="00C215B7" w:rsidRDefault="00C215B7" w:rsidP="00871BF8">
      <w:pPr>
        <w:pStyle w:val="a8"/>
        <w:numPr>
          <w:ilvl w:val="0"/>
          <w:numId w:val="13"/>
        </w:numPr>
        <w:spacing w:before="120" w:after="12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Circular economy</w:t>
      </w:r>
    </w:p>
    <w:p w14:paraId="02D91121" w14:textId="6C092142" w:rsidR="00C215B7" w:rsidRDefault="00C215B7" w:rsidP="00871BF8">
      <w:pPr>
        <w:pStyle w:val="a8"/>
        <w:numPr>
          <w:ilvl w:val="0"/>
          <w:numId w:val="13"/>
        </w:numPr>
        <w:spacing w:before="120" w:after="12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Environmental protection</w:t>
      </w:r>
    </w:p>
    <w:p w14:paraId="354DDCAF" w14:textId="68F5C3F5" w:rsidR="00C215B7" w:rsidRDefault="00C215B7" w:rsidP="00871BF8">
      <w:pPr>
        <w:pStyle w:val="a8"/>
        <w:numPr>
          <w:ilvl w:val="0"/>
          <w:numId w:val="13"/>
        </w:numPr>
        <w:spacing w:before="120" w:after="12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Ecosystem protection and recovery</w:t>
      </w:r>
    </w:p>
    <w:p w14:paraId="0D8FA60F" w14:textId="1EA72B40" w:rsidR="00871BF8" w:rsidRPr="00C215B7" w:rsidRDefault="00C215B7" w:rsidP="00877B54">
      <w:pPr>
        <w:pStyle w:val="a8"/>
        <w:numPr>
          <w:ilvl w:val="0"/>
          <w:numId w:val="13"/>
        </w:numPr>
        <w:spacing w:before="120" w:after="120" w:line="240" w:lineRule="auto"/>
        <w:rPr>
          <w:rFonts w:ascii="Arial" w:hAnsi="Arial" w:cs="Arial"/>
          <w:color w:val="000000"/>
          <w:sz w:val="18"/>
          <w:szCs w:val="18"/>
        </w:rPr>
      </w:pPr>
      <w:r w:rsidRPr="00C215B7">
        <w:rPr>
          <w:rFonts w:ascii="Arial" w:hAnsi="Arial" w:cs="Arial"/>
          <w:color w:val="000000"/>
          <w:sz w:val="18"/>
          <w:szCs w:val="18"/>
        </w:rPr>
        <w:t>Water conservation and natural disaster prevention</w:t>
      </w:r>
    </w:p>
    <w:p w14:paraId="0357AB38" w14:textId="22ED5517" w:rsidR="005F3576" w:rsidRDefault="00C215B7" w:rsidP="007603A4">
      <w:pPr>
        <w:spacing w:before="120" w:after="12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The Program’s support includes, but not limited to, the following activit</w:t>
      </w:r>
      <w:r w:rsidR="00256253">
        <w:rPr>
          <w:rFonts w:ascii="Arial" w:hAnsi="Arial" w:cs="Arial"/>
          <w:color w:val="000000"/>
          <w:sz w:val="18"/>
          <w:szCs w:val="18"/>
        </w:rPr>
        <w:t>ies</w:t>
      </w:r>
      <w:r w:rsidR="005F3576">
        <w:rPr>
          <w:rFonts w:ascii="Arial" w:hAnsi="Arial" w:cs="Arial"/>
          <w:color w:val="000000"/>
          <w:sz w:val="18"/>
          <w:szCs w:val="18"/>
        </w:rPr>
        <w:t>:</w:t>
      </w:r>
    </w:p>
    <w:p w14:paraId="2A9D27AA" w14:textId="458B291B" w:rsidR="005F3576" w:rsidRDefault="00DD3F4A" w:rsidP="005F3576">
      <w:pPr>
        <w:pStyle w:val="a8"/>
        <w:numPr>
          <w:ilvl w:val="0"/>
          <w:numId w:val="10"/>
        </w:numPr>
        <w:spacing w:before="120" w:after="12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 xml:space="preserve">Basic study, including the policies, existing environment, etc., </w:t>
      </w:r>
      <w:r w:rsidR="00C215B7">
        <w:rPr>
          <w:rFonts w:ascii="Arial" w:hAnsi="Arial" w:cs="Arial"/>
          <w:color w:val="000000"/>
          <w:sz w:val="18"/>
          <w:szCs w:val="18"/>
        </w:rPr>
        <w:t>o</w:t>
      </w:r>
      <w:r w:rsidR="00256253">
        <w:rPr>
          <w:rFonts w:ascii="Arial" w:hAnsi="Arial" w:cs="Arial"/>
          <w:color w:val="000000"/>
          <w:sz w:val="18"/>
          <w:szCs w:val="18"/>
        </w:rPr>
        <w:t>n</w:t>
      </w:r>
      <w:r>
        <w:rPr>
          <w:rFonts w:ascii="Arial" w:hAnsi="Arial" w:cs="Arial"/>
          <w:color w:val="000000"/>
          <w:sz w:val="18"/>
          <w:szCs w:val="18"/>
        </w:rPr>
        <w:t xml:space="preserve"> the sector relevant to MDB’s project/program that is currently in development with</w:t>
      </w:r>
      <w:r w:rsidR="005F3576">
        <w:rPr>
          <w:rFonts w:ascii="Arial" w:hAnsi="Arial" w:cs="Arial"/>
          <w:color w:val="000000"/>
          <w:sz w:val="18"/>
          <w:szCs w:val="18"/>
        </w:rPr>
        <w:t xml:space="preserve"> the </w:t>
      </w:r>
      <w:r>
        <w:rPr>
          <w:rFonts w:ascii="Arial" w:hAnsi="Arial" w:cs="Arial"/>
          <w:color w:val="000000"/>
          <w:sz w:val="18"/>
          <w:szCs w:val="18"/>
        </w:rPr>
        <w:t>client</w:t>
      </w:r>
      <w:r w:rsidR="005F3576">
        <w:rPr>
          <w:rFonts w:ascii="Arial" w:hAnsi="Arial" w:cs="Arial"/>
          <w:color w:val="000000"/>
          <w:sz w:val="18"/>
          <w:szCs w:val="18"/>
        </w:rPr>
        <w:t xml:space="preserve"> country</w:t>
      </w:r>
    </w:p>
    <w:p w14:paraId="05676991" w14:textId="7D858CB5" w:rsidR="00721B7B" w:rsidRDefault="00721B7B" w:rsidP="005F3576">
      <w:pPr>
        <w:pStyle w:val="a8"/>
        <w:numPr>
          <w:ilvl w:val="0"/>
          <w:numId w:val="10"/>
        </w:numPr>
        <w:spacing w:before="120" w:after="12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(Engineering) o</w:t>
      </w:r>
      <w:r w:rsidR="005F3576">
        <w:rPr>
          <w:rFonts w:ascii="Arial" w:hAnsi="Arial" w:cs="Arial"/>
          <w:color w:val="000000"/>
          <w:sz w:val="18"/>
          <w:szCs w:val="18"/>
        </w:rPr>
        <w:t xml:space="preserve">ptions analysis, conceptual design, </w:t>
      </w:r>
      <w:r>
        <w:rPr>
          <w:rFonts w:ascii="Arial" w:hAnsi="Arial" w:cs="Arial"/>
          <w:color w:val="000000"/>
          <w:sz w:val="18"/>
          <w:szCs w:val="18"/>
        </w:rPr>
        <w:t>etc.</w:t>
      </w:r>
    </w:p>
    <w:p w14:paraId="4DD1280D" w14:textId="02E69697" w:rsidR="005F3576" w:rsidRDefault="00721B7B" w:rsidP="005F3576">
      <w:pPr>
        <w:pStyle w:val="a8"/>
        <w:numPr>
          <w:ilvl w:val="0"/>
          <w:numId w:val="10"/>
        </w:numPr>
        <w:spacing w:before="120" w:after="12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E</w:t>
      </w:r>
      <w:r w:rsidR="005F3576">
        <w:rPr>
          <w:rFonts w:ascii="Arial" w:hAnsi="Arial" w:cs="Arial"/>
          <w:color w:val="000000"/>
          <w:sz w:val="18"/>
          <w:szCs w:val="18"/>
        </w:rPr>
        <w:t>conomic analysis, financial analysis</w:t>
      </w:r>
    </w:p>
    <w:p w14:paraId="431C0721" w14:textId="43837530" w:rsidR="005F3576" w:rsidRDefault="005F3576" w:rsidP="005F3576">
      <w:pPr>
        <w:pStyle w:val="a8"/>
        <w:numPr>
          <w:ilvl w:val="0"/>
          <w:numId w:val="10"/>
        </w:numPr>
        <w:spacing w:before="120" w:after="12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 w:hint="eastAsia"/>
          <w:color w:val="000000"/>
          <w:sz w:val="18"/>
          <w:szCs w:val="18"/>
        </w:rPr>
        <w:t>C</w:t>
      </w:r>
      <w:r>
        <w:rPr>
          <w:rFonts w:ascii="Arial" w:hAnsi="Arial" w:cs="Arial"/>
          <w:color w:val="000000"/>
          <w:sz w:val="18"/>
          <w:szCs w:val="18"/>
        </w:rPr>
        <w:t>apacity building and knowledge sharing</w:t>
      </w:r>
    </w:p>
    <w:p w14:paraId="30984590" w14:textId="049BFA1A" w:rsidR="00A007B4" w:rsidRDefault="005F3576" w:rsidP="007603A4">
      <w:pPr>
        <w:spacing w:before="120" w:after="12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 w:hint="eastAsia"/>
          <w:color w:val="000000"/>
          <w:sz w:val="18"/>
          <w:szCs w:val="18"/>
        </w:rPr>
        <w:t>T</w:t>
      </w:r>
      <w:r>
        <w:rPr>
          <w:rFonts w:ascii="Arial" w:hAnsi="Arial" w:cs="Arial"/>
          <w:color w:val="000000"/>
          <w:sz w:val="18"/>
          <w:szCs w:val="18"/>
        </w:rPr>
        <w:t>he Program fund</w:t>
      </w:r>
      <w:r w:rsidR="00D04391">
        <w:rPr>
          <w:rFonts w:ascii="Arial" w:hAnsi="Arial" w:cs="Arial"/>
          <w:color w:val="000000"/>
          <w:sz w:val="18"/>
          <w:szCs w:val="18"/>
        </w:rPr>
        <w:t>s</w:t>
      </w:r>
      <w:r>
        <w:rPr>
          <w:rFonts w:ascii="Arial" w:hAnsi="Arial" w:cs="Arial"/>
          <w:color w:val="000000"/>
          <w:sz w:val="18"/>
          <w:szCs w:val="18"/>
        </w:rPr>
        <w:t xml:space="preserve"> US$ 300,000 ~ US$ 400,000 per proposal</w:t>
      </w:r>
      <w:r w:rsidR="00A007B4">
        <w:rPr>
          <w:rFonts w:ascii="Arial" w:hAnsi="Arial" w:cs="Arial"/>
          <w:color w:val="000000"/>
          <w:sz w:val="18"/>
          <w:szCs w:val="18"/>
        </w:rPr>
        <w:t xml:space="preserve">, however, the Program is open to co-funding with the proposing MDB or the client </w:t>
      </w:r>
      <w:r w:rsidR="00721B7B">
        <w:rPr>
          <w:rFonts w:ascii="Arial" w:hAnsi="Arial" w:cs="Arial"/>
          <w:color w:val="000000"/>
          <w:sz w:val="18"/>
          <w:szCs w:val="18"/>
        </w:rPr>
        <w:t>country if</w:t>
      </w:r>
      <w:r w:rsidR="00A007B4">
        <w:rPr>
          <w:rFonts w:ascii="Arial" w:hAnsi="Arial" w:cs="Arial"/>
          <w:color w:val="000000"/>
          <w:sz w:val="18"/>
          <w:szCs w:val="18"/>
        </w:rPr>
        <w:t xml:space="preserve"> it is deemed required. The target study period of the Joint TA is ten (10) month, from early March to end of December of the year.</w:t>
      </w:r>
    </w:p>
    <w:p w14:paraId="7FC35C10" w14:textId="5A1E7858" w:rsidR="00013F17" w:rsidRPr="00206C40" w:rsidRDefault="000C660B" w:rsidP="007603A4">
      <w:pPr>
        <w:spacing w:before="120" w:after="12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Once the proposal is finalized and submitted, it goes through KEITI’s selection process</w:t>
      </w:r>
      <w:r w:rsidR="00A007B4">
        <w:rPr>
          <w:rFonts w:ascii="Arial" w:hAnsi="Arial" w:cs="Arial"/>
          <w:color w:val="000000"/>
          <w:sz w:val="18"/>
          <w:szCs w:val="18"/>
        </w:rPr>
        <w:t>. If selected, KEITI will host a meeting with the proposing MDB officials and relevant client country officials to finalize the Terms of Reference</w:t>
      </w:r>
      <w:r w:rsidR="00206C40">
        <w:rPr>
          <w:rFonts w:ascii="Arial" w:hAnsi="Arial" w:cs="Arial"/>
          <w:color w:val="000000"/>
          <w:sz w:val="18"/>
          <w:szCs w:val="18"/>
        </w:rPr>
        <w:t xml:space="preserve"> (</w:t>
      </w:r>
      <w:proofErr w:type="spellStart"/>
      <w:r w:rsidR="00206C40">
        <w:rPr>
          <w:rFonts w:ascii="Arial" w:hAnsi="Arial" w:cs="Arial"/>
          <w:color w:val="000000"/>
          <w:sz w:val="18"/>
          <w:szCs w:val="18"/>
        </w:rPr>
        <w:t>ToR</w:t>
      </w:r>
      <w:proofErr w:type="spellEnd"/>
      <w:r w:rsidR="00206C40">
        <w:rPr>
          <w:rFonts w:ascii="Arial" w:hAnsi="Arial" w:cs="Arial"/>
          <w:color w:val="000000"/>
          <w:sz w:val="18"/>
          <w:szCs w:val="18"/>
        </w:rPr>
        <w:t>)</w:t>
      </w:r>
      <w:r w:rsidR="00A007B4">
        <w:rPr>
          <w:rFonts w:ascii="Arial" w:hAnsi="Arial" w:cs="Arial"/>
          <w:color w:val="000000"/>
          <w:sz w:val="18"/>
          <w:szCs w:val="18"/>
        </w:rPr>
        <w:t xml:space="preserve"> for the Joint TA.</w:t>
      </w:r>
      <w:r w:rsidR="00721B7B">
        <w:rPr>
          <w:rFonts w:ascii="Arial" w:hAnsi="Arial" w:cs="Arial"/>
          <w:color w:val="000000"/>
          <w:sz w:val="18"/>
          <w:szCs w:val="18"/>
        </w:rPr>
        <w:t xml:space="preserve"> </w:t>
      </w:r>
      <w:r w:rsidR="00721B7B" w:rsidRPr="00206C40">
        <w:rPr>
          <w:rFonts w:ascii="Arial" w:hAnsi="Arial" w:cs="Arial" w:hint="eastAsia"/>
          <w:color w:val="000000"/>
          <w:sz w:val="18"/>
          <w:szCs w:val="18"/>
        </w:rPr>
        <w:t>K</w:t>
      </w:r>
      <w:r w:rsidR="00721B7B" w:rsidRPr="00206C40">
        <w:rPr>
          <w:rFonts w:ascii="Arial" w:hAnsi="Arial" w:cs="Arial"/>
          <w:color w:val="000000"/>
          <w:sz w:val="18"/>
          <w:szCs w:val="18"/>
        </w:rPr>
        <w:t xml:space="preserve">EITI will then establish and manage a team of Korean experts to implement Joint TA as agreed in the </w:t>
      </w:r>
      <w:proofErr w:type="spellStart"/>
      <w:r w:rsidR="00721B7B" w:rsidRPr="00206C40">
        <w:rPr>
          <w:rFonts w:ascii="Arial" w:hAnsi="Arial" w:cs="Arial"/>
          <w:color w:val="000000"/>
          <w:sz w:val="18"/>
          <w:szCs w:val="18"/>
        </w:rPr>
        <w:t>ToR</w:t>
      </w:r>
      <w:proofErr w:type="spellEnd"/>
      <w:r w:rsidR="00721B7B" w:rsidRPr="00206C40">
        <w:rPr>
          <w:rFonts w:ascii="Arial" w:hAnsi="Arial" w:cs="Arial"/>
          <w:color w:val="000000"/>
          <w:sz w:val="18"/>
          <w:szCs w:val="18"/>
        </w:rPr>
        <w:t>.</w:t>
      </w:r>
    </w:p>
    <w:p w14:paraId="587ED76C" w14:textId="77777777" w:rsidR="00721B7B" w:rsidRDefault="00721B7B" w:rsidP="007603A4">
      <w:pPr>
        <w:spacing w:before="120" w:after="120" w:line="240" w:lineRule="auto"/>
        <w:rPr>
          <w:rFonts w:ascii="Arial" w:hAnsi="Arial" w:cs="Arial"/>
          <w:b/>
          <w:bCs/>
          <w:color w:val="079F48"/>
          <w:sz w:val="18"/>
          <w:szCs w:val="18"/>
        </w:rPr>
      </w:pPr>
    </w:p>
    <w:p w14:paraId="16DA0A86" w14:textId="29A39696" w:rsidR="00333326" w:rsidRPr="00F72F76" w:rsidRDefault="00333326" w:rsidP="007603A4">
      <w:pPr>
        <w:spacing w:before="120" w:after="120" w:line="240" w:lineRule="auto"/>
        <w:rPr>
          <w:rFonts w:ascii="Arial" w:hAnsi="Arial" w:cs="Arial"/>
          <w:b/>
          <w:bCs/>
          <w:sz w:val="18"/>
          <w:szCs w:val="18"/>
        </w:rPr>
      </w:pPr>
      <w:r w:rsidRPr="00F72F76">
        <w:rPr>
          <w:rFonts w:ascii="Arial" w:hAnsi="Arial" w:cs="Arial"/>
          <w:b/>
          <w:bCs/>
          <w:sz w:val="18"/>
          <w:szCs w:val="18"/>
        </w:rPr>
        <w:t>How to complete this document?</w:t>
      </w:r>
    </w:p>
    <w:p w14:paraId="7E38E747" w14:textId="22318115" w:rsidR="00A70118" w:rsidRDefault="00807AA9" w:rsidP="007603A4">
      <w:pPr>
        <w:spacing w:before="120" w:after="12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 w:rsidRPr="00807AA9">
        <w:rPr>
          <w:rFonts w:ascii="Arial" w:eastAsia="Times New Roman" w:hAnsi="Arial" w:cs="Arial"/>
          <w:color w:val="000000"/>
          <w:sz w:val="18"/>
          <w:szCs w:val="18"/>
        </w:rPr>
        <w:t>This document should be completed by</w:t>
      </w:r>
      <w:r w:rsidR="00A70118">
        <w:rPr>
          <w:rFonts w:ascii="Arial" w:eastAsia="Times New Roman" w:hAnsi="Arial" w:cs="Arial"/>
          <w:color w:val="000000"/>
          <w:sz w:val="18"/>
          <w:szCs w:val="18"/>
        </w:rPr>
        <w:t xml:space="preserve"> the</w:t>
      </w:r>
      <w:r w:rsidR="00056FFD">
        <w:rPr>
          <w:rFonts w:ascii="Arial" w:eastAsia="Times New Roman" w:hAnsi="Arial" w:cs="Arial"/>
          <w:color w:val="000000"/>
          <w:sz w:val="18"/>
          <w:szCs w:val="18"/>
        </w:rPr>
        <w:t xml:space="preserve"> proposing team from the</w:t>
      </w:r>
      <w:r w:rsidR="00A70118">
        <w:rPr>
          <w:rFonts w:ascii="Arial" w:eastAsia="Times New Roman" w:hAnsi="Arial" w:cs="Arial"/>
          <w:color w:val="000000"/>
          <w:sz w:val="18"/>
          <w:szCs w:val="18"/>
        </w:rPr>
        <w:t xml:space="preserve"> Multilateral Development Bank (MDB)</w:t>
      </w:r>
      <w:r w:rsidR="00DD3F4A">
        <w:rPr>
          <w:rFonts w:ascii="Arial" w:eastAsia="Times New Roman" w:hAnsi="Arial" w:cs="Arial"/>
          <w:color w:val="000000"/>
          <w:sz w:val="18"/>
          <w:szCs w:val="18"/>
        </w:rPr>
        <w:t xml:space="preserve"> together with its client country</w:t>
      </w:r>
      <w:r w:rsidRPr="00807AA9">
        <w:rPr>
          <w:rFonts w:ascii="Arial" w:eastAsia="Times New Roman" w:hAnsi="Arial" w:cs="Arial"/>
          <w:color w:val="000000"/>
          <w:sz w:val="18"/>
          <w:szCs w:val="18"/>
        </w:rPr>
        <w:t xml:space="preserve">. Once completed, this document should be submitted to </w:t>
      </w:r>
      <w:r w:rsidR="00A70118">
        <w:rPr>
          <w:rFonts w:ascii="Arial" w:eastAsia="Times New Roman" w:hAnsi="Arial" w:cs="Arial"/>
          <w:color w:val="000000"/>
          <w:sz w:val="18"/>
          <w:szCs w:val="18"/>
        </w:rPr>
        <w:t>KEITI</w:t>
      </w:r>
      <w:r w:rsidRPr="00807AA9">
        <w:rPr>
          <w:rFonts w:ascii="Arial" w:eastAsia="Times New Roman" w:hAnsi="Arial" w:cs="Arial"/>
          <w:color w:val="000000"/>
          <w:sz w:val="18"/>
          <w:szCs w:val="18"/>
        </w:rPr>
        <w:t xml:space="preserve"> by </w:t>
      </w:r>
      <w:r w:rsidR="00A70118">
        <w:rPr>
          <w:rFonts w:ascii="Arial" w:eastAsia="Times New Roman" w:hAnsi="Arial" w:cs="Arial"/>
          <w:color w:val="000000"/>
          <w:sz w:val="18"/>
          <w:szCs w:val="18"/>
        </w:rPr>
        <w:t>the MDB</w:t>
      </w:r>
      <w:r w:rsidRPr="00807AA9">
        <w:rPr>
          <w:rFonts w:ascii="Arial" w:eastAsia="Times New Roman" w:hAnsi="Arial" w:cs="Arial"/>
          <w:color w:val="000000"/>
          <w:sz w:val="18"/>
          <w:szCs w:val="18"/>
        </w:rPr>
        <w:t xml:space="preserve"> </w:t>
      </w:r>
      <w:r w:rsidR="00E04C82">
        <w:rPr>
          <w:rFonts w:ascii="Arial" w:eastAsia="Times New Roman" w:hAnsi="Arial" w:cs="Arial"/>
          <w:color w:val="000000"/>
          <w:sz w:val="18"/>
          <w:szCs w:val="18"/>
        </w:rPr>
        <w:t>f</w:t>
      </w:r>
      <w:r w:rsidRPr="00807AA9">
        <w:rPr>
          <w:rFonts w:ascii="Arial" w:eastAsia="Times New Roman" w:hAnsi="Arial" w:cs="Arial"/>
          <w:color w:val="000000"/>
          <w:sz w:val="18"/>
          <w:szCs w:val="18"/>
        </w:rPr>
        <w:t xml:space="preserve">ocal </w:t>
      </w:r>
      <w:r w:rsidR="00E04C82">
        <w:rPr>
          <w:rFonts w:ascii="Arial" w:eastAsia="Times New Roman" w:hAnsi="Arial" w:cs="Arial"/>
          <w:color w:val="000000"/>
          <w:sz w:val="18"/>
          <w:szCs w:val="18"/>
        </w:rPr>
        <w:t>p</w:t>
      </w:r>
      <w:r w:rsidRPr="00807AA9">
        <w:rPr>
          <w:rFonts w:ascii="Arial" w:eastAsia="Times New Roman" w:hAnsi="Arial" w:cs="Arial"/>
          <w:color w:val="000000"/>
          <w:sz w:val="18"/>
          <w:szCs w:val="18"/>
        </w:rPr>
        <w:t xml:space="preserve">oint </w:t>
      </w:r>
      <w:r w:rsidR="00A70118">
        <w:rPr>
          <w:rFonts w:ascii="Arial" w:eastAsia="Times New Roman" w:hAnsi="Arial" w:cs="Arial"/>
          <w:color w:val="000000"/>
          <w:sz w:val="18"/>
          <w:szCs w:val="18"/>
        </w:rPr>
        <w:t>via e-mail below.</w:t>
      </w:r>
    </w:p>
    <w:p w14:paraId="6D39B220" w14:textId="77777777" w:rsidR="0064545E" w:rsidRPr="00807AA9" w:rsidRDefault="00A248A0" w:rsidP="0064545E">
      <w:pPr>
        <w:spacing w:before="120" w:after="12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hyperlink r:id="rId11" w:history="1">
        <w:r w:rsidR="0064545E" w:rsidRPr="0008461E">
          <w:rPr>
            <w:rStyle w:val="a5"/>
            <w:rFonts w:ascii="Arial" w:eastAsia="Times New Roman" w:hAnsi="Arial" w:cs="Arial"/>
            <w:sz w:val="18"/>
            <w:szCs w:val="18"/>
          </w:rPr>
          <w:t>kcr6422@keiti.re.kr</w:t>
        </w:r>
      </w:hyperlink>
      <w:r w:rsidR="0064545E">
        <w:rPr>
          <w:rFonts w:ascii="Arial" w:eastAsia="Times New Roman" w:hAnsi="Arial" w:cs="Arial"/>
          <w:color w:val="000000"/>
          <w:sz w:val="18"/>
          <w:szCs w:val="18"/>
        </w:rPr>
        <w:t xml:space="preserve"> (Chan Rae </w:t>
      </w:r>
      <w:proofErr w:type="spellStart"/>
      <w:r w:rsidR="0064545E">
        <w:rPr>
          <w:rFonts w:ascii="Arial" w:eastAsia="Times New Roman" w:hAnsi="Arial" w:cs="Arial"/>
          <w:color w:val="000000"/>
          <w:sz w:val="18"/>
          <w:szCs w:val="18"/>
        </w:rPr>
        <w:t>Gim</w:t>
      </w:r>
      <w:proofErr w:type="spellEnd"/>
      <w:r w:rsidR="0064545E">
        <w:rPr>
          <w:rFonts w:ascii="Arial" w:eastAsia="Times New Roman" w:hAnsi="Arial" w:cs="Arial"/>
          <w:color w:val="000000"/>
          <w:sz w:val="18"/>
          <w:szCs w:val="18"/>
        </w:rPr>
        <w:t>)</w:t>
      </w:r>
    </w:p>
    <w:p w14:paraId="59735A54" w14:textId="77777777" w:rsidR="0064545E" w:rsidRPr="00807AA9" w:rsidRDefault="0064545E" w:rsidP="0064545E">
      <w:pPr>
        <w:spacing w:before="120" w:after="12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 w:rsidRPr="00807AA9">
        <w:rPr>
          <w:rFonts w:ascii="Arial" w:eastAsia="Times New Roman" w:hAnsi="Arial" w:cs="Arial"/>
          <w:color w:val="000000"/>
          <w:sz w:val="18"/>
          <w:szCs w:val="18"/>
        </w:rPr>
        <w:t>If you need to include any additional information, please attach it to the proposal.</w:t>
      </w:r>
    </w:p>
    <w:p w14:paraId="395D3E3B" w14:textId="77777777" w:rsidR="0064545E" w:rsidRPr="00C41F9D" w:rsidRDefault="0064545E" w:rsidP="0064545E">
      <w:pPr>
        <w:spacing w:before="120" w:after="120" w:line="240" w:lineRule="auto"/>
        <w:rPr>
          <w:rFonts w:ascii="Arial" w:hAnsi="Arial" w:cs="Arial"/>
          <w:sz w:val="18"/>
          <w:szCs w:val="18"/>
        </w:rPr>
      </w:pPr>
    </w:p>
    <w:p w14:paraId="49291E9F" w14:textId="77777777" w:rsidR="0064545E" w:rsidRPr="00F72F76" w:rsidRDefault="0064545E" w:rsidP="0064545E">
      <w:pPr>
        <w:spacing w:before="120" w:after="120" w:line="240" w:lineRule="auto"/>
        <w:rPr>
          <w:rFonts w:ascii="Arial" w:hAnsi="Arial" w:cs="Arial"/>
          <w:b/>
          <w:bCs/>
          <w:sz w:val="18"/>
          <w:szCs w:val="18"/>
        </w:rPr>
      </w:pPr>
      <w:r w:rsidRPr="00F72F76">
        <w:rPr>
          <w:rFonts w:ascii="Arial" w:hAnsi="Arial" w:cs="Arial"/>
          <w:b/>
          <w:bCs/>
          <w:sz w:val="18"/>
          <w:szCs w:val="18"/>
        </w:rPr>
        <w:t>Where to get support?</w:t>
      </w:r>
    </w:p>
    <w:p w14:paraId="498894A6" w14:textId="77777777" w:rsidR="0064545E" w:rsidRPr="00807AA9" w:rsidRDefault="0064545E" w:rsidP="0064545E">
      <w:pPr>
        <w:spacing w:before="120" w:after="12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 w:rsidRPr="002B0C7B">
        <w:rPr>
          <w:rFonts w:ascii="Arial" w:eastAsia="Times New Roman" w:hAnsi="Arial" w:cs="Arial"/>
          <w:color w:val="000000"/>
          <w:sz w:val="18"/>
          <w:szCs w:val="18"/>
        </w:rPr>
        <w:t>If you are not sure how to complete this document, or require support, please send an e-mail to</w:t>
      </w:r>
      <w:r>
        <w:rPr>
          <w:rFonts w:ascii="Arial" w:eastAsia="Times New Roman" w:hAnsi="Arial" w:cs="Arial"/>
          <w:color w:val="000000"/>
          <w:sz w:val="18"/>
          <w:szCs w:val="18"/>
        </w:rPr>
        <w:t xml:space="preserve"> </w:t>
      </w:r>
      <w:hyperlink r:id="rId12" w:history="1">
        <w:r w:rsidRPr="0008461E">
          <w:rPr>
            <w:rStyle w:val="a5"/>
            <w:rFonts w:ascii="Arial" w:eastAsia="Times New Roman" w:hAnsi="Arial" w:cs="Arial"/>
            <w:sz w:val="18"/>
            <w:szCs w:val="18"/>
          </w:rPr>
          <w:t>kcr6422@keiti.re.kr</w:t>
        </w:r>
      </w:hyperlink>
    </w:p>
    <w:p w14:paraId="354FACEA" w14:textId="42A1F977" w:rsidR="00333326" w:rsidRPr="00881C71" w:rsidRDefault="002B0C7B" w:rsidP="00881C71">
      <w:pPr>
        <w:spacing w:before="120" w:after="12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 w:rsidRPr="002B0C7B">
        <w:rPr>
          <w:rFonts w:ascii="Arial" w:eastAsia="Times New Roman" w:hAnsi="Arial" w:cs="Arial"/>
          <w:color w:val="000000"/>
          <w:sz w:val="18"/>
          <w:szCs w:val="18"/>
        </w:rPr>
        <w:t xml:space="preserve">We will get back to you within </w:t>
      </w:r>
      <w:r w:rsidR="00561513">
        <w:rPr>
          <w:rFonts w:ascii="Arial" w:eastAsia="Times New Roman" w:hAnsi="Arial" w:cs="Arial"/>
          <w:color w:val="000000"/>
          <w:sz w:val="18"/>
          <w:szCs w:val="18"/>
        </w:rPr>
        <w:t>five (5)</w:t>
      </w:r>
      <w:r w:rsidRPr="002B0C7B">
        <w:rPr>
          <w:rFonts w:ascii="Arial" w:eastAsia="Times New Roman" w:hAnsi="Arial" w:cs="Arial"/>
          <w:color w:val="000000"/>
          <w:sz w:val="18"/>
          <w:szCs w:val="18"/>
        </w:rPr>
        <w:t xml:space="preserve"> working days to acknowledge receipt of your submission and discuss the way forward. </w:t>
      </w:r>
    </w:p>
    <w:p w14:paraId="4E4145CB" w14:textId="77777777" w:rsidR="001270F9" w:rsidRPr="00C41F9D" w:rsidRDefault="001270F9" w:rsidP="001270F9">
      <w:pPr>
        <w:pStyle w:val="H0"/>
        <w:ind w:right="4"/>
        <w:jc w:val="center"/>
        <w:rPr>
          <w:rFonts w:ascii="Arial" w:hAnsi="Arial" w:cs="Arial"/>
          <w:sz w:val="18"/>
          <w:szCs w:val="18"/>
          <w:lang w:val="en-US"/>
        </w:rPr>
      </w:pPr>
    </w:p>
    <w:p w14:paraId="3A137B92" w14:textId="77777777" w:rsidR="008F7858" w:rsidRDefault="008F7858" w:rsidP="008F7858">
      <w:pPr>
        <w:pStyle w:val="H0"/>
        <w:ind w:right="4"/>
        <w:jc w:val="center"/>
        <w:rPr>
          <w:rFonts w:ascii="Arial" w:hAnsi="Arial" w:cs="Arial"/>
          <w:sz w:val="24"/>
          <w:szCs w:val="24"/>
          <w:lang w:val="en-US"/>
        </w:rPr>
      </w:pPr>
    </w:p>
    <w:p w14:paraId="77C8605F" w14:textId="77777777" w:rsidR="003D7672" w:rsidRDefault="003D7672"/>
    <w:p w14:paraId="6A179E4E" w14:textId="4AC1618E" w:rsidR="0096182F" w:rsidRPr="00AC6155" w:rsidRDefault="0096182F">
      <w:pPr>
        <w:sectPr w:rsidR="0096182F" w:rsidRPr="00AC6155" w:rsidSect="00EF0D04">
          <w:headerReference w:type="default" r:id="rId13"/>
          <w:headerReference w:type="first" r:id="rId14"/>
          <w:pgSz w:w="11906" w:h="16838" w:code="9"/>
          <w:pgMar w:top="4860" w:right="1440" w:bottom="1440" w:left="1440" w:header="720" w:footer="407" w:gutter="0"/>
          <w:cols w:space="720"/>
          <w:titlePg/>
          <w:docGrid w:linePitch="360"/>
        </w:sectPr>
      </w:pPr>
    </w:p>
    <w:tbl>
      <w:tblPr>
        <w:tblW w:w="9072" w:type="dxa"/>
        <w:tblLayout w:type="fixed"/>
        <w:tblLook w:val="04A0" w:firstRow="1" w:lastRow="0" w:firstColumn="1" w:lastColumn="0" w:noHBand="0" w:noVBand="1"/>
      </w:tblPr>
      <w:tblGrid>
        <w:gridCol w:w="2340"/>
        <w:gridCol w:w="2622"/>
        <w:gridCol w:w="4110"/>
      </w:tblGrid>
      <w:tr w:rsidR="00C03358" w:rsidRPr="007A7B9A" w14:paraId="7B03545F" w14:textId="77777777" w:rsidTr="000A2437">
        <w:trPr>
          <w:trHeight w:val="444"/>
        </w:trPr>
        <w:tc>
          <w:tcPr>
            <w:tcW w:w="9072" w:type="dxa"/>
            <w:gridSpan w:val="3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1F3864" w:themeFill="accent1" w:themeFillShade="80"/>
            <w:vAlign w:val="center"/>
          </w:tcPr>
          <w:p w14:paraId="7CFC6D8A" w14:textId="5F978836" w:rsidR="00C03358" w:rsidRPr="007A7B9A" w:rsidRDefault="00C03358" w:rsidP="00D674E5">
            <w:pPr>
              <w:pStyle w:val="a8"/>
              <w:numPr>
                <w:ilvl w:val="0"/>
                <w:numId w:val="3"/>
              </w:numPr>
              <w:tabs>
                <w:tab w:val="left" w:pos="342"/>
              </w:tabs>
              <w:spacing w:after="0"/>
              <w:ind w:hanging="720"/>
              <w:rPr>
                <w:rStyle w:val="ab"/>
                <w:rFonts w:ascii="Arial" w:hAnsi="Arial" w:cs="Arial"/>
                <w:smallCaps w:val="0"/>
                <w:color w:val="FFFFFF" w:themeColor="background1"/>
                <w:szCs w:val="24"/>
              </w:rPr>
            </w:pPr>
            <w:r>
              <w:rPr>
                <w:rStyle w:val="ab"/>
                <w:rFonts w:ascii="Arial" w:hAnsi="Arial" w:cs="Arial"/>
                <w:color w:val="FFFFFF" w:themeColor="background1"/>
                <w:szCs w:val="24"/>
              </w:rPr>
              <w:lastRenderedPageBreak/>
              <w:t>BASIC PROJECT INFORMATION</w:t>
            </w:r>
          </w:p>
        </w:tc>
      </w:tr>
      <w:tr w:rsidR="00C03358" w:rsidRPr="00FD5E79" w14:paraId="43FD0121" w14:textId="77777777" w:rsidTr="000A2437">
        <w:trPr>
          <w:trHeight w:val="144"/>
        </w:trPr>
        <w:tc>
          <w:tcPr>
            <w:tcW w:w="9072" w:type="dxa"/>
            <w:gridSpan w:val="3"/>
            <w:tcBorders>
              <w:top w:val="single" w:sz="48" w:space="0" w:color="FFFFFF" w:themeColor="background1"/>
            </w:tcBorders>
            <w:shd w:val="clear" w:color="auto" w:fill="auto"/>
            <w:noWrap/>
          </w:tcPr>
          <w:p w14:paraId="356D7A63" w14:textId="4F44EB44" w:rsidR="00C03358" w:rsidRDefault="008A328C" w:rsidP="00C03358">
            <w:pPr>
              <w:spacing w:after="120" w:line="240" w:lineRule="auto"/>
              <w:ind w:right="-29"/>
              <w:rPr>
                <w:rStyle w:val="DefaultText"/>
              </w:rPr>
            </w:pPr>
            <w:r w:rsidRPr="001A77DD">
              <w:rPr>
                <w:rStyle w:val="DefaultText"/>
                <w:b/>
                <w:bCs/>
              </w:rPr>
              <w:t xml:space="preserve">The </w:t>
            </w:r>
            <w:r w:rsidR="00E40B7F" w:rsidRPr="001A77DD">
              <w:rPr>
                <w:rStyle w:val="DefaultText"/>
                <w:b/>
                <w:bCs/>
              </w:rPr>
              <w:t>‘</w:t>
            </w:r>
            <w:r w:rsidRPr="001A77DD">
              <w:rPr>
                <w:rStyle w:val="DefaultText"/>
                <w:b/>
                <w:bCs/>
              </w:rPr>
              <w:t>Project/</w:t>
            </w:r>
            <w:proofErr w:type="spellStart"/>
            <w:r w:rsidRPr="001A77DD">
              <w:rPr>
                <w:rStyle w:val="DefaultText"/>
                <w:b/>
                <w:bCs/>
              </w:rPr>
              <w:t>Program</w:t>
            </w:r>
            <w:r w:rsidR="00E40B7F" w:rsidRPr="001A77DD">
              <w:rPr>
                <w:rStyle w:val="DefaultText"/>
                <w:b/>
                <w:bCs/>
              </w:rPr>
              <w:t>me</w:t>
            </w:r>
            <w:proofErr w:type="spellEnd"/>
            <w:r w:rsidR="00E40B7F" w:rsidRPr="001A77DD">
              <w:rPr>
                <w:rStyle w:val="DefaultText"/>
                <w:b/>
                <w:bCs/>
              </w:rPr>
              <w:t>’</w:t>
            </w:r>
            <w:r w:rsidRPr="001A77DD">
              <w:rPr>
                <w:rStyle w:val="DefaultText"/>
                <w:b/>
                <w:bCs/>
              </w:rPr>
              <w:t xml:space="preserve"> refers to the </w:t>
            </w:r>
            <w:r w:rsidR="00E40B7F" w:rsidRPr="001A77DD">
              <w:rPr>
                <w:rStyle w:val="DefaultText"/>
                <w:b/>
                <w:bCs/>
              </w:rPr>
              <w:t xml:space="preserve">Proposing </w:t>
            </w:r>
            <w:r w:rsidRPr="001A77DD">
              <w:rPr>
                <w:rStyle w:val="DefaultText"/>
                <w:b/>
                <w:bCs/>
              </w:rPr>
              <w:t>MDB’s</w:t>
            </w:r>
            <w:r w:rsidR="00E40B7F" w:rsidRPr="001A77DD">
              <w:rPr>
                <w:rStyle w:val="DefaultText"/>
                <w:b/>
                <w:bCs/>
              </w:rPr>
              <w:t xml:space="preserve"> P</w:t>
            </w:r>
            <w:r w:rsidRPr="001A77DD">
              <w:rPr>
                <w:rStyle w:val="DefaultText"/>
                <w:b/>
                <w:bCs/>
              </w:rPr>
              <w:t>roject</w:t>
            </w:r>
            <w:r w:rsidR="00E40B7F" w:rsidRPr="001A77DD">
              <w:rPr>
                <w:rStyle w:val="DefaultText"/>
                <w:b/>
                <w:bCs/>
              </w:rPr>
              <w:t>/</w:t>
            </w:r>
            <w:proofErr w:type="spellStart"/>
            <w:r w:rsidR="00E40B7F" w:rsidRPr="001A77DD">
              <w:rPr>
                <w:rStyle w:val="DefaultText"/>
                <w:b/>
                <w:bCs/>
              </w:rPr>
              <w:t>Programme</w:t>
            </w:r>
            <w:proofErr w:type="spellEnd"/>
            <w:r w:rsidRPr="001A77DD">
              <w:rPr>
                <w:rStyle w:val="DefaultText"/>
                <w:b/>
                <w:bCs/>
              </w:rPr>
              <w:t xml:space="preserve"> that this Joint TA is</w:t>
            </w:r>
            <w:r w:rsidR="00E40B7F" w:rsidRPr="001A77DD">
              <w:rPr>
                <w:rStyle w:val="DefaultText"/>
                <w:b/>
                <w:bCs/>
              </w:rPr>
              <w:t xml:space="preserve"> trying to support. </w:t>
            </w:r>
            <w:r w:rsidR="009F50CB">
              <w:rPr>
                <w:rStyle w:val="DefaultText"/>
              </w:rPr>
              <w:t xml:space="preserve">Sections </w:t>
            </w:r>
            <w:r w:rsidR="00DC30D6">
              <w:rPr>
                <w:rStyle w:val="DefaultText"/>
              </w:rPr>
              <w:t>1</w:t>
            </w:r>
            <w:r w:rsidR="009F50CB">
              <w:rPr>
                <w:rStyle w:val="DefaultText"/>
              </w:rPr>
              <w:t xml:space="preserve">.1 to </w:t>
            </w:r>
            <w:r w:rsidR="00DC30D6">
              <w:rPr>
                <w:rStyle w:val="DefaultText"/>
              </w:rPr>
              <w:t>1</w:t>
            </w:r>
            <w:r w:rsidR="009F50CB">
              <w:rPr>
                <w:rStyle w:val="DefaultText"/>
              </w:rPr>
              <w:t xml:space="preserve">.3 and </w:t>
            </w:r>
            <w:r w:rsidR="00DC30D6">
              <w:rPr>
                <w:rStyle w:val="DefaultText"/>
              </w:rPr>
              <w:t>1</w:t>
            </w:r>
            <w:r w:rsidR="009F50CB">
              <w:rPr>
                <w:rStyle w:val="DefaultText"/>
              </w:rPr>
              <w:t xml:space="preserve">.6 must be completed, however for Sections </w:t>
            </w:r>
            <w:r w:rsidR="00DC30D6">
              <w:rPr>
                <w:rStyle w:val="DefaultText"/>
              </w:rPr>
              <w:t>1</w:t>
            </w:r>
            <w:r w:rsidR="009F50CB">
              <w:rPr>
                <w:rStyle w:val="DefaultText"/>
              </w:rPr>
              <w:t xml:space="preserve">.4 to </w:t>
            </w:r>
            <w:r w:rsidR="00DC30D6">
              <w:rPr>
                <w:rStyle w:val="DefaultText"/>
              </w:rPr>
              <w:t>1</w:t>
            </w:r>
            <w:r w:rsidR="009F50CB">
              <w:rPr>
                <w:rStyle w:val="DefaultText"/>
              </w:rPr>
              <w:t>.5, the proposing MDB may just reference its relevant document</w:t>
            </w:r>
            <w:r w:rsidR="000A2437">
              <w:rPr>
                <w:rStyle w:val="DefaultText"/>
              </w:rPr>
              <w:t>s</w:t>
            </w:r>
            <w:r w:rsidR="009F50CB">
              <w:rPr>
                <w:rStyle w:val="DefaultText"/>
              </w:rPr>
              <w:t xml:space="preserve"> (ex. project concept paper, project identification paper, etc.)</w:t>
            </w:r>
          </w:p>
        </w:tc>
      </w:tr>
      <w:tr w:rsidR="00C03358" w:rsidRPr="00FD5E79" w14:paraId="785A4234" w14:textId="77777777" w:rsidTr="001B0151">
        <w:trPr>
          <w:trHeight w:val="68"/>
        </w:trPr>
        <w:tc>
          <w:tcPr>
            <w:tcW w:w="2340" w:type="dxa"/>
            <w:vMerge w:val="restart"/>
            <w:tcBorders>
              <w:top w:val="single" w:sz="48" w:space="0" w:color="FFFFFF" w:themeColor="background1"/>
            </w:tcBorders>
            <w:shd w:val="clear" w:color="auto" w:fill="F2F2F2" w:themeFill="background1" w:themeFillShade="F2"/>
            <w:noWrap/>
          </w:tcPr>
          <w:p w14:paraId="49C8A97C" w14:textId="0C40AF57" w:rsidR="00C03358" w:rsidRPr="00382C18" w:rsidRDefault="001A77DD" w:rsidP="000A2437">
            <w:pPr>
              <w:spacing w:before="120" w:after="60" w:line="240" w:lineRule="auto"/>
              <w:ind w:left="7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C03358" w:rsidRPr="000A2437">
              <w:rPr>
                <w:rFonts w:ascii="Arial" w:hAnsi="Arial" w:cs="Arial"/>
                <w:b/>
                <w:sz w:val="18"/>
                <w:szCs w:val="18"/>
              </w:rPr>
              <w:t xml:space="preserve">.1 </w:t>
            </w:r>
            <w:r w:rsidR="00E40B7F" w:rsidRPr="000A2437">
              <w:rPr>
                <w:rFonts w:ascii="Arial" w:hAnsi="Arial" w:cs="Arial"/>
                <w:b/>
                <w:sz w:val="18"/>
                <w:szCs w:val="18"/>
              </w:rPr>
              <w:t xml:space="preserve">Basic </w:t>
            </w:r>
            <w:r w:rsidR="00C03358" w:rsidRPr="000A2437">
              <w:rPr>
                <w:rFonts w:ascii="Arial" w:hAnsi="Arial" w:cs="Arial"/>
                <w:b/>
                <w:sz w:val="18"/>
                <w:szCs w:val="18"/>
              </w:rPr>
              <w:t>Project/</w:t>
            </w:r>
            <w:proofErr w:type="spellStart"/>
            <w:r w:rsidR="00C03358" w:rsidRPr="000A2437">
              <w:rPr>
                <w:rFonts w:ascii="Arial" w:hAnsi="Arial" w:cs="Arial"/>
                <w:b/>
                <w:sz w:val="18"/>
                <w:szCs w:val="18"/>
              </w:rPr>
              <w:t>Programme</w:t>
            </w:r>
            <w:proofErr w:type="spellEnd"/>
            <w:r w:rsidR="008A328C" w:rsidRPr="000A2437">
              <w:rPr>
                <w:rFonts w:ascii="Arial" w:hAnsi="Arial" w:cs="Arial"/>
                <w:b/>
                <w:sz w:val="18"/>
                <w:szCs w:val="18"/>
              </w:rPr>
              <w:t xml:space="preserve"> Information</w:t>
            </w:r>
          </w:p>
        </w:tc>
        <w:tc>
          <w:tcPr>
            <w:tcW w:w="2622" w:type="dxa"/>
            <w:shd w:val="clear" w:color="auto" w:fill="auto"/>
            <w:vAlign w:val="center"/>
          </w:tcPr>
          <w:p w14:paraId="321AE652" w14:textId="50F770F3" w:rsidR="00C03358" w:rsidRPr="009861A8" w:rsidRDefault="008A328C" w:rsidP="00D74E03">
            <w:pPr>
              <w:spacing w:before="60" w:after="6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ject</w:t>
            </w:r>
            <w:r w:rsidR="00D74E03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="00D74E03">
              <w:rPr>
                <w:rFonts w:ascii="Arial" w:hAnsi="Arial" w:cs="Arial"/>
                <w:sz w:val="18"/>
                <w:szCs w:val="18"/>
              </w:rPr>
              <w:t>Programm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title: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701822441"/>
            <w:placeholder>
              <w:docPart w:val="128480A449C84B4B89B813E716C87B22"/>
            </w:placeholder>
            <w:showingPlcHdr/>
          </w:sdtPr>
          <w:sdtEndPr/>
          <w:sdtContent>
            <w:tc>
              <w:tcPr>
                <w:tcW w:w="4110" w:type="dxa"/>
                <w:shd w:val="clear" w:color="auto" w:fill="auto"/>
                <w:vAlign w:val="center"/>
              </w:tcPr>
              <w:p w14:paraId="4D029D52" w14:textId="07028D4A" w:rsidR="00C03358" w:rsidRPr="00CD2798" w:rsidRDefault="005466F5" w:rsidP="00D74E03">
                <w:pPr>
                  <w:spacing w:after="120" w:line="240" w:lineRule="auto"/>
                  <w:ind w:right="-29"/>
                  <w:jc w:val="both"/>
                  <w:rPr>
                    <w:rStyle w:val="DefaultText"/>
                    <w:rFonts w:asciiTheme="minorHAnsi" w:hAnsiTheme="minorHAnsi" w:cs="Arial"/>
                    <w:color w:val="808080" w:themeColor="background1" w:themeShade="80"/>
                    <w:sz w:val="22"/>
                    <w:szCs w:val="18"/>
                  </w:rPr>
                </w:pPr>
                <w:r>
                  <w:rPr>
                    <w:rStyle w:val="a7"/>
                    <w:sz w:val="20"/>
                    <w:szCs w:val="20"/>
                  </w:rPr>
                  <w:t>Type here</w:t>
                </w:r>
              </w:p>
            </w:tc>
          </w:sdtContent>
        </w:sdt>
      </w:tr>
      <w:tr w:rsidR="00C03358" w:rsidRPr="00FD5E79" w14:paraId="7806A330" w14:textId="77777777" w:rsidTr="001B0151">
        <w:trPr>
          <w:trHeight w:val="144"/>
        </w:trPr>
        <w:tc>
          <w:tcPr>
            <w:tcW w:w="2340" w:type="dxa"/>
            <w:vMerge/>
            <w:noWrap/>
          </w:tcPr>
          <w:p w14:paraId="39AAC8EA" w14:textId="77777777" w:rsidR="00C03358" w:rsidRPr="00382C18" w:rsidRDefault="00C03358" w:rsidP="00D674E5">
            <w:pPr>
              <w:spacing w:before="120" w:after="60" w:line="240" w:lineRule="auto"/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</w:pPr>
          </w:p>
        </w:tc>
        <w:tc>
          <w:tcPr>
            <w:tcW w:w="2622" w:type="dxa"/>
            <w:shd w:val="clear" w:color="auto" w:fill="auto"/>
            <w:vAlign w:val="center"/>
          </w:tcPr>
          <w:p w14:paraId="67EA94F1" w14:textId="20B72DFA" w:rsidR="00C03358" w:rsidRPr="009861A8" w:rsidRDefault="008A328C" w:rsidP="00D74E03">
            <w:pPr>
              <w:spacing w:before="60" w:after="6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untry: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878674440"/>
            <w:placeholder>
              <w:docPart w:val="4DAD7B2D4F8E4F95977CDE5BE04E2C5F"/>
            </w:placeholder>
            <w:showingPlcHdr/>
          </w:sdtPr>
          <w:sdtEndPr/>
          <w:sdtContent>
            <w:tc>
              <w:tcPr>
                <w:tcW w:w="4110" w:type="dxa"/>
                <w:shd w:val="clear" w:color="auto" w:fill="auto"/>
                <w:vAlign w:val="center"/>
              </w:tcPr>
              <w:p w14:paraId="2D60DCE2" w14:textId="621465EF" w:rsidR="00C03358" w:rsidRPr="00D74E03" w:rsidRDefault="005466F5" w:rsidP="00CD116B">
                <w:pPr>
                  <w:spacing w:after="120" w:line="240" w:lineRule="auto"/>
                  <w:ind w:right="-29"/>
                  <w:jc w:val="both"/>
                  <w:rPr>
                    <w:rFonts w:ascii="Arial" w:hAnsi="Arial" w:cs="Arial"/>
                    <w:color w:val="808080" w:themeColor="background1" w:themeShade="80"/>
                    <w:sz w:val="18"/>
                    <w:szCs w:val="18"/>
                  </w:rPr>
                </w:pPr>
                <w:r>
                  <w:rPr>
                    <w:rStyle w:val="a7"/>
                    <w:sz w:val="20"/>
                    <w:szCs w:val="20"/>
                  </w:rPr>
                  <w:t>Type here</w:t>
                </w:r>
              </w:p>
            </w:tc>
          </w:sdtContent>
        </w:sdt>
      </w:tr>
      <w:tr w:rsidR="00C03358" w:rsidRPr="00FD5E79" w14:paraId="160DB3C4" w14:textId="77777777" w:rsidTr="001B0151">
        <w:trPr>
          <w:trHeight w:val="144"/>
        </w:trPr>
        <w:tc>
          <w:tcPr>
            <w:tcW w:w="2340" w:type="dxa"/>
            <w:vMerge/>
            <w:noWrap/>
          </w:tcPr>
          <w:p w14:paraId="31AF6784" w14:textId="77777777" w:rsidR="00C03358" w:rsidRPr="00382C18" w:rsidRDefault="00C03358" w:rsidP="00D674E5">
            <w:pPr>
              <w:spacing w:before="120" w:after="60" w:line="240" w:lineRule="auto"/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</w:pPr>
          </w:p>
        </w:tc>
        <w:tc>
          <w:tcPr>
            <w:tcW w:w="2622" w:type="dxa"/>
            <w:shd w:val="clear" w:color="auto" w:fill="auto"/>
            <w:vAlign w:val="center"/>
          </w:tcPr>
          <w:p w14:paraId="31230F31" w14:textId="26E536F9" w:rsidR="00C03358" w:rsidRPr="00F829D5" w:rsidRDefault="008A328C" w:rsidP="00D74E03">
            <w:pPr>
              <w:spacing w:before="60" w:after="6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eographic location(s):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404805489"/>
            <w:placeholder>
              <w:docPart w:val="10816FE2BA6343E69D3B9A76B8457731"/>
            </w:placeholder>
            <w:showingPlcHdr/>
          </w:sdtPr>
          <w:sdtEndPr/>
          <w:sdtContent>
            <w:tc>
              <w:tcPr>
                <w:tcW w:w="4110" w:type="dxa"/>
                <w:shd w:val="clear" w:color="auto" w:fill="auto"/>
                <w:vAlign w:val="center"/>
              </w:tcPr>
              <w:p w14:paraId="290A9548" w14:textId="3AF2D4AA" w:rsidR="00C03358" w:rsidRPr="00D74E03" w:rsidRDefault="005466F5" w:rsidP="00CD116B">
                <w:pPr>
                  <w:spacing w:after="120" w:line="240" w:lineRule="auto"/>
                  <w:ind w:right="-29"/>
                  <w:jc w:val="both"/>
                  <w:rPr>
                    <w:rFonts w:ascii="Arial" w:hAnsi="Arial" w:cs="Arial"/>
                    <w:color w:val="808080" w:themeColor="background1" w:themeShade="80"/>
                    <w:sz w:val="18"/>
                    <w:szCs w:val="18"/>
                  </w:rPr>
                </w:pPr>
                <w:r>
                  <w:rPr>
                    <w:rStyle w:val="a7"/>
                    <w:sz w:val="20"/>
                    <w:szCs w:val="20"/>
                  </w:rPr>
                  <w:t>Type here</w:t>
                </w:r>
              </w:p>
            </w:tc>
          </w:sdtContent>
        </w:sdt>
      </w:tr>
      <w:tr w:rsidR="00D74E03" w:rsidRPr="00FD5E79" w14:paraId="3EB33D03" w14:textId="77777777" w:rsidTr="00D200DD">
        <w:trPr>
          <w:trHeight w:val="474"/>
        </w:trPr>
        <w:tc>
          <w:tcPr>
            <w:tcW w:w="2340" w:type="dxa"/>
            <w:vMerge/>
            <w:noWrap/>
          </w:tcPr>
          <w:p w14:paraId="26B61A0E" w14:textId="77777777" w:rsidR="00D74E03" w:rsidRPr="00382C18" w:rsidRDefault="00D74E03" w:rsidP="00D674E5">
            <w:pPr>
              <w:spacing w:before="120" w:after="60" w:line="240" w:lineRule="auto"/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</w:pPr>
          </w:p>
        </w:tc>
        <w:tc>
          <w:tcPr>
            <w:tcW w:w="2622" w:type="dxa"/>
            <w:shd w:val="clear" w:color="auto" w:fill="auto"/>
            <w:vAlign w:val="center"/>
          </w:tcPr>
          <w:p w14:paraId="3312593D" w14:textId="22350C8A" w:rsidR="00D74E03" w:rsidRPr="009861A8" w:rsidRDefault="00D74E03" w:rsidP="00D74E03">
            <w:pPr>
              <w:spacing w:before="60" w:after="6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ject/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Programme</w:t>
            </w:r>
            <w:proofErr w:type="spellEnd"/>
            <w:r w:rsidR="00DE3EF5">
              <w:rPr>
                <w:rFonts w:ascii="Arial" w:hAnsi="Arial" w:cs="Arial"/>
                <w:sz w:val="18"/>
                <w:szCs w:val="18"/>
              </w:rPr>
              <w:t xml:space="preserve"> total</w:t>
            </w:r>
            <w:r>
              <w:rPr>
                <w:rFonts w:ascii="Arial" w:hAnsi="Arial" w:cs="Arial"/>
                <w:sz w:val="18"/>
                <w:szCs w:val="18"/>
              </w:rPr>
              <w:t xml:space="preserve"> cost: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-2071178573"/>
            <w:placeholder>
              <w:docPart w:val="6D9556E818B04C138BD07D1A8C7754D1"/>
            </w:placeholder>
            <w:showingPlcHdr/>
          </w:sdtPr>
          <w:sdtEndPr/>
          <w:sdtContent>
            <w:tc>
              <w:tcPr>
                <w:tcW w:w="4110" w:type="dxa"/>
                <w:shd w:val="clear" w:color="auto" w:fill="auto"/>
                <w:vAlign w:val="center"/>
              </w:tcPr>
              <w:p w14:paraId="61F63DF1" w14:textId="1C92670C" w:rsidR="00D74E03" w:rsidRPr="00D74E03" w:rsidRDefault="005466F5" w:rsidP="00CD116B">
                <w:pPr>
                  <w:spacing w:after="120" w:line="240" w:lineRule="auto"/>
                  <w:ind w:right="-29"/>
                  <w:jc w:val="both"/>
                  <w:rPr>
                    <w:rFonts w:ascii="Arial" w:hAnsi="Arial" w:cs="Arial"/>
                    <w:color w:val="808080" w:themeColor="background1" w:themeShade="80"/>
                    <w:sz w:val="18"/>
                    <w:szCs w:val="18"/>
                  </w:rPr>
                </w:pPr>
                <w:r>
                  <w:rPr>
                    <w:rStyle w:val="a7"/>
                    <w:sz w:val="20"/>
                    <w:szCs w:val="20"/>
                  </w:rPr>
                  <w:t xml:space="preserve">Type </w:t>
                </w:r>
                <w:r w:rsidR="005D2DEE">
                  <w:rPr>
                    <w:rStyle w:val="a7"/>
                    <w:sz w:val="20"/>
                    <w:szCs w:val="20"/>
                  </w:rPr>
                  <w:t>the amount in USD</w:t>
                </w:r>
              </w:p>
            </w:tc>
          </w:sdtContent>
        </w:sdt>
      </w:tr>
      <w:tr w:rsidR="001F4712" w14:paraId="14E5ACD6" w14:textId="77777777" w:rsidTr="000A2437">
        <w:trPr>
          <w:trHeight w:val="304"/>
        </w:trPr>
        <w:tc>
          <w:tcPr>
            <w:tcW w:w="2340" w:type="dxa"/>
            <w:tcBorders>
              <w:top w:val="single" w:sz="48" w:space="0" w:color="FFFFFF" w:themeColor="background1"/>
            </w:tcBorders>
            <w:shd w:val="clear" w:color="auto" w:fill="F2F2F2" w:themeFill="background1" w:themeFillShade="F2"/>
            <w:noWrap/>
          </w:tcPr>
          <w:p w14:paraId="5551B806" w14:textId="383D12BD" w:rsidR="000A2437" w:rsidRDefault="001A77DD" w:rsidP="000A2437">
            <w:pPr>
              <w:spacing w:before="120" w:after="60" w:line="240" w:lineRule="auto"/>
              <w:ind w:left="75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1F4712" w:rsidRPr="000A2437">
              <w:rPr>
                <w:rFonts w:ascii="Arial" w:hAnsi="Arial" w:cs="Arial"/>
                <w:b/>
                <w:sz w:val="18"/>
                <w:szCs w:val="18"/>
              </w:rPr>
              <w:t>.2 Current stage of Project/</w:t>
            </w:r>
            <w:proofErr w:type="spellStart"/>
            <w:r w:rsidR="001F4712" w:rsidRPr="000A2437">
              <w:rPr>
                <w:rFonts w:ascii="Arial" w:hAnsi="Arial" w:cs="Arial"/>
                <w:b/>
                <w:sz w:val="18"/>
                <w:szCs w:val="18"/>
              </w:rPr>
              <w:t>Programme</w:t>
            </w:r>
            <w:proofErr w:type="spellEnd"/>
            <w:r w:rsidR="001F4712" w:rsidRPr="000A2437">
              <w:rPr>
                <w:rFonts w:ascii="Arial" w:hAnsi="Arial" w:cs="Arial"/>
                <w:b/>
                <w:sz w:val="18"/>
                <w:szCs w:val="18"/>
              </w:rPr>
              <w:t xml:space="preserve"> preparation</w:t>
            </w:r>
          </w:p>
          <w:p w14:paraId="13EFD496" w14:textId="6FE8E979" w:rsidR="00E2447D" w:rsidRPr="000A2437" w:rsidRDefault="00E2447D" w:rsidP="000A2437">
            <w:pPr>
              <w:spacing w:before="120" w:after="60" w:line="240" w:lineRule="auto"/>
              <w:ind w:left="75"/>
              <w:rPr>
                <w:rFonts w:ascii="Arial" w:hAnsi="Arial" w:cs="Arial"/>
                <w:b/>
                <w:sz w:val="18"/>
                <w:szCs w:val="18"/>
              </w:rPr>
            </w:pPr>
            <w:r w:rsidRPr="00E2447D">
              <w:rPr>
                <w:rFonts w:ascii="Arial" w:hAnsi="Arial" w:cs="Arial"/>
                <w:sz w:val="16"/>
                <w:szCs w:val="16"/>
              </w:rPr>
              <w:t>(Please check one (1) box that describes the current project/</w:t>
            </w:r>
            <w:proofErr w:type="spellStart"/>
            <w:r w:rsidRPr="00E2447D">
              <w:rPr>
                <w:rFonts w:ascii="Arial" w:hAnsi="Arial" w:cs="Arial"/>
                <w:sz w:val="16"/>
                <w:szCs w:val="16"/>
              </w:rPr>
              <w:t>programme</w:t>
            </w:r>
            <w:proofErr w:type="spellEnd"/>
            <w:r w:rsidRPr="00E2447D">
              <w:rPr>
                <w:rFonts w:ascii="Arial" w:hAnsi="Arial" w:cs="Arial"/>
                <w:sz w:val="16"/>
                <w:szCs w:val="16"/>
              </w:rPr>
              <w:t xml:space="preserve"> development stage)</w:t>
            </w:r>
          </w:p>
        </w:tc>
        <w:tc>
          <w:tcPr>
            <w:tcW w:w="6732" w:type="dxa"/>
            <w:gridSpan w:val="2"/>
            <w:tcBorders>
              <w:top w:val="single" w:sz="48" w:space="0" w:color="FFFFFF" w:themeColor="background1"/>
            </w:tcBorders>
            <w:shd w:val="clear" w:color="auto" w:fill="auto"/>
          </w:tcPr>
          <w:tbl>
            <w:tblPr>
              <w:tblStyle w:val="a6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769"/>
              <w:gridCol w:w="737"/>
            </w:tblGrid>
            <w:tr w:rsidR="001F4712" w14:paraId="007915AB" w14:textId="77777777" w:rsidTr="001F4712">
              <w:tc>
                <w:tcPr>
                  <w:tcW w:w="6506" w:type="dxa"/>
                  <w:gridSpan w:val="2"/>
                  <w:shd w:val="clear" w:color="auto" w:fill="E7E6E6" w:themeFill="background2"/>
                </w:tcPr>
                <w:p w14:paraId="38CBE0BA" w14:textId="2D65B611" w:rsidR="001F4712" w:rsidRPr="00E2447D" w:rsidRDefault="001F4712" w:rsidP="001F4712">
                  <w:pPr>
                    <w:spacing w:before="60" w:after="60"/>
                    <w:jc w:val="both"/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</w:pPr>
                  <w:r w:rsidRPr="00B954DB"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  <w:t>Stage</w:t>
                  </w:r>
                  <w:r w:rsidR="00E2447D"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  <w:t xml:space="preserve"> </w:t>
                  </w:r>
                </w:p>
              </w:tc>
            </w:tr>
            <w:tr w:rsidR="001F4712" w14:paraId="2D0823FA" w14:textId="77777777" w:rsidTr="00C17A9A">
              <w:tc>
                <w:tcPr>
                  <w:tcW w:w="5769" w:type="dxa"/>
                  <w:vAlign w:val="center"/>
                </w:tcPr>
                <w:p w14:paraId="6EC6F39B" w14:textId="77777777" w:rsidR="001F4712" w:rsidRPr="001F4712" w:rsidRDefault="001F4712" w:rsidP="001F4712">
                  <w:pPr>
                    <w:spacing w:before="60" w:after="60"/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1F4712">
                    <w:rPr>
                      <w:rFonts w:ascii="Arial" w:hAnsi="Arial" w:cs="Arial"/>
                      <w:sz w:val="18"/>
                      <w:szCs w:val="18"/>
                    </w:rPr>
                    <w:t>Pre-conceptualization</w:t>
                  </w:r>
                </w:p>
                <w:p w14:paraId="4040E948" w14:textId="617C6BDB" w:rsidR="001F4712" w:rsidRDefault="001F4712" w:rsidP="001F4712">
                  <w:pPr>
                    <w:spacing w:before="60" w:after="60"/>
                    <w:jc w:val="both"/>
                    <w:rPr>
                      <w:rFonts w:ascii="Arial" w:hAnsi="Arial"/>
                      <w:sz w:val="18"/>
                    </w:rPr>
                  </w:pPr>
                  <w:r w:rsidRPr="001F4712">
                    <w:rPr>
                      <w:rFonts w:ascii="Arial" w:hAnsi="Arial" w:cs="Arial" w:hint="eastAsia"/>
                      <w:sz w:val="18"/>
                      <w:szCs w:val="18"/>
                    </w:rPr>
                    <w:t>(</w:t>
                  </w:r>
                  <w:r w:rsidRPr="001F4712">
                    <w:rPr>
                      <w:rFonts w:ascii="Arial" w:hAnsi="Arial" w:cs="Arial"/>
                      <w:sz w:val="18"/>
                      <w:szCs w:val="18"/>
                    </w:rPr>
                    <w:t>No-previous project-related documents developed)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id w:val="8828543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37" w:type="dxa"/>
                      <w:vAlign w:val="center"/>
                    </w:tcPr>
                    <w:p w14:paraId="154256C9" w14:textId="7D4295C9" w:rsidR="001F4712" w:rsidRDefault="001F4712" w:rsidP="001F4712">
                      <w:pPr>
                        <w:spacing w:before="60" w:after="60"/>
                        <w:jc w:val="center"/>
                        <w:rPr>
                          <w:rFonts w:ascii="Arial" w:hAnsi="Arial"/>
                          <w:sz w:val="18"/>
                        </w:rPr>
                      </w:pPr>
                      <w:r>
                        <w:rPr>
                          <w:rFonts w:ascii="MS Gothic" w:eastAsia="MS Gothic" w:hAnsi="MS Gothic" w:cs="Times New Roman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1F4712" w14:paraId="6A673ACC" w14:textId="77777777" w:rsidTr="00C17A9A">
              <w:tc>
                <w:tcPr>
                  <w:tcW w:w="5769" w:type="dxa"/>
                  <w:vAlign w:val="center"/>
                </w:tcPr>
                <w:p w14:paraId="7E792911" w14:textId="77777777" w:rsidR="001F4712" w:rsidRPr="001F4712" w:rsidRDefault="001F4712" w:rsidP="001F4712">
                  <w:pPr>
                    <w:spacing w:before="60" w:after="60"/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1F4712">
                    <w:rPr>
                      <w:rFonts w:ascii="Arial" w:hAnsi="Arial" w:cs="Arial"/>
                      <w:sz w:val="18"/>
                      <w:szCs w:val="18"/>
                    </w:rPr>
                    <w:t>Project Conceptualization</w:t>
                  </w:r>
                </w:p>
                <w:p w14:paraId="2C59082F" w14:textId="0929647E" w:rsidR="001F4712" w:rsidRDefault="001F4712" w:rsidP="001F4712">
                  <w:pPr>
                    <w:spacing w:before="60" w:after="60"/>
                    <w:jc w:val="both"/>
                    <w:rPr>
                      <w:rFonts w:ascii="Arial" w:hAnsi="Arial"/>
                      <w:sz w:val="18"/>
                    </w:rPr>
                  </w:pPr>
                  <w:r w:rsidRPr="001F4712">
                    <w:rPr>
                      <w:rFonts w:ascii="Arial" w:hAnsi="Arial" w:cs="Arial" w:hint="eastAsia"/>
                      <w:sz w:val="18"/>
                      <w:szCs w:val="18"/>
                    </w:rPr>
                    <w:t>(</w:t>
                  </w:r>
                  <w:r w:rsidRPr="001F4712">
                    <w:rPr>
                      <w:rFonts w:ascii="Arial" w:hAnsi="Arial" w:cs="Arial"/>
                      <w:sz w:val="18"/>
                      <w:szCs w:val="18"/>
                    </w:rPr>
                    <w:t>Project concept paper is being developed)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id w:val="31361142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37" w:type="dxa"/>
                      <w:vAlign w:val="center"/>
                    </w:tcPr>
                    <w:p w14:paraId="6E9BCF29" w14:textId="1400FE3B" w:rsidR="001F4712" w:rsidRDefault="001F4712" w:rsidP="001F4712">
                      <w:pPr>
                        <w:spacing w:before="60" w:after="60"/>
                        <w:jc w:val="center"/>
                        <w:rPr>
                          <w:rFonts w:ascii="Arial" w:hAnsi="Arial"/>
                          <w:sz w:val="18"/>
                        </w:rPr>
                      </w:pPr>
                      <w:r>
                        <w:rPr>
                          <w:rFonts w:ascii="MS Gothic" w:eastAsia="MS Gothic" w:hAnsi="MS Gothic" w:cs="Times New Roman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1F4712" w14:paraId="6611FCCE" w14:textId="77777777" w:rsidTr="00C17A9A">
              <w:tc>
                <w:tcPr>
                  <w:tcW w:w="5769" w:type="dxa"/>
                  <w:vAlign w:val="center"/>
                </w:tcPr>
                <w:p w14:paraId="0525E9B7" w14:textId="77777777" w:rsidR="001F4712" w:rsidRPr="001F4712" w:rsidRDefault="001F4712" w:rsidP="001F4712">
                  <w:pPr>
                    <w:spacing w:before="60" w:after="60"/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1F4712">
                    <w:rPr>
                      <w:rFonts w:ascii="Arial" w:hAnsi="Arial" w:cs="Arial"/>
                      <w:sz w:val="18"/>
                      <w:szCs w:val="18"/>
                    </w:rPr>
                    <w:t xml:space="preserve">Project Preparation Stage </w:t>
                  </w:r>
                </w:p>
                <w:p w14:paraId="15479B53" w14:textId="1A83C183" w:rsidR="001F4712" w:rsidRDefault="001F4712" w:rsidP="001F4712">
                  <w:pPr>
                    <w:spacing w:before="60" w:after="60"/>
                    <w:jc w:val="both"/>
                    <w:rPr>
                      <w:rFonts w:ascii="Arial" w:hAnsi="Arial"/>
                      <w:sz w:val="18"/>
                    </w:rPr>
                  </w:pPr>
                  <w:r w:rsidRPr="001F4712">
                    <w:rPr>
                      <w:rFonts w:ascii="Arial" w:hAnsi="Arial" w:cs="Arial"/>
                      <w:sz w:val="18"/>
                      <w:szCs w:val="18"/>
                    </w:rPr>
                    <w:t>(Project concept is approved internally and requires further assessment, including technical assessment, economic/financial, etc.)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id w:val="78384639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37" w:type="dxa"/>
                      <w:vAlign w:val="center"/>
                    </w:tcPr>
                    <w:p w14:paraId="771E7240" w14:textId="54DF127F" w:rsidR="001F4712" w:rsidRDefault="001F4712" w:rsidP="001F4712">
                      <w:pPr>
                        <w:spacing w:before="60" w:after="60"/>
                        <w:jc w:val="center"/>
                        <w:rPr>
                          <w:rFonts w:ascii="Arial" w:hAnsi="Arial"/>
                          <w:sz w:val="18"/>
                        </w:rPr>
                      </w:pPr>
                      <w:r>
                        <w:rPr>
                          <w:rFonts w:ascii="MS Gothic" w:eastAsia="MS Gothic" w:hAnsi="MS Gothic" w:cs="Times New Roman" w:hint="eastAsia"/>
                        </w:rPr>
                        <w:t>☐</w:t>
                      </w:r>
                    </w:p>
                  </w:tc>
                </w:sdtContent>
              </w:sdt>
            </w:tr>
            <w:tr w:rsidR="001F4712" w14:paraId="2A10E030" w14:textId="77777777" w:rsidTr="00C17A9A">
              <w:tc>
                <w:tcPr>
                  <w:tcW w:w="5769" w:type="dxa"/>
                  <w:vAlign w:val="center"/>
                </w:tcPr>
                <w:p w14:paraId="5AD70B44" w14:textId="77777777" w:rsidR="001F4712" w:rsidRPr="001F4712" w:rsidRDefault="001F4712" w:rsidP="001F4712">
                  <w:pPr>
                    <w:spacing w:before="60" w:after="60"/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1F4712">
                    <w:rPr>
                      <w:rFonts w:ascii="Arial" w:hAnsi="Arial" w:cs="Arial"/>
                      <w:sz w:val="18"/>
                      <w:szCs w:val="18"/>
                    </w:rPr>
                    <w:t>Project Appraisal Stage</w:t>
                  </w:r>
                </w:p>
                <w:p w14:paraId="5B1C58E7" w14:textId="76F1A627" w:rsidR="001F4712" w:rsidRDefault="001F4712" w:rsidP="001F4712">
                  <w:pPr>
                    <w:spacing w:before="60" w:after="60"/>
                    <w:jc w:val="both"/>
                    <w:rPr>
                      <w:rFonts w:ascii="Arial" w:hAnsi="Arial"/>
                      <w:sz w:val="18"/>
                    </w:rPr>
                  </w:pPr>
                  <w:r w:rsidRPr="001F4712">
                    <w:rPr>
                      <w:rFonts w:ascii="Arial" w:hAnsi="Arial" w:cs="Arial" w:hint="eastAsia"/>
                      <w:sz w:val="18"/>
                      <w:szCs w:val="18"/>
                    </w:rPr>
                    <w:t>(</w:t>
                  </w:r>
                  <w:r w:rsidRPr="001F4712">
                    <w:rPr>
                      <w:rFonts w:ascii="Arial" w:hAnsi="Arial" w:cs="Arial"/>
                      <w:sz w:val="18"/>
                      <w:szCs w:val="18"/>
                    </w:rPr>
                    <w:t>Addition</w:t>
                  </w:r>
                  <w:r w:rsidR="00EE2F97">
                    <w:rPr>
                      <w:rFonts w:ascii="Arial" w:hAnsi="Arial" w:cs="Arial"/>
                      <w:sz w:val="18"/>
                      <w:szCs w:val="18"/>
                    </w:rPr>
                    <w:t>al</w:t>
                  </w:r>
                  <w:r w:rsidRPr="001F4712">
                    <w:rPr>
                      <w:rFonts w:ascii="Arial" w:hAnsi="Arial" w:cs="Arial"/>
                      <w:sz w:val="18"/>
                      <w:szCs w:val="18"/>
                    </w:rPr>
                    <w:t xml:space="preserve"> studies are needed to make the project more concrete)</w:t>
                  </w:r>
                </w:p>
              </w:tc>
              <w:sdt>
                <w:sdtPr>
                  <w:rPr>
                    <w:rFonts w:ascii="Times New Roman" w:hAnsi="Times New Roman" w:cs="Times New Roman"/>
                  </w:rPr>
                  <w:id w:val="159759459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37" w:type="dxa"/>
                      <w:vAlign w:val="center"/>
                    </w:tcPr>
                    <w:p w14:paraId="698B8F99" w14:textId="447F133A" w:rsidR="001F4712" w:rsidRDefault="001F4712" w:rsidP="001F4712">
                      <w:pPr>
                        <w:spacing w:before="60" w:after="60"/>
                        <w:jc w:val="center"/>
                        <w:rPr>
                          <w:rFonts w:ascii="Arial" w:hAnsi="Arial"/>
                          <w:sz w:val="18"/>
                        </w:rPr>
                      </w:pPr>
                      <w:r>
                        <w:rPr>
                          <w:rFonts w:ascii="MS Gothic" w:eastAsia="MS Gothic" w:hAnsi="MS Gothic" w:cs="Times New Roman" w:hint="eastAsia"/>
                        </w:rPr>
                        <w:t>☐</w:t>
                      </w:r>
                    </w:p>
                  </w:tc>
                </w:sdtContent>
              </w:sdt>
            </w:tr>
          </w:tbl>
          <w:p w14:paraId="72BB4226" w14:textId="47B841D1" w:rsidR="001F4712" w:rsidRPr="00B954DB" w:rsidRDefault="001F4712" w:rsidP="00B954DB">
            <w:pPr>
              <w:spacing w:before="60" w:after="60" w:line="240" w:lineRule="auto"/>
              <w:jc w:val="both"/>
              <w:rPr>
                <w:rFonts w:ascii="Arial" w:hAnsi="Arial"/>
                <w:sz w:val="18"/>
              </w:rPr>
            </w:pPr>
          </w:p>
        </w:tc>
      </w:tr>
      <w:tr w:rsidR="001F4712" w14:paraId="190DB1BD" w14:textId="77777777" w:rsidTr="00D200DD">
        <w:trPr>
          <w:trHeight w:val="3437"/>
        </w:trPr>
        <w:tc>
          <w:tcPr>
            <w:tcW w:w="2340" w:type="dxa"/>
            <w:tcBorders>
              <w:top w:val="single" w:sz="48" w:space="0" w:color="FFFFFF" w:themeColor="background1"/>
            </w:tcBorders>
            <w:shd w:val="clear" w:color="auto" w:fill="F2F2F2" w:themeFill="background1" w:themeFillShade="F2"/>
            <w:noWrap/>
          </w:tcPr>
          <w:p w14:paraId="2DE20DFC" w14:textId="41530440" w:rsidR="001F4712" w:rsidRPr="00B954DB" w:rsidRDefault="001A77DD" w:rsidP="000A2437">
            <w:pPr>
              <w:spacing w:before="120" w:after="60" w:line="240" w:lineRule="auto"/>
              <w:ind w:left="75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1F4712" w:rsidRPr="000A2437">
              <w:rPr>
                <w:rFonts w:ascii="Arial" w:hAnsi="Arial" w:cs="Arial"/>
                <w:b/>
                <w:sz w:val="18"/>
                <w:szCs w:val="18"/>
              </w:rPr>
              <w:t xml:space="preserve">.3 </w:t>
            </w:r>
            <w:r w:rsidR="000A2437" w:rsidRPr="000A2437">
              <w:rPr>
                <w:rFonts w:ascii="Arial" w:hAnsi="Arial" w:cs="Arial"/>
                <w:b/>
                <w:sz w:val="18"/>
                <w:szCs w:val="18"/>
              </w:rPr>
              <w:t>Project/Program Approval Timeline (estimated)</w:t>
            </w:r>
          </w:p>
        </w:tc>
        <w:tc>
          <w:tcPr>
            <w:tcW w:w="6732" w:type="dxa"/>
            <w:gridSpan w:val="2"/>
            <w:tcBorders>
              <w:top w:val="single" w:sz="48" w:space="0" w:color="FFFFFF" w:themeColor="background1"/>
            </w:tcBorders>
            <w:shd w:val="clear" w:color="auto" w:fill="auto"/>
          </w:tcPr>
          <w:p w14:paraId="78D77DC8" w14:textId="5F1B1F18" w:rsidR="001F4712" w:rsidRPr="00EC6545" w:rsidRDefault="000A2437" w:rsidP="00EC6545">
            <w:pPr>
              <w:spacing w:after="0" w:line="240" w:lineRule="atLeast"/>
              <w:ind w:right="-28"/>
              <w:jc w:val="both"/>
              <w:rPr>
                <w:rFonts w:ascii="Arial" w:hAnsi="Arial" w:cs="Arial"/>
                <w:color w:val="808080" w:themeColor="background1" w:themeShade="80"/>
                <w:sz w:val="18"/>
                <w:szCs w:val="14"/>
              </w:rPr>
            </w:pPr>
            <w:r w:rsidRPr="00EC6545">
              <w:rPr>
                <w:rFonts w:ascii="Arial" w:hAnsi="Arial" w:cs="Arial"/>
                <w:color w:val="808080" w:themeColor="background1" w:themeShade="80"/>
                <w:sz w:val="18"/>
                <w:szCs w:val="14"/>
              </w:rPr>
              <w:t>Please describe project preparation timeline, including, such as the potential date of Bank’s internal concept review, stakeholder review (with the client country), expected date of appraisal and board approval</w:t>
            </w:r>
          </w:p>
          <w:tbl>
            <w:tblPr>
              <w:tblStyle w:val="a6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917"/>
              <w:gridCol w:w="1557"/>
            </w:tblGrid>
            <w:tr w:rsidR="000A2437" w14:paraId="210C4F33" w14:textId="77777777" w:rsidTr="004D40CE">
              <w:tc>
                <w:tcPr>
                  <w:tcW w:w="4917" w:type="dxa"/>
                  <w:shd w:val="clear" w:color="auto" w:fill="E7E6E6" w:themeFill="background2"/>
                </w:tcPr>
                <w:p w14:paraId="3F0AF607" w14:textId="77777777" w:rsidR="000A2437" w:rsidRPr="001F4712" w:rsidRDefault="000A2437" w:rsidP="000A2437">
                  <w:pPr>
                    <w:spacing w:before="60" w:after="60"/>
                    <w:jc w:val="both"/>
                    <w:rPr>
                      <w:rFonts w:ascii="Arial" w:hAnsi="Arial"/>
                      <w:b/>
                      <w:bCs/>
                      <w:sz w:val="18"/>
                    </w:rPr>
                  </w:pPr>
                  <w:r w:rsidRPr="001F4712">
                    <w:rPr>
                      <w:rFonts w:ascii="Arial" w:hAnsi="Arial"/>
                      <w:b/>
                      <w:bCs/>
                      <w:sz w:val="18"/>
                    </w:rPr>
                    <w:t>Key Milestones</w:t>
                  </w:r>
                </w:p>
              </w:tc>
              <w:tc>
                <w:tcPr>
                  <w:tcW w:w="1557" w:type="dxa"/>
                  <w:shd w:val="clear" w:color="auto" w:fill="E7E6E6" w:themeFill="background2"/>
                </w:tcPr>
                <w:p w14:paraId="228D47E8" w14:textId="77777777" w:rsidR="000A2437" w:rsidRPr="001F4712" w:rsidRDefault="000A2437" w:rsidP="000A2437">
                  <w:pPr>
                    <w:spacing w:before="60" w:after="60"/>
                    <w:jc w:val="center"/>
                    <w:rPr>
                      <w:rFonts w:ascii="Arial" w:hAnsi="Arial"/>
                      <w:b/>
                      <w:bCs/>
                      <w:sz w:val="18"/>
                    </w:rPr>
                  </w:pPr>
                  <w:r w:rsidRPr="001F4712">
                    <w:rPr>
                      <w:rFonts w:ascii="Arial" w:hAnsi="Arial"/>
                      <w:b/>
                      <w:bCs/>
                      <w:sz w:val="18"/>
                    </w:rPr>
                    <w:t>Date</w:t>
                  </w:r>
                </w:p>
              </w:tc>
            </w:tr>
            <w:tr w:rsidR="000A2437" w14:paraId="50F41B1F" w14:textId="77777777" w:rsidTr="004D40CE">
              <w:tc>
                <w:tcPr>
                  <w:tcW w:w="4917" w:type="dxa"/>
                </w:tcPr>
                <w:p w14:paraId="704708AD" w14:textId="77777777" w:rsidR="000A2437" w:rsidRPr="001A77DD" w:rsidRDefault="000A2437" w:rsidP="001A77DD">
                  <w:pPr>
                    <w:spacing w:line="240" w:lineRule="atLeast"/>
                    <w:ind w:right="-28"/>
                    <w:jc w:val="both"/>
                    <w:rPr>
                      <w:rFonts w:ascii="Arial" w:hAnsi="Arial" w:cs="Arial"/>
                      <w:color w:val="808080" w:themeColor="background1" w:themeShade="80"/>
                      <w:sz w:val="18"/>
                      <w:szCs w:val="14"/>
                    </w:rPr>
                  </w:pPr>
                  <w:r w:rsidRPr="001A77DD">
                    <w:rPr>
                      <w:rFonts w:ascii="Arial" w:hAnsi="Arial" w:cs="Arial"/>
                      <w:color w:val="808080" w:themeColor="background1" w:themeShade="80"/>
                      <w:sz w:val="18"/>
                      <w:szCs w:val="14"/>
                    </w:rPr>
                    <w:t xml:space="preserve">Project concept review </w:t>
                  </w:r>
                </w:p>
              </w:tc>
              <w:tc>
                <w:tcPr>
                  <w:tcW w:w="1557" w:type="dxa"/>
                </w:tcPr>
                <w:p w14:paraId="7024DB0B" w14:textId="77777777" w:rsidR="000A2437" w:rsidRPr="001F4712" w:rsidRDefault="000A2437" w:rsidP="000A2437">
                  <w:pPr>
                    <w:spacing w:before="60" w:after="60"/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  <w:tr w:rsidR="000A2437" w14:paraId="641480EC" w14:textId="77777777" w:rsidTr="004D40CE">
              <w:tc>
                <w:tcPr>
                  <w:tcW w:w="4917" w:type="dxa"/>
                </w:tcPr>
                <w:p w14:paraId="3FC16448" w14:textId="77777777" w:rsidR="000A2437" w:rsidRPr="001A77DD" w:rsidRDefault="000A2437" w:rsidP="001A77DD">
                  <w:pPr>
                    <w:spacing w:line="240" w:lineRule="atLeast"/>
                    <w:ind w:right="-28"/>
                    <w:jc w:val="both"/>
                    <w:rPr>
                      <w:rFonts w:ascii="Arial" w:hAnsi="Arial" w:cs="Arial"/>
                      <w:color w:val="808080" w:themeColor="background1" w:themeShade="80"/>
                      <w:sz w:val="18"/>
                      <w:szCs w:val="14"/>
                    </w:rPr>
                  </w:pPr>
                  <w:r w:rsidRPr="001A77DD">
                    <w:rPr>
                      <w:rFonts w:ascii="Arial" w:hAnsi="Arial" w:cs="Arial"/>
                      <w:color w:val="808080" w:themeColor="background1" w:themeShade="80"/>
                      <w:sz w:val="18"/>
                      <w:szCs w:val="14"/>
                    </w:rPr>
                    <w:t>Expected date of project appraisal</w:t>
                  </w:r>
                </w:p>
              </w:tc>
              <w:tc>
                <w:tcPr>
                  <w:tcW w:w="1557" w:type="dxa"/>
                </w:tcPr>
                <w:p w14:paraId="7930E6D5" w14:textId="77777777" w:rsidR="000A2437" w:rsidRPr="001F4712" w:rsidRDefault="000A2437" w:rsidP="000A2437">
                  <w:pPr>
                    <w:spacing w:before="60" w:after="60"/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  <w:tr w:rsidR="000A2437" w14:paraId="2CDC2146" w14:textId="77777777" w:rsidTr="004D40CE">
              <w:tc>
                <w:tcPr>
                  <w:tcW w:w="4917" w:type="dxa"/>
                </w:tcPr>
                <w:p w14:paraId="01A2CE35" w14:textId="77777777" w:rsidR="000A2437" w:rsidRPr="001A77DD" w:rsidRDefault="000A2437" w:rsidP="001A77DD">
                  <w:pPr>
                    <w:spacing w:line="240" w:lineRule="atLeast"/>
                    <w:ind w:right="-28"/>
                    <w:jc w:val="both"/>
                    <w:rPr>
                      <w:rFonts w:ascii="Arial" w:hAnsi="Arial" w:cs="Arial"/>
                      <w:color w:val="808080" w:themeColor="background1" w:themeShade="80"/>
                      <w:sz w:val="18"/>
                      <w:szCs w:val="14"/>
                    </w:rPr>
                  </w:pPr>
                  <w:r w:rsidRPr="001A77DD">
                    <w:rPr>
                      <w:rFonts w:ascii="Arial" w:hAnsi="Arial" w:cs="Arial"/>
                      <w:color w:val="808080" w:themeColor="background1" w:themeShade="80"/>
                      <w:sz w:val="18"/>
                      <w:szCs w:val="14"/>
                    </w:rPr>
                    <w:t>Expected date of board approval</w:t>
                  </w:r>
                </w:p>
              </w:tc>
              <w:tc>
                <w:tcPr>
                  <w:tcW w:w="1557" w:type="dxa"/>
                </w:tcPr>
                <w:p w14:paraId="5DCD6D04" w14:textId="77777777" w:rsidR="000A2437" w:rsidRPr="001F4712" w:rsidRDefault="000A2437" w:rsidP="000A2437">
                  <w:pPr>
                    <w:spacing w:before="60" w:after="60"/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  <w:tr w:rsidR="000A2437" w14:paraId="4972131C" w14:textId="77777777" w:rsidTr="004D40CE">
              <w:tc>
                <w:tcPr>
                  <w:tcW w:w="4917" w:type="dxa"/>
                </w:tcPr>
                <w:p w14:paraId="13F5522C" w14:textId="77777777" w:rsidR="000A2437" w:rsidRPr="001F4712" w:rsidRDefault="000A2437" w:rsidP="000A2437">
                  <w:pPr>
                    <w:spacing w:before="60" w:after="60"/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557" w:type="dxa"/>
                </w:tcPr>
                <w:p w14:paraId="455E305C" w14:textId="77777777" w:rsidR="000A2437" w:rsidRPr="001F4712" w:rsidRDefault="000A2437" w:rsidP="000A2437">
                  <w:pPr>
                    <w:spacing w:before="60" w:after="60"/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  <w:tr w:rsidR="000A2437" w14:paraId="62145380" w14:textId="77777777" w:rsidTr="004D40CE">
              <w:tc>
                <w:tcPr>
                  <w:tcW w:w="4917" w:type="dxa"/>
                </w:tcPr>
                <w:p w14:paraId="38540345" w14:textId="77777777" w:rsidR="000A2437" w:rsidRPr="001F4712" w:rsidRDefault="000A2437" w:rsidP="000A2437">
                  <w:pPr>
                    <w:spacing w:before="60" w:after="60"/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557" w:type="dxa"/>
                </w:tcPr>
                <w:p w14:paraId="0A0E4FB4" w14:textId="77777777" w:rsidR="000A2437" w:rsidRPr="001F4712" w:rsidRDefault="000A2437" w:rsidP="000A2437">
                  <w:pPr>
                    <w:spacing w:before="60" w:after="60"/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  <w:tr w:rsidR="000A2437" w14:paraId="7742D97A" w14:textId="77777777" w:rsidTr="004D40CE">
              <w:tc>
                <w:tcPr>
                  <w:tcW w:w="4917" w:type="dxa"/>
                </w:tcPr>
                <w:p w14:paraId="40D44EA9" w14:textId="77777777" w:rsidR="000A2437" w:rsidRPr="001F4712" w:rsidRDefault="000A2437" w:rsidP="000A2437">
                  <w:pPr>
                    <w:spacing w:before="60" w:after="60"/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557" w:type="dxa"/>
                </w:tcPr>
                <w:p w14:paraId="2BDA7838" w14:textId="77777777" w:rsidR="000A2437" w:rsidRPr="001F4712" w:rsidRDefault="000A2437" w:rsidP="000A2437">
                  <w:pPr>
                    <w:spacing w:before="60" w:after="60"/>
                    <w:jc w:val="both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</w:tbl>
          <w:p w14:paraId="543F3CD6" w14:textId="1BA3E010" w:rsidR="000A2437" w:rsidRPr="00B954DB" w:rsidRDefault="000A2437" w:rsidP="001F4712">
            <w:pPr>
              <w:spacing w:before="60" w:after="6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1F4712" w14:paraId="61521C18" w14:textId="77777777" w:rsidTr="00EC6545">
        <w:trPr>
          <w:trHeight w:val="2243"/>
        </w:trPr>
        <w:tc>
          <w:tcPr>
            <w:tcW w:w="2340" w:type="dxa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F2F2F2" w:themeFill="background1" w:themeFillShade="F2"/>
            <w:noWrap/>
          </w:tcPr>
          <w:p w14:paraId="62FEE6B2" w14:textId="49BC53FC" w:rsidR="001F4712" w:rsidRPr="00382C18" w:rsidRDefault="001A77DD" w:rsidP="000A2437">
            <w:pPr>
              <w:spacing w:before="120" w:after="60" w:line="240" w:lineRule="auto"/>
              <w:ind w:left="75"/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1F4712" w:rsidRPr="000A2437">
              <w:rPr>
                <w:rFonts w:ascii="Arial" w:hAnsi="Arial" w:cs="Arial"/>
                <w:b/>
                <w:sz w:val="18"/>
                <w:szCs w:val="18"/>
              </w:rPr>
              <w:t>.</w:t>
            </w:r>
            <w:r w:rsidR="00E2447D" w:rsidRPr="000A2437">
              <w:rPr>
                <w:rFonts w:ascii="Arial" w:hAnsi="Arial" w:cs="Arial"/>
                <w:b/>
                <w:sz w:val="18"/>
                <w:szCs w:val="18"/>
              </w:rPr>
              <w:t>4</w:t>
            </w:r>
            <w:r w:rsidR="001F4712" w:rsidRPr="000A2437">
              <w:rPr>
                <w:rFonts w:ascii="Arial" w:hAnsi="Arial" w:cs="Arial"/>
                <w:b/>
                <w:sz w:val="18"/>
                <w:szCs w:val="18"/>
              </w:rPr>
              <w:t xml:space="preserve"> Objective of </w:t>
            </w:r>
            <w:r w:rsidR="00F4251A">
              <w:rPr>
                <w:rFonts w:ascii="Arial" w:hAnsi="Arial" w:cs="Arial"/>
                <w:b/>
                <w:sz w:val="18"/>
                <w:szCs w:val="18"/>
              </w:rPr>
              <w:t>the</w:t>
            </w:r>
            <w:r w:rsidR="001F4712" w:rsidRPr="000A2437">
              <w:rPr>
                <w:rFonts w:ascii="Arial" w:hAnsi="Arial" w:cs="Arial"/>
                <w:b/>
                <w:sz w:val="18"/>
                <w:szCs w:val="18"/>
              </w:rPr>
              <w:t xml:space="preserve"> Project/</w:t>
            </w:r>
            <w:proofErr w:type="spellStart"/>
            <w:r w:rsidR="001F4712" w:rsidRPr="000A2437">
              <w:rPr>
                <w:rFonts w:ascii="Arial" w:hAnsi="Arial" w:cs="Arial"/>
                <w:b/>
                <w:sz w:val="18"/>
                <w:szCs w:val="18"/>
              </w:rPr>
              <w:t>Programme</w:t>
            </w:r>
            <w:proofErr w:type="spellEnd"/>
          </w:p>
        </w:tc>
        <w:tc>
          <w:tcPr>
            <w:tcW w:w="6732" w:type="dxa"/>
            <w:gridSpan w:val="2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auto"/>
          </w:tcPr>
          <w:p w14:paraId="5E1EDEB1" w14:textId="7D87DF73" w:rsidR="00200760" w:rsidRPr="00200760" w:rsidRDefault="00EC6545" w:rsidP="00EC6545">
            <w:pPr>
              <w:spacing w:after="0" w:line="240" w:lineRule="atLeast"/>
              <w:ind w:right="-28"/>
              <w:jc w:val="both"/>
              <w:rPr>
                <w:rFonts w:ascii="Arial" w:hAnsi="Arial" w:cs="Arial"/>
                <w:color w:val="808080" w:themeColor="background1" w:themeShade="80"/>
                <w:sz w:val="18"/>
                <w:szCs w:val="14"/>
              </w:rPr>
            </w:pPr>
            <w:r w:rsidRPr="00200760">
              <w:rPr>
                <w:rFonts w:ascii="Arial" w:hAnsi="Arial" w:cs="Arial"/>
                <w:color w:val="808080" w:themeColor="background1" w:themeShade="80"/>
                <w:sz w:val="18"/>
                <w:szCs w:val="14"/>
              </w:rPr>
              <w:t>Please include a brief description of the objectives of the project/</w:t>
            </w:r>
            <w:proofErr w:type="spellStart"/>
            <w:r w:rsidRPr="00200760">
              <w:rPr>
                <w:rFonts w:ascii="Arial" w:hAnsi="Arial" w:cs="Arial"/>
                <w:color w:val="808080" w:themeColor="background1" w:themeShade="80"/>
                <w:sz w:val="18"/>
                <w:szCs w:val="14"/>
              </w:rPr>
              <w:t>programme</w:t>
            </w:r>
            <w:r w:rsidR="00F4251A">
              <w:rPr>
                <w:rFonts w:ascii="Arial" w:hAnsi="Arial" w:cs="Arial"/>
                <w:color w:val="808080" w:themeColor="background1" w:themeShade="80"/>
                <w:sz w:val="18"/>
                <w:szCs w:val="14"/>
              </w:rPr>
              <w:t>s</w:t>
            </w:r>
            <w:proofErr w:type="spellEnd"/>
            <w:r w:rsidR="00F4251A">
              <w:rPr>
                <w:rFonts w:ascii="Arial" w:hAnsi="Arial" w:cs="Arial"/>
                <w:color w:val="808080" w:themeColor="background1" w:themeShade="80"/>
                <w:sz w:val="18"/>
                <w:szCs w:val="14"/>
              </w:rPr>
              <w:t xml:space="preserve"> that your institution is currently developing and this Joint TA will be supporting</w:t>
            </w:r>
            <w:r>
              <w:rPr>
                <w:rFonts w:ascii="Arial" w:hAnsi="Arial" w:cs="Arial"/>
                <w:color w:val="808080" w:themeColor="background1" w:themeShade="80"/>
                <w:sz w:val="18"/>
                <w:szCs w:val="14"/>
              </w:rPr>
              <w:t>.</w:t>
            </w:r>
          </w:p>
        </w:tc>
      </w:tr>
      <w:tr w:rsidR="001F4712" w:rsidRPr="00925658" w14:paraId="294D41E4" w14:textId="77777777" w:rsidTr="00EE2F97">
        <w:trPr>
          <w:trHeight w:val="2583"/>
        </w:trPr>
        <w:tc>
          <w:tcPr>
            <w:tcW w:w="2340" w:type="dxa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F2F2F2" w:themeFill="background1" w:themeFillShade="F2"/>
            <w:noWrap/>
          </w:tcPr>
          <w:p w14:paraId="2500ADBB" w14:textId="29F8A0E7" w:rsidR="001F4712" w:rsidRPr="00200760" w:rsidRDefault="001A77DD" w:rsidP="001F4712">
            <w:pPr>
              <w:spacing w:before="120" w:after="60" w:line="240" w:lineRule="auto"/>
              <w:ind w:left="75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1</w:t>
            </w:r>
            <w:r w:rsidR="00200760">
              <w:rPr>
                <w:rFonts w:ascii="Arial" w:hAnsi="Arial" w:cs="Arial"/>
                <w:b/>
                <w:sz w:val="18"/>
                <w:szCs w:val="18"/>
              </w:rPr>
              <w:t>.5 Project/</w:t>
            </w:r>
            <w:proofErr w:type="spellStart"/>
            <w:r w:rsidR="00200760">
              <w:rPr>
                <w:rFonts w:ascii="Arial" w:hAnsi="Arial" w:cs="Arial"/>
                <w:b/>
                <w:sz w:val="18"/>
                <w:szCs w:val="18"/>
              </w:rPr>
              <w:t>Programme</w:t>
            </w:r>
            <w:proofErr w:type="spellEnd"/>
            <w:r w:rsidR="00200760">
              <w:rPr>
                <w:rFonts w:ascii="Arial" w:hAnsi="Arial" w:cs="Arial"/>
                <w:b/>
                <w:sz w:val="18"/>
                <w:szCs w:val="18"/>
              </w:rPr>
              <w:t xml:space="preserve"> Components</w:t>
            </w:r>
          </w:p>
        </w:tc>
        <w:tc>
          <w:tcPr>
            <w:tcW w:w="6732" w:type="dxa"/>
            <w:gridSpan w:val="2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auto"/>
          </w:tcPr>
          <w:p w14:paraId="2615B1A8" w14:textId="0A69E1D2" w:rsidR="001F4712" w:rsidRPr="00200760" w:rsidRDefault="00EE2F97" w:rsidP="00EE2F97">
            <w:pPr>
              <w:spacing w:after="120" w:line="240" w:lineRule="auto"/>
              <w:ind w:right="-29"/>
              <w:jc w:val="both"/>
              <w:rPr>
                <w:rFonts w:ascii="Arial" w:hAnsi="Arial"/>
                <w:sz w:val="18"/>
              </w:rPr>
            </w:pPr>
            <w:r w:rsidRPr="00EE2F97">
              <w:rPr>
                <w:rFonts w:ascii="Arial" w:hAnsi="Arial" w:cs="Arial" w:hint="eastAsia"/>
                <w:bCs/>
                <w:color w:val="808080" w:themeColor="background1" w:themeShade="80"/>
                <w:sz w:val="18"/>
                <w:szCs w:val="18"/>
              </w:rPr>
              <w:t>P</w:t>
            </w:r>
            <w:r w:rsidRPr="00EE2F97">
              <w:rPr>
                <w:rFonts w:ascii="Arial" w:hAnsi="Arial" w:cs="Arial"/>
                <w:bCs/>
                <w:color w:val="808080" w:themeColor="background1" w:themeShade="80"/>
                <w:sz w:val="18"/>
                <w:szCs w:val="18"/>
              </w:rPr>
              <w:t>lease provide the summary of the components of the Project/</w:t>
            </w:r>
            <w:proofErr w:type="spellStart"/>
            <w:r w:rsidRPr="00EE2F97">
              <w:rPr>
                <w:rFonts w:ascii="Arial" w:hAnsi="Arial" w:cs="Arial"/>
                <w:bCs/>
                <w:color w:val="808080" w:themeColor="background1" w:themeShade="80"/>
                <w:sz w:val="18"/>
                <w:szCs w:val="18"/>
              </w:rPr>
              <w:t>Programme</w:t>
            </w:r>
            <w:proofErr w:type="spellEnd"/>
          </w:p>
        </w:tc>
      </w:tr>
      <w:tr w:rsidR="003D41E8" w:rsidRPr="00925658" w14:paraId="2186456E" w14:textId="77777777" w:rsidTr="00D200DD">
        <w:trPr>
          <w:trHeight w:val="3700"/>
        </w:trPr>
        <w:tc>
          <w:tcPr>
            <w:tcW w:w="2340" w:type="dxa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F2F2F2" w:themeFill="background1" w:themeFillShade="F2"/>
            <w:noWrap/>
          </w:tcPr>
          <w:p w14:paraId="0287005B" w14:textId="68C3E685" w:rsidR="003D41E8" w:rsidRDefault="001A77DD" w:rsidP="000A2437">
            <w:pPr>
              <w:spacing w:before="120" w:after="60" w:line="240" w:lineRule="auto"/>
              <w:ind w:left="75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3D41E8">
              <w:rPr>
                <w:rFonts w:ascii="Arial" w:hAnsi="Arial" w:cs="Arial"/>
                <w:b/>
                <w:sz w:val="18"/>
                <w:szCs w:val="18"/>
              </w:rPr>
              <w:t>.6 Reference Documents</w:t>
            </w:r>
          </w:p>
          <w:p w14:paraId="1F47F3AA" w14:textId="102546F4" w:rsidR="003D41E8" w:rsidRDefault="003D41E8" w:rsidP="000A2437">
            <w:pPr>
              <w:spacing w:before="120" w:after="60" w:line="240" w:lineRule="auto"/>
              <w:ind w:left="75"/>
              <w:rPr>
                <w:rFonts w:ascii="Arial" w:hAnsi="Arial" w:cs="Arial"/>
                <w:b/>
                <w:sz w:val="18"/>
                <w:szCs w:val="18"/>
              </w:rPr>
            </w:pPr>
            <w:r w:rsidRPr="000C660B">
              <w:rPr>
                <w:rFonts w:ascii="Arial" w:hAnsi="Arial" w:cs="Arial"/>
                <w:sz w:val="16"/>
                <w:szCs w:val="18"/>
              </w:rPr>
              <w:t>(Please check ‘availability’ if the document is provided with this form as an attachment)</w:t>
            </w:r>
          </w:p>
        </w:tc>
        <w:tc>
          <w:tcPr>
            <w:tcW w:w="6732" w:type="dxa"/>
            <w:gridSpan w:val="2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auto"/>
            <w:vAlign w:val="center"/>
          </w:tcPr>
          <w:tbl>
            <w:tblPr>
              <w:tblStyle w:val="a6"/>
              <w:tblpPr w:leftFromText="142" w:rightFromText="142" w:vertAnchor="text" w:horzAnchor="margin" w:tblpY="1"/>
              <w:tblOverlap w:val="never"/>
              <w:tblW w:w="6516" w:type="dxa"/>
              <w:tblLayout w:type="fixed"/>
              <w:tblLook w:val="04A0" w:firstRow="1" w:lastRow="0" w:firstColumn="1" w:lastColumn="0" w:noHBand="0" w:noVBand="1"/>
            </w:tblPr>
            <w:tblGrid>
              <w:gridCol w:w="5240"/>
              <w:gridCol w:w="1276"/>
            </w:tblGrid>
            <w:tr w:rsidR="003D41E8" w14:paraId="66DF4266" w14:textId="77777777" w:rsidTr="003D41E8">
              <w:tc>
                <w:tcPr>
                  <w:tcW w:w="5240" w:type="dxa"/>
                  <w:shd w:val="clear" w:color="auto" w:fill="E7E6E6" w:themeFill="background2"/>
                  <w:vAlign w:val="center"/>
                </w:tcPr>
                <w:p w14:paraId="011FB259" w14:textId="77777777" w:rsidR="003D41E8" w:rsidRPr="00964FB5" w:rsidRDefault="003D41E8" w:rsidP="003D41E8">
                  <w:pPr>
                    <w:spacing w:before="60" w:after="60"/>
                    <w:jc w:val="both"/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</w:pPr>
                  <w:r w:rsidRPr="00964FB5">
                    <w:rPr>
                      <w:rFonts w:ascii="Arial" w:hAnsi="Arial" w:cs="Arial" w:hint="eastAsia"/>
                      <w:b/>
                      <w:bCs/>
                      <w:sz w:val="18"/>
                      <w:szCs w:val="18"/>
                    </w:rPr>
                    <w:t>D</w:t>
                  </w:r>
                  <w:r w:rsidRPr="00964FB5"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  <w:t>ocument name</w:t>
                  </w:r>
                </w:p>
              </w:tc>
              <w:tc>
                <w:tcPr>
                  <w:tcW w:w="1276" w:type="dxa"/>
                  <w:shd w:val="clear" w:color="auto" w:fill="E7E6E6" w:themeFill="background2"/>
                </w:tcPr>
                <w:p w14:paraId="3809B130" w14:textId="77777777" w:rsidR="003D41E8" w:rsidRPr="00964FB5" w:rsidRDefault="003D41E8" w:rsidP="003D41E8">
                  <w:pPr>
                    <w:spacing w:before="60" w:after="60"/>
                    <w:jc w:val="center"/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</w:pPr>
                  <w:r w:rsidRPr="00964FB5">
                    <w:rPr>
                      <w:rFonts w:ascii="Arial" w:hAnsi="Arial" w:cs="Arial" w:hint="eastAsia"/>
                      <w:b/>
                      <w:bCs/>
                      <w:sz w:val="18"/>
                      <w:szCs w:val="18"/>
                    </w:rPr>
                    <w:t>A</w:t>
                  </w:r>
                  <w:r w:rsidRPr="00964FB5"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  <w:t>vailability</w:t>
                  </w:r>
                </w:p>
              </w:tc>
            </w:tr>
            <w:tr w:rsidR="003D41E8" w14:paraId="11103B0E" w14:textId="77777777" w:rsidTr="003D41E8">
              <w:sdt>
                <w:sdtPr>
                  <w:rPr>
                    <w:rFonts w:ascii="Arial" w:hAnsi="Arial" w:cs="Arial" w:hint="eastAsia"/>
                    <w:sz w:val="18"/>
                    <w:szCs w:val="18"/>
                  </w:rPr>
                  <w:id w:val="-1493560160"/>
                  <w:placeholder>
                    <w:docPart w:val="1F865C9C9C767C43972CB90B43F6A0FD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240" w:type="dxa"/>
                    </w:tcPr>
                    <w:p w14:paraId="1E031EB2" w14:textId="77777777" w:rsidR="003D41E8" w:rsidRPr="00964FB5" w:rsidRDefault="003D41E8" w:rsidP="003D41E8">
                      <w:pPr>
                        <w:spacing w:before="60" w:after="6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964FB5">
                        <w:rPr>
                          <w:rFonts w:ascii="Arial" w:hAnsi="Arial" w:cs="Arial" w:hint="eastAsia"/>
                          <w:color w:val="808080" w:themeColor="background1" w:themeShade="80"/>
                          <w:sz w:val="18"/>
                          <w:szCs w:val="18"/>
                        </w:rPr>
                        <w:t>P</w:t>
                      </w:r>
                      <w:r w:rsidRPr="00964FB5">
                        <w:rPr>
                          <w:rFonts w:ascii="Arial" w:hAnsi="Arial" w:cs="Arial"/>
                          <w:color w:val="808080" w:themeColor="background1" w:themeShade="80"/>
                          <w:sz w:val="18"/>
                          <w:szCs w:val="18"/>
                        </w:rPr>
                        <w:t>lease type the name of the document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  <w:sz w:val="18"/>
                    <w:szCs w:val="18"/>
                  </w:rPr>
                  <w:id w:val="-191870628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276" w:type="dxa"/>
                    </w:tcPr>
                    <w:p w14:paraId="78BD4BC2" w14:textId="77777777" w:rsidR="003D41E8" w:rsidRDefault="003D41E8" w:rsidP="003D41E8">
                      <w:pPr>
                        <w:spacing w:before="60" w:after="60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</w:tr>
            <w:tr w:rsidR="003D41E8" w14:paraId="6FF890A7" w14:textId="77777777" w:rsidTr="003D41E8">
              <w:sdt>
                <w:sdtPr>
                  <w:rPr>
                    <w:rFonts w:ascii="Arial" w:hAnsi="Arial" w:cs="Arial" w:hint="eastAsia"/>
                    <w:sz w:val="18"/>
                    <w:szCs w:val="18"/>
                  </w:rPr>
                  <w:id w:val="1706672974"/>
                  <w:placeholder>
                    <w:docPart w:val="E0AD245C89C08C458AE9A4078E36188B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240" w:type="dxa"/>
                    </w:tcPr>
                    <w:p w14:paraId="36B63904" w14:textId="77777777" w:rsidR="003D41E8" w:rsidRDefault="003D41E8" w:rsidP="003D41E8">
                      <w:pPr>
                        <w:spacing w:before="60" w:after="6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964FB5">
                        <w:rPr>
                          <w:rFonts w:ascii="Arial" w:hAnsi="Arial" w:cs="Arial" w:hint="eastAsia"/>
                          <w:color w:val="808080" w:themeColor="background1" w:themeShade="80"/>
                          <w:sz w:val="18"/>
                          <w:szCs w:val="18"/>
                        </w:rPr>
                        <w:t>P</w:t>
                      </w:r>
                      <w:r w:rsidRPr="00964FB5">
                        <w:rPr>
                          <w:rFonts w:ascii="Arial" w:hAnsi="Arial" w:cs="Arial"/>
                          <w:color w:val="808080" w:themeColor="background1" w:themeShade="80"/>
                          <w:sz w:val="18"/>
                          <w:szCs w:val="18"/>
                        </w:rPr>
                        <w:t>lease type the name of the document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  <w:sz w:val="18"/>
                    <w:szCs w:val="18"/>
                  </w:rPr>
                  <w:id w:val="-39282377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276" w:type="dxa"/>
                    </w:tcPr>
                    <w:p w14:paraId="07B61963" w14:textId="77777777" w:rsidR="003D41E8" w:rsidRDefault="003D41E8" w:rsidP="003D41E8">
                      <w:pPr>
                        <w:spacing w:before="60" w:after="60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</w:tr>
            <w:tr w:rsidR="003D41E8" w14:paraId="461FB63D" w14:textId="77777777" w:rsidTr="003D41E8">
              <w:sdt>
                <w:sdtPr>
                  <w:rPr>
                    <w:rFonts w:ascii="Arial" w:hAnsi="Arial" w:cs="Arial" w:hint="eastAsia"/>
                    <w:sz w:val="18"/>
                    <w:szCs w:val="18"/>
                  </w:rPr>
                  <w:id w:val="639303539"/>
                  <w:placeholder>
                    <w:docPart w:val="60A3BF606010594699387DE613C28B7C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240" w:type="dxa"/>
                    </w:tcPr>
                    <w:p w14:paraId="2DD23E85" w14:textId="77777777" w:rsidR="003D41E8" w:rsidRDefault="003D41E8" w:rsidP="003D41E8">
                      <w:pPr>
                        <w:tabs>
                          <w:tab w:val="left" w:pos="924"/>
                        </w:tabs>
                        <w:spacing w:before="60" w:after="6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964FB5">
                        <w:rPr>
                          <w:rFonts w:ascii="Arial" w:hAnsi="Arial" w:cs="Arial" w:hint="eastAsia"/>
                          <w:color w:val="808080" w:themeColor="background1" w:themeShade="80"/>
                          <w:sz w:val="18"/>
                          <w:szCs w:val="18"/>
                        </w:rPr>
                        <w:t>P</w:t>
                      </w:r>
                      <w:r w:rsidRPr="00964FB5">
                        <w:rPr>
                          <w:rFonts w:ascii="Arial" w:hAnsi="Arial" w:cs="Arial"/>
                          <w:color w:val="808080" w:themeColor="background1" w:themeShade="80"/>
                          <w:sz w:val="18"/>
                          <w:szCs w:val="18"/>
                        </w:rPr>
                        <w:t>lease type the name of the document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  <w:sz w:val="18"/>
                    <w:szCs w:val="18"/>
                  </w:rPr>
                  <w:id w:val="106822992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276" w:type="dxa"/>
                    </w:tcPr>
                    <w:p w14:paraId="75B544DD" w14:textId="77777777" w:rsidR="003D41E8" w:rsidRDefault="003D41E8" w:rsidP="003D41E8">
                      <w:pPr>
                        <w:spacing w:before="60" w:after="60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</w:tr>
            <w:tr w:rsidR="003D41E8" w14:paraId="6B6FB761" w14:textId="77777777" w:rsidTr="003D41E8">
              <w:sdt>
                <w:sdtPr>
                  <w:rPr>
                    <w:rFonts w:ascii="Arial" w:hAnsi="Arial" w:cs="Arial" w:hint="eastAsia"/>
                    <w:sz w:val="18"/>
                    <w:szCs w:val="18"/>
                  </w:rPr>
                  <w:id w:val="-1225145396"/>
                  <w:placeholder>
                    <w:docPart w:val="81D410A1F5877241A636C9CB9EBE1E0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240" w:type="dxa"/>
                    </w:tcPr>
                    <w:p w14:paraId="499F27FD" w14:textId="77777777" w:rsidR="003D41E8" w:rsidRDefault="003D41E8" w:rsidP="003D41E8">
                      <w:pPr>
                        <w:tabs>
                          <w:tab w:val="left" w:pos="924"/>
                        </w:tabs>
                        <w:spacing w:before="60" w:after="6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964FB5">
                        <w:rPr>
                          <w:rFonts w:ascii="Arial" w:hAnsi="Arial" w:cs="Arial" w:hint="eastAsia"/>
                          <w:color w:val="808080" w:themeColor="background1" w:themeShade="80"/>
                          <w:sz w:val="18"/>
                          <w:szCs w:val="18"/>
                        </w:rPr>
                        <w:t>P</w:t>
                      </w:r>
                      <w:r w:rsidRPr="00964FB5">
                        <w:rPr>
                          <w:rFonts w:ascii="Arial" w:hAnsi="Arial" w:cs="Arial"/>
                          <w:color w:val="808080" w:themeColor="background1" w:themeShade="80"/>
                          <w:sz w:val="18"/>
                          <w:szCs w:val="18"/>
                        </w:rPr>
                        <w:t>lease type the name of the document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  <w:sz w:val="18"/>
                    <w:szCs w:val="18"/>
                  </w:rPr>
                  <w:id w:val="-65854305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276" w:type="dxa"/>
                    </w:tcPr>
                    <w:p w14:paraId="79CDE8FA" w14:textId="77777777" w:rsidR="003D41E8" w:rsidRDefault="003D41E8" w:rsidP="003D41E8">
                      <w:pPr>
                        <w:spacing w:before="60" w:after="60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</w:tr>
            <w:tr w:rsidR="003D41E8" w14:paraId="146BFBCD" w14:textId="77777777" w:rsidTr="003D41E8">
              <w:sdt>
                <w:sdtPr>
                  <w:rPr>
                    <w:rFonts w:ascii="Arial" w:hAnsi="Arial" w:cs="Arial" w:hint="eastAsia"/>
                    <w:sz w:val="18"/>
                    <w:szCs w:val="18"/>
                  </w:rPr>
                  <w:id w:val="-1554762573"/>
                  <w:placeholder>
                    <w:docPart w:val="8CCCD3C9DA102044994C1A9AAD9D8C78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240" w:type="dxa"/>
                    </w:tcPr>
                    <w:p w14:paraId="37DAE81E" w14:textId="77777777" w:rsidR="003D41E8" w:rsidRDefault="003D41E8" w:rsidP="003D41E8">
                      <w:pPr>
                        <w:tabs>
                          <w:tab w:val="left" w:pos="924"/>
                        </w:tabs>
                        <w:spacing w:before="60" w:after="6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964FB5">
                        <w:rPr>
                          <w:rFonts w:ascii="Arial" w:hAnsi="Arial" w:cs="Arial" w:hint="eastAsia"/>
                          <w:color w:val="808080" w:themeColor="background1" w:themeShade="80"/>
                          <w:sz w:val="18"/>
                          <w:szCs w:val="18"/>
                        </w:rPr>
                        <w:t>P</w:t>
                      </w:r>
                      <w:r w:rsidRPr="00964FB5">
                        <w:rPr>
                          <w:rFonts w:ascii="Arial" w:hAnsi="Arial" w:cs="Arial"/>
                          <w:color w:val="808080" w:themeColor="background1" w:themeShade="80"/>
                          <w:sz w:val="18"/>
                          <w:szCs w:val="18"/>
                        </w:rPr>
                        <w:t>lease type the name of the document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  <w:sz w:val="18"/>
                    <w:szCs w:val="18"/>
                  </w:rPr>
                  <w:id w:val="25309053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276" w:type="dxa"/>
                    </w:tcPr>
                    <w:p w14:paraId="6407A5AE" w14:textId="77777777" w:rsidR="003D41E8" w:rsidRDefault="003D41E8" w:rsidP="003D41E8">
                      <w:pPr>
                        <w:spacing w:before="60" w:after="60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</w:tr>
            <w:tr w:rsidR="00842BAA" w14:paraId="3F9A1B94" w14:textId="77777777" w:rsidTr="003D41E8">
              <w:sdt>
                <w:sdtPr>
                  <w:rPr>
                    <w:rFonts w:ascii="Arial" w:hAnsi="Arial" w:cs="Arial" w:hint="eastAsia"/>
                    <w:sz w:val="18"/>
                    <w:szCs w:val="18"/>
                  </w:rPr>
                  <w:id w:val="680861369"/>
                  <w:showingPlcHdr/>
                  <w:text/>
                </w:sdtPr>
                <w:sdtEndPr/>
                <w:sdtContent>
                  <w:tc>
                    <w:tcPr>
                      <w:tcW w:w="5240" w:type="dxa"/>
                    </w:tcPr>
                    <w:p w14:paraId="576F4827" w14:textId="0221B797" w:rsidR="00842BAA" w:rsidRDefault="00842BAA" w:rsidP="00842BAA">
                      <w:pPr>
                        <w:tabs>
                          <w:tab w:val="left" w:pos="924"/>
                        </w:tabs>
                        <w:spacing w:before="60" w:after="6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964FB5">
                        <w:rPr>
                          <w:rFonts w:ascii="Arial" w:hAnsi="Arial" w:cs="Arial" w:hint="eastAsia"/>
                          <w:color w:val="808080" w:themeColor="background1" w:themeShade="80"/>
                          <w:sz w:val="18"/>
                          <w:szCs w:val="18"/>
                        </w:rPr>
                        <w:t>P</w:t>
                      </w:r>
                      <w:r w:rsidRPr="00964FB5">
                        <w:rPr>
                          <w:rFonts w:ascii="Arial" w:hAnsi="Arial" w:cs="Arial"/>
                          <w:color w:val="808080" w:themeColor="background1" w:themeShade="80"/>
                          <w:sz w:val="18"/>
                          <w:szCs w:val="18"/>
                        </w:rPr>
                        <w:t>lease type the name of the document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  <w:sz w:val="18"/>
                    <w:szCs w:val="18"/>
                  </w:rPr>
                  <w:id w:val="-44925019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276" w:type="dxa"/>
                    </w:tcPr>
                    <w:p w14:paraId="632FE612" w14:textId="6C25B54C" w:rsidR="00842BAA" w:rsidRDefault="00842BAA" w:rsidP="00842BAA">
                      <w:pPr>
                        <w:spacing w:before="60" w:after="60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</w:tr>
            <w:tr w:rsidR="00842BAA" w14:paraId="0051FC00" w14:textId="77777777" w:rsidTr="003D41E8">
              <w:sdt>
                <w:sdtPr>
                  <w:rPr>
                    <w:rFonts w:ascii="Arial" w:hAnsi="Arial" w:cs="Arial" w:hint="eastAsia"/>
                    <w:sz w:val="18"/>
                    <w:szCs w:val="18"/>
                  </w:rPr>
                  <w:id w:val="-78530483"/>
                  <w:showingPlcHdr/>
                  <w:text/>
                </w:sdtPr>
                <w:sdtEndPr/>
                <w:sdtContent>
                  <w:tc>
                    <w:tcPr>
                      <w:tcW w:w="5240" w:type="dxa"/>
                    </w:tcPr>
                    <w:p w14:paraId="5942BE71" w14:textId="63351C01" w:rsidR="00842BAA" w:rsidRDefault="00842BAA" w:rsidP="00842BAA">
                      <w:pPr>
                        <w:tabs>
                          <w:tab w:val="left" w:pos="924"/>
                        </w:tabs>
                        <w:spacing w:before="60" w:after="6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964FB5">
                        <w:rPr>
                          <w:rFonts w:ascii="Arial" w:hAnsi="Arial" w:cs="Arial" w:hint="eastAsia"/>
                          <w:color w:val="808080" w:themeColor="background1" w:themeShade="80"/>
                          <w:sz w:val="18"/>
                          <w:szCs w:val="18"/>
                        </w:rPr>
                        <w:t>P</w:t>
                      </w:r>
                      <w:r w:rsidRPr="00964FB5">
                        <w:rPr>
                          <w:rFonts w:ascii="Arial" w:hAnsi="Arial" w:cs="Arial"/>
                          <w:color w:val="808080" w:themeColor="background1" w:themeShade="80"/>
                          <w:sz w:val="18"/>
                          <w:szCs w:val="18"/>
                        </w:rPr>
                        <w:t>lease type the name of the document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  <w:sz w:val="18"/>
                    <w:szCs w:val="18"/>
                  </w:rPr>
                  <w:id w:val="69850951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276" w:type="dxa"/>
                    </w:tcPr>
                    <w:p w14:paraId="7090DBED" w14:textId="27CF3813" w:rsidR="00842BAA" w:rsidRDefault="00842BAA" w:rsidP="00842BAA">
                      <w:pPr>
                        <w:spacing w:before="60" w:after="60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</w:tr>
            <w:tr w:rsidR="00842BAA" w14:paraId="7FB7E24F" w14:textId="77777777" w:rsidTr="003D41E8">
              <w:sdt>
                <w:sdtPr>
                  <w:rPr>
                    <w:rFonts w:ascii="Arial" w:hAnsi="Arial" w:cs="Arial" w:hint="eastAsia"/>
                    <w:sz w:val="18"/>
                    <w:szCs w:val="18"/>
                  </w:rPr>
                  <w:id w:val="-1488088443"/>
                  <w:showingPlcHdr/>
                  <w:text/>
                </w:sdtPr>
                <w:sdtEndPr/>
                <w:sdtContent>
                  <w:tc>
                    <w:tcPr>
                      <w:tcW w:w="5240" w:type="dxa"/>
                    </w:tcPr>
                    <w:p w14:paraId="77838ABC" w14:textId="248AF671" w:rsidR="00842BAA" w:rsidRDefault="00842BAA" w:rsidP="00842BAA">
                      <w:pPr>
                        <w:tabs>
                          <w:tab w:val="left" w:pos="924"/>
                        </w:tabs>
                        <w:spacing w:before="60" w:after="6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964FB5">
                        <w:rPr>
                          <w:rFonts w:ascii="Arial" w:hAnsi="Arial" w:cs="Arial" w:hint="eastAsia"/>
                          <w:color w:val="808080" w:themeColor="background1" w:themeShade="80"/>
                          <w:sz w:val="18"/>
                          <w:szCs w:val="18"/>
                        </w:rPr>
                        <w:t>P</w:t>
                      </w:r>
                      <w:r w:rsidRPr="00964FB5">
                        <w:rPr>
                          <w:rFonts w:ascii="Arial" w:hAnsi="Arial" w:cs="Arial"/>
                          <w:color w:val="808080" w:themeColor="background1" w:themeShade="80"/>
                          <w:sz w:val="18"/>
                          <w:szCs w:val="18"/>
                        </w:rPr>
                        <w:t>lease type the name of the document</w:t>
                      </w:r>
                    </w:p>
                  </w:tc>
                </w:sdtContent>
              </w:sdt>
              <w:sdt>
                <w:sdtPr>
                  <w:rPr>
                    <w:rFonts w:ascii="Arial" w:hAnsi="Arial" w:cs="Arial"/>
                    <w:sz w:val="18"/>
                    <w:szCs w:val="18"/>
                  </w:rPr>
                  <w:id w:val="-63148151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276" w:type="dxa"/>
                    </w:tcPr>
                    <w:p w14:paraId="0C6E54CD" w14:textId="54FD4B9D" w:rsidR="00842BAA" w:rsidRDefault="00842BAA" w:rsidP="00842BAA">
                      <w:pPr>
                        <w:spacing w:before="60" w:after="60"/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</w:tr>
          </w:tbl>
          <w:p w14:paraId="265B8EE9" w14:textId="77777777" w:rsidR="003D41E8" w:rsidRDefault="003D41E8" w:rsidP="003D41E8">
            <w:pPr>
              <w:spacing w:before="60" w:after="60"/>
              <w:jc w:val="both"/>
              <w:rPr>
                <w:rFonts w:ascii="Arial" w:hAnsi="Arial"/>
                <w:b/>
                <w:bCs/>
                <w:sz w:val="18"/>
              </w:rPr>
            </w:pPr>
          </w:p>
        </w:tc>
      </w:tr>
      <w:tr w:rsidR="003D41E8" w:rsidRPr="007A7B9A" w14:paraId="30B704D2" w14:textId="77777777" w:rsidTr="000A2437">
        <w:trPr>
          <w:trHeight w:val="444"/>
        </w:trPr>
        <w:tc>
          <w:tcPr>
            <w:tcW w:w="9072" w:type="dxa"/>
            <w:gridSpan w:val="3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1F3864" w:themeFill="accent1" w:themeFillShade="80"/>
            <w:vAlign w:val="center"/>
          </w:tcPr>
          <w:p w14:paraId="043CEF5A" w14:textId="48287D9D" w:rsidR="003D41E8" w:rsidRPr="007A7B9A" w:rsidRDefault="003D41E8" w:rsidP="003D41E8">
            <w:pPr>
              <w:pStyle w:val="a8"/>
              <w:numPr>
                <w:ilvl w:val="0"/>
                <w:numId w:val="3"/>
              </w:numPr>
              <w:tabs>
                <w:tab w:val="left" w:pos="342"/>
              </w:tabs>
              <w:spacing w:after="0"/>
              <w:ind w:hanging="720"/>
              <w:rPr>
                <w:rStyle w:val="ab"/>
                <w:rFonts w:ascii="Arial" w:hAnsi="Arial" w:cs="Arial"/>
                <w:smallCaps w:val="0"/>
                <w:color w:val="FFFFFF" w:themeColor="background1"/>
                <w:szCs w:val="24"/>
              </w:rPr>
            </w:pPr>
            <w:r>
              <w:rPr>
                <w:rStyle w:val="ab"/>
                <w:rFonts w:ascii="Arial" w:hAnsi="Arial" w:cs="Arial"/>
                <w:color w:val="FFFFFF" w:themeColor="background1"/>
                <w:szCs w:val="24"/>
              </w:rPr>
              <w:t xml:space="preserve">JOINT TA ACTIVITIES </w:t>
            </w:r>
          </w:p>
        </w:tc>
      </w:tr>
      <w:tr w:rsidR="003D41E8" w:rsidRPr="00925658" w14:paraId="045BAE64" w14:textId="77777777" w:rsidTr="00EC6545">
        <w:trPr>
          <w:trHeight w:val="1473"/>
        </w:trPr>
        <w:tc>
          <w:tcPr>
            <w:tcW w:w="2340" w:type="dxa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F2F2F2" w:themeFill="background1" w:themeFillShade="F2"/>
            <w:noWrap/>
          </w:tcPr>
          <w:p w14:paraId="52756CD0" w14:textId="50ECE6D5" w:rsidR="003D41E8" w:rsidRPr="00382C18" w:rsidRDefault="001A77DD" w:rsidP="003D41E8">
            <w:pPr>
              <w:spacing w:before="120" w:after="60" w:line="240" w:lineRule="auto"/>
              <w:ind w:left="75"/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  <w:t>2</w:t>
            </w:r>
            <w:r w:rsidR="003D41E8" w:rsidRPr="00382C18"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  <w:t>.</w:t>
            </w:r>
            <w:r w:rsidR="003D41E8"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  <w:t>1</w:t>
            </w:r>
            <w:r w:rsidR="003D41E8" w:rsidRPr="00382C18"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  <w:t xml:space="preserve"> Title of the</w:t>
            </w:r>
            <w:r w:rsidR="003D41E8"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  <w:t xml:space="preserve"> Joint</w:t>
            </w:r>
            <w:r w:rsidR="003D41E8" w:rsidRPr="00382C18"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  <w:t xml:space="preserve"> TA proposal</w:t>
            </w:r>
          </w:p>
        </w:tc>
        <w:tc>
          <w:tcPr>
            <w:tcW w:w="6732" w:type="dxa"/>
            <w:gridSpan w:val="2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auto"/>
          </w:tcPr>
          <w:p w14:paraId="135AED6C" w14:textId="77777777" w:rsidR="00EC6545" w:rsidRDefault="00EC6545" w:rsidP="00EC6545">
            <w:pPr>
              <w:spacing w:after="120" w:line="240" w:lineRule="auto"/>
              <w:ind w:right="-29"/>
              <w:jc w:val="both"/>
              <w:rPr>
                <w:rFonts w:ascii="Arial" w:hAnsi="Arial" w:cs="Arial"/>
                <w:bCs/>
                <w:color w:val="808080" w:themeColor="background1" w:themeShade="80"/>
                <w:sz w:val="18"/>
                <w:szCs w:val="18"/>
              </w:rPr>
            </w:pPr>
            <w:r w:rsidRPr="000A2437">
              <w:rPr>
                <w:rFonts w:ascii="Arial" w:hAnsi="Arial" w:cs="Arial"/>
                <w:bCs/>
                <w:color w:val="808080" w:themeColor="background1" w:themeShade="80"/>
                <w:sz w:val="18"/>
                <w:szCs w:val="18"/>
              </w:rPr>
              <w:t xml:space="preserve">Please </w:t>
            </w:r>
            <w:r>
              <w:rPr>
                <w:rFonts w:ascii="Arial" w:hAnsi="Arial" w:cs="Arial"/>
                <w:bCs/>
                <w:color w:val="808080" w:themeColor="background1" w:themeShade="80"/>
                <w:sz w:val="18"/>
                <w:szCs w:val="18"/>
              </w:rPr>
              <w:t xml:space="preserve">indicate the title; ideally this should reference the country and the title of the MDB project or </w:t>
            </w:r>
            <w:proofErr w:type="spellStart"/>
            <w:r>
              <w:rPr>
                <w:rFonts w:ascii="Arial" w:hAnsi="Arial" w:cs="Arial"/>
                <w:bCs/>
                <w:color w:val="808080" w:themeColor="background1" w:themeShade="80"/>
                <w:sz w:val="18"/>
                <w:szCs w:val="18"/>
              </w:rPr>
              <w:t>programme</w:t>
            </w:r>
            <w:proofErr w:type="spellEnd"/>
            <w:r>
              <w:rPr>
                <w:rFonts w:ascii="Arial" w:hAnsi="Arial" w:cs="Arial"/>
                <w:bCs/>
                <w:color w:val="808080" w:themeColor="background1" w:themeShade="80"/>
                <w:sz w:val="18"/>
                <w:szCs w:val="18"/>
              </w:rPr>
              <w:t xml:space="preserve"> this Joint TA is supporting</w:t>
            </w:r>
          </w:p>
          <w:p w14:paraId="7DDC37F5" w14:textId="10D9EA44" w:rsidR="00EC6545" w:rsidRPr="00EC6545" w:rsidRDefault="00EC6545" w:rsidP="00EC6545">
            <w:pPr>
              <w:spacing w:after="120"/>
              <w:ind w:right="-29"/>
              <w:jc w:val="both"/>
              <w:rPr>
                <w:rFonts w:ascii="Arial" w:hAnsi="Arial" w:cs="Arial"/>
                <w:bCs/>
                <w:color w:val="808080" w:themeColor="background1" w:themeShade="80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808080" w:themeColor="background1" w:themeShade="80"/>
                <w:sz w:val="18"/>
                <w:szCs w:val="18"/>
              </w:rPr>
              <w:t>ex. KEITI-[Name of the MDB] Joint Technical Assistance for xx project in [Country]</w:t>
            </w:r>
          </w:p>
        </w:tc>
      </w:tr>
      <w:tr w:rsidR="003D41E8" w:rsidRPr="00925658" w14:paraId="44AC244B" w14:textId="77777777" w:rsidTr="00842BAA">
        <w:trPr>
          <w:trHeight w:val="4791"/>
        </w:trPr>
        <w:tc>
          <w:tcPr>
            <w:tcW w:w="2340" w:type="dxa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F2F2F2" w:themeFill="background1" w:themeFillShade="F2"/>
            <w:noWrap/>
          </w:tcPr>
          <w:p w14:paraId="4C3DD385" w14:textId="289F05F1" w:rsidR="003D41E8" w:rsidRPr="009F50CB" w:rsidRDefault="001A77DD" w:rsidP="003D41E8">
            <w:pPr>
              <w:spacing w:before="120" w:after="60" w:line="240" w:lineRule="auto"/>
              <w:ind w:left="75"/>
              <w:rPr>
                <w:rFonts w:ascii="Arial" w:eastAsia="Times New Roman" w:hAnsi="Arial" w:cs="Arial"/>
                <w:b/>
                <w:sz w:val="18"/>
                <w:szCs w:val="18"/>
                <w:lang w:val="en-CA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  <w:lastRenderedPageBreak/>
              <w:t>2</w:t>
            </w:r>
            <w:r w:rsidR="003D41E8" w:rsidRPr="00382C18"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  <w:t>.</w:t>
            </w:r>
            <w:r w:rsidR="003D41E8"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  <w:t>2</w:t>
            </w:r>
            <w:r w:rsidR="003D41E8" w:rsidRPr="00382C18"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  <w:t xml:space="preserve"> </w:t>
            </w:r>
            <w:r w:rsidR="009F50CB"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  <w:t>P</w:t>
            </w:r>
            <w:r w:rsidR="003D41E8"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  <w:t>roposal</w:t>
            </w:r>
            <w:r w:rsidR="009F50CB"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  <w:t xml:space="preserve"> rationale</w:t>
            </w:r>
          </w:p>
        </w:tc>
        <w:tc>
          <w:tcPr>
            <w:tcW w:w="6732" w:type="dxa"/>
            <w:gridSpan w:val="2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auto"/>
          </w:tcPr>
          <w:p w14:paraId="7AE8810F" w14:textId="1D2695A4" w:rsidR="003D41E8" w:rsidRPr="00925658" w:rsidRDefault="009F50CB" w:rsidP="00842BAA">
            <w:pPr>
              <w:jc w:val="both"/>
              <w:rPr>
                <w:rFonts w:ascii="Arial" w:hAnsi="Arial"/>
                <w:sz w:val="18"/>
              </w:rPr>
            </w:pPr>
            <w:r w:rsidRPr="0038431D"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  <w:t xml:space="preserve">Please provide a brief </w:t>
            </w:r>
            <w:r w:rsidR="00E86BAF" w:rsidRPr="0038431D"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  <w:t xml:space="preserve">rationale for this proposal, including </w:t>
            </w:r>
            <w:r w:rsidRPr="0038431D">
              <w:rPr>
                <w:rFonts w:ascii="Arial" w:hAnsi="Arial" w:cs="Arial" w:hint="eastAsia"/>
                <w:color w:val="808080" w:themeColor="background1" w:themeShade="80"/>
                <w:sz w:val="18"/>
                <w:szCs w:val="18"/>
              </w:rPr>
              <w:t xml:space="preserve">how the </w:t>
            </w:r>
            <w:r w:rsidRPr="0038431D"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  <w:t>final result of proposed activity will</w:t>
            </w:r>
            <w:r w:rsidRPr="0038431D">
              <w:rPr>
                <w:rFonts w:ascii="Arial" w:hAnsi="Arial" w:cs="Arial" w:hint="eastAsia"/>
                <w:color w:val="808080" w:themeColor="background1" w:themeShade="80"/>
                <w:sz w:val="18"/>
                <w:szCs w:val="18"/>
              </w:rPr>
              <w:t xml:space="preserve"> address the problem.</w:t>
            </w:r>
          </w:p>
        </w:tc>
      </w:tr>
      <w:tr w:rsidR="003D41E8" w:rsidRPr="001728B0" w14:paraId="543FA16F" w14:textId="77777777" w:rsidTr="000A2437">
        <w:trPr>
          <w:trHeight w:val="659"/>
        </w:trPr>
        <w:tc>
          <w:tcPr>
            <w:tcW w:w="2340" w:type="dxa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F2F2F2" w:themeFill="background1" w:themeFillShade="F2"/>
            <w:noWrap/>
            <w:vAlign w:val="center"/>
          </w:tcPr>
          <w:p w14:paraId="1AF9373A" w14:textId="43A8FDB4" w:rsidR="003D41E8" w:rsidRPr="00382C18" w:rsidRDefault="001A77DD" w:rsidP="003D41E8">
            <w:pPr>
              <w:spacing w:before="120" w:after="60" w:line="240" w:lineRule="auto"/>
              <w:ind w:left="75"/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  <w:t>2</w:t>
            </w:r>
            <w:r w:rsidR="003D41E8" w:rsidRPr="00382C18"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  <w:t>.</w:t>
            </w:r>
            <w:r w:rsidR="003D41E8"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  <w:t>3</w:t>
            </w:r>
            <w:r w:rsidR="003D41E8" w:rsidRPr="00382C18">
              <w:rPr>
                <w:rFonts w:ascii="Arial" w:eastAsia="Times New Roman" w:hAnsi="Arial" w:cs="Arial"/>
                <w:b/>
                <w:sz w:val="18"/>
                <w:szCs w:val="18"/>
                <w:lang w:eastAsia="ja-JP"/>
              </w:rPr>
              <w:t xml:space="preserve"> Total requested amount and currency</w:t>
            </w:r>
          </w:p>
        </w:tc>
        <w:tc>
          <w:tcPr>
            <w:tcW w:w="6732" w:type="dxa"/>
            <w:gridSpan w:val="2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auto"/>
            <w:vAlign w:val="center"/>
          </w:tcPr>
          <w:p w14:paraId="65C867B6" w14:textId="77777777" w:rsidR="003D41E8" w:rsidRPr="001728B0" w:rsidRDefault="00A248A0" w:rsidP="003D41E8">
            <w:pPr>
              <w:spacing w:before="60" w:after="60" w:line="240" w:lineRule="auto"/>
              <w:rPr>
                <w:rFonts w:ascii="Arial" w:hAnsi="Arial" w:cs="Arial"/>
                <w:color w:val="A6A6A6" w:themeColor="background1" w:themeShade="A6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747705465"/>
                <w:temporary/>
                <w:showingPlcHdr/>
              </w:sdtPr>
              <w:sdtEndPr/>
              <w:sdtContent>
                <w:r w:rsidR="003D41E8" w:rsidRPr="000C3B08">
                  <w:rPr>
                    <w:rFonts w:ascii="Arial" w:hAnsi="Arial" w:cs="Arial"/>
                    <w:color w:val="808080" w:themeColor="background1" w:themeShade="80"/>
                    <w:sz w:val="18"/>
                    <w:szCs w:val="18"/>
                  </w:rPr>
                  <w:t xml:space="preserve">Type </w:t>
                </w:r>
                <w:r w:rsidR="003D41E8">
                  <w:rPr>
                    <w:rFonts w:ascii="Arial" w:hAnsi="Arial" w:cs="Arial"/>
                    <w:color w:val="808080" w:themeColor="background1" w:themeShade="80"/>
                    <w:sz w:val="18"/>
                    <w:szCs w:val="18"/>
                  </w:rPr>
                  <w:t>the a</w:t>
                </w:r>
                <w:r w:rsidR="003D41E8" w:rsidRPr="001728B0">
                  <w:rPr>
                    <w:rFonts w:ascii="Arial" w:hAnsi="Arial" w:cs="Arial"/>
                    <w:color w:val="808080" w:themeColor="background1" w:themeShade="80"/>
                    <w:sz w:val="18"/>
                    <w:szCs w:val="18"/>
                  </w:rPr>
                  <w:t>mount</w:t>
                </w:r>
                <w:r w:rsidR="003D41E8">
                  <w:rPr>
                    <w:rFonts w:ascii="Arial" w:hAnsi="Arial" w:cs="Arial"/>
                    <w:color w:val="808080" w:themeColor="background1" w:themeShade="80"/>
                    <w:sz w:val="18"/>
                    <w:szCs w:val="18"/>
                  </w:rPr>
                  <w:t xml:space="preserve"> in USD</w:t>
                </w:r>
              </w:sdtContent>
            </w:sdt>
          </w:p>
        </w:tc>
      </w:tr>
      <w:tr w:rsidR="003D41E8" w:rsidRPr="001728B0" w14:paraId="5E325963" w14:textId="77777777" w:rsidTr="004500DE">
        <w:trPr>
          <w:trHeight w:val="2992"/>
        </w:trPr>
        <w:tc>
          <w:tcPr>
            <w:tcW w:w="2340" w:type="dxa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F2F2F2" w:themeFill="background1" w:themeFillShade="F2"/>
            <w:noWrap/>
          </w:tcPr>
          <w:p w14:paraId="1DD574DE" w14:textId="0728F72E" w:rsidR="003D41E8" w:rsidRPr="009F50CB" w:rsidRDefault="001A77DD" w:rsidP="003D41E8">
            <w:pPr>
              <w:spacing w:before="120" w:after="60" w:line="240" w:lineRule="auto"/>
              <w:ind w:left="75"/>
              <w:rPr>
                <w:rFonts w:ascii="Arial" w:eastAsia="Times New Roman" w:hAnsi="Arial" w:cs="Arial"/>
                <w:b/>
                <w:sz w:val="18"/>
                <w:szCs w:val="18"/>
                <w:lang w:val="en-CA" w:eastAsia="ja-JP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3D41E8">
              <w:rPr>
                <w:rFonts w:ascii="Arial" w:hAnsi="Arial" w:cs="Arial"/>
                <w:b/>
                <w:sz w:val="18"/>
                <w:szCs w:val="18"/>
              </w:rPr>
              <w:t xml:space="preserve">.4 </w:t>
            </w:r>
            <w:r w:rsidR="009F50CB">
              <w:rPr>
                <w:rFonts w:ascii="Arial" w:hAnsi="Arial" w:cs="Arial"/>
                <w:b/>
                <w:sz w:val="18"/>
                <w:szCs w:val="18"/>
              </w:rPr>
              <w:t>Joint TA Activities</w:t>
            </w:r>
          </w:p>
        </w:tc>
        <w:tc>
          <w:tcPr>
            <w:tcW w:w="6732" w:type="dxa"/>
            <w:gridSpan w:val="2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auto"/>
          </w:tcPr>
          <w:p w14:paraId="53A2CFE7" w14:textId="59C03655" w:rsidR="003D41E8" w:rsidRPr="0038431D" w:rsidRDefault="00842BAA" w:rsidP="00842BAA">
            <w:pPr>
              <w:jc w:val="both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0038431D"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  <w:t>Please describe what will be carried out in terms of planned activities, their timing and duratio</w:t>
            </w:r>
            <w:r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  <w:t>n</w:t>
            </w:r>
            <w:r w:rsidR="009F50CB" w:rsidRPr="0038431D"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  <w:t>.</w:t>
            </w:r>
            <w:r w:rsidR="00D200DD"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  <w:t xml:space="preserve"> </w:t>
            </w:r>
            <w:r w:rsidR="00D200DD">
              <w:rPr>
                <w:rFonts w:ascii="Arial" w:hAnsi="Arial" w:cs="Arial" w:hint="eastAsia"/>
                <w:color w:val="808080" w:themeColor="background1" w:themeShade="80"/>
                <w:sz w:val="18"/>
                <w:szCs w:val="18"/>
              </w:rPr>
              <w:t>P</w:t>
            </w:r>
            <w:r w:rsidR="00D200DD"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  <w:t>lease provide the estimated budget for each component.</w:t>
            </w:r>
          </w:p>
          <w:tbl>
            <w:tblPr>
              <w:tblStyle w:val="a6"/>
              <w:tblW w:w="6615" w:type="dxa"/>
              <w:tblLayout w:type="fixed"/>
              <w:tblLook w:val="04A0" w:firstRow="1" w:lastRow="0" w:firstColumn="1" w:lastColumn="0" w:noHBand="0" w:noVBand="1"/>
            </w:tblPr>
            <w:tblGrid>
              <w:gridCol w:w="5340"/>
              <w:gridCol w:w="1275"/>
            </w:tblGrid>
            <w:tr w:rsidR="001C0E1B" w14:paraId="58AAC444" w14:textId="117D0E94" w:rsidTr="001C0E1B">
              <w:tc>
                <w:tcPr>
                  <w:tcW w:w="5340" w:type="dxa"/>
                  <w:shd w:val="clear" w:color="auto" w:fill="E7E6E6" w:themeFill="background2"/>
                </w:tcPr>
                <w:p w14:paraId="280EBE64" w14:textId="77777777" w:rsidR="001C0E1B" w:rsidRPr="00842BAA" w:rsidRDefault="001C0E1B" w:rsidP="00842BAA">
                  <w:pPr>
                    <w:spacing w:line="240" w:lineRule="atLeast"/>
                    <w:ind w:right="-28"/>
                    <w:jc w:val="both"/>
                    <w:rPr>
                      <w:rFonts w:ascii="Arial" w:hAnsi="Arial" w:cs="Arial"/>
                      <w:b/>
                      <w:bCs/>
                      <w:kern w:val="2"/>
                      <w:sz w:val="18"/>
                      <w:szCs w:val="18"/>
                      <w:lang w:val="x-none" w:bidi="x-none"/>
                    </w:rPr>
                  </w:pPr>
                  <w:r w:rsidRPr="00842BAA">
                    <w:rPr>
                      <w:rFonts w:ascii="Arial" w:hAnsi="Arial" w:cs="Arial"/>
                      <w:b/>
                      <w:bCs/>
                      <w:kern w:val="2"/>
                      <w:sz w:val="18"/>
                      <w:szCs w:val="18"/>
                      <w:lang w:val="x-none" w:bidi="x-none"/>
                    </w:rPr>
                    <w:t>Components</w:t>
                  </w:r>
                </w:p>
              </w:tc>
              <w:tc>
                <w:tcPr>
                  <w:tcW w:w="1275" w:type="dxa"/>
                  <w:shd w:val="clear" w:color="auto" w:fill="E7E6E6" w:themeFill="background2"/>
                </w:tcPr>
                <w:p w14:paraId="05A4EEEE" w14:textId="1F1922E7" w:rsidR="001C0E1B" w:rsidRPr="00842BAA" w:rsidRDefault="004500DE" w:rsidP="004500DE">
                  <w:pPr>
                    <w:spacing w:line="240" w:lineRule="atLeast"/>
                    <w:ind w:right="-28"/>
                    <w:jc w:val="center"/>
                    <w:rPr>
                      <w:rFonts w:ascii="Arial" w:hAnsi="Arial" w:cs="Arial"/>
                      <w:b/>
                      <w:bCs/>
                      <w:kern w:val="2"/>
                      <w:sz w:val="18"/>
                      <w:szCs w:val="18"/>
                      <w:lang w:val="x-none" w:bidi="x-none"/>
                    </w:rPr>
                  </w:pPr>
                  <w:r>
                    <w:rPr>
                      <w:rFonts w:ascii="Arial" w:hAnsi="Arial" w:cs="Arial"/>
                      <w:b/>
                      <w:bCs/>
                      <w:kern w:val="2"/>
                      <w:sz w:val="18"/>
                      <w:szCs w:val="18"/>
                      <w:lang w:val="x-none" w:bidi="x-none"/>
                    </w:rPr>
                    <w:t>Estimated Budget</w:t>
                  </w:r>
                </w:p>
              </w:tc>
            </w:tr>
            <w:tr w:rsidR="001C0E1B" w14:paraId="49DE3684" w14:textId="236EC58D" w:rsidTr="001C0E1B">
              <w:sdt>
                <w:sdtPr>
                  <w:rPr>
                    <w:rFonts w:ascii="Arial" w:hAnsi="Arial" w:cs="Arial"/>
                    <w:sz w:val="18"/>
                    <w:szCs w:val="18"/>
                  </w:rPr>
                  <w:id w:val="-437915434"/>
                  <w:showingPlcHdr/>
                </w:sdtPr>
                <w:sdtEndPr/>
                <w:sdtContent>
                  <w:tc>
                    <w:tcPr>
                      <w:tcW w:w="5340" w:type="dxa"/>
                    </w:tcPr>
                    <w:p w14:paraId="2A38388D" w14:textId="77777777" w:rsidR="001C0E1B" w:rsidRPr="00BF6925" w:rsidRDefault="001C0E1B" w:rsidP="00842BAA">
                      <w:pPr>
                        <w:spacing w:line="240" w:lineRule="atLeast"/>
                        <w:ind w:right="-28"/>
                        <w:jc w:val="both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5F5639">
                        <w:rPr>
                          <w:rStyle w:val="a7"/>
                          <w:rFonts w:ascii="Arial" w:hAnsi="Arial" w:cs="Arial"/>
                          <w:sz w:val="18"/>
                          <w:szCs w:val="18"/>
                        </w:rPr>
                        <w:t>Component 1. (Please type the title of the component 1.)</w:t>
                      </w:r>
                    </w:p>
                  </w:tc>
                </w:sdtContent>
              </w:sdt>
              <w:tc>
                <w:tcPr>
                  <w:tcW w:w="1275" w:type="dxa"/>
                </w:tcPr>
                <w:p w14:paraId="6B9D88B0" w14:textId="77777777" w:rsidR="001C0E1B" w:rsidRDefault="001C0E1B" w:rsidP="004500DE">
                  <w:pPr>
                    <w:spacing w:line="240" w:lineRule="atLeast"/>
                    <w:ind w:right="-28"/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  <w:tr w:rsidR="001C0E1B" w14:paraId="22DAFC19" w14:textId="1591B94F" w:rsidTr="001C0E1B">
              <w:tc>
                <w:tcPr>
                  <w:tcW w:w="5340" w:type="dxa"/>
                </w:tcPr>
                <w:p w14:paraId="6CDE2FC1" w14:textId="1B5E6BC1" w:rsidR="001C0E1B" w:rsidRPr="00BF6925" w:rsidRDefault="001C0E1B" w:rsidP="00842BAA">
                  <w:pPr>
                    <w:tabs>
                      <w:tab w:val="left" w:pos="4412"/>
                    </w:tabs>
                    <w:spacing w:line="240" w:lineRule="atLeast"/>
                    <w:ind w:right="-28"/>
                    <w:jc w:val="both"/>
                    <w:rPr>
                      <w:rFonts w:ascii="Arial" w:hAnsi="Arial" w:cs="Arial"/>
                      <w:i/>
                      <w:iCs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i/>
                      <w:iCs/>
                      <w:sz w:val="18"/>
                      <w:szCs w:val="18"/>
                    </w:rPr>
                    <w:t xml:space="preserve">  </w:t>
                  </w:r>
                  <w:sdt>
                    <w:sdtPr>
                      <w:rPr>
                        <w:rFonts w:ascii="Arial" w:hAnsi="Arial" w:cs="Arial"/>
                        <w:i/>
                        <w:iCs/>
                        <w:sz w:val="18"/>
                        <w:szCs w:val="18"/>
                      </w:rPr>
                      <w:id w:val="-1647037570"/>
                      <w:showingPlcHdr/>
                    </w:sdtPr>
                    <w:sdtEndPr/>
                    <w:sdtContent>
                      <w:r w:rsidRPr="005F5639">
                        <w:rPr>
                          <w:rStyle w:val="a7"/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C100A3">
                        <w:rPr>
                          <w:rStyle w:val="a7"/>
                          <w:rFonts w:ascii="Arial" w:hAnsi="Arial" w:cs="Arial"/>
                          <w:sz w:val="18"/>
                          <w:szCs w:val="18"/>
                        </w:rPr>
                        <w:t xml:space="preserve">Activity </w:t>
                      </w:r>
                      <w:r w:rsidRPr="005F5639">
                        <w:rPr>
                          <w:rStyle w:val="a7"/>
                          <w:rFonts w:ascii="Arial" w:hAnsi="Arial" w:cs="Arial"/>
                          <w:sz w:val="18"/>
                          <w:szCs w:val="18"/>
                        </w:rPr>
                        <w:t xml:space="preserve">1-1. (Describe the </w:t>
                      </w:r>
                      <w:r w:rsidR="00C100A3">
                        <w:rPr>
                          <w:rStyle w:val="a7"/>
                          <w:rFonts w:ascii="Arial" w:hAnsi="Arial" w:cs="Arial"/>
                          <w:sz w:val="18"/>
                          <w:szCs w:val="18"/>
                        </w:rPr>
                        <w:t>activity</w:t>
                      </w:r>
                      <w:r w:rsidRPr="005F5639">
                        <w:rPr>
                          <w:rStyle w:val="a7"/>
                          <w:rFonts w:ascii="Arial" w:hAnsi="Arial" w:cs="Arial"/>
                          <w:sz w:val="18"/>
                          <w:szCs w:val="18"/>
                        </w:rPr>
                        <w:t xml:space="preserve"> to be performed.</w:t>
                      </w:r>
                      <w:r>
                        <w:rPr>
                          <w:rStyle w:val="a7"/>
                          <w:rFonts w:ascii="Arial" w:hAnsi="Arial" w:cs="Arial"/>
                          <w:sz w:val="18"/>
                          <w:szCs w:val="18"/>
                        </w:rPr>
                        <w:t>)</w:t>
                      </w:r>
                    </w:sdtContent>
                  </w:sdt>
                </w:p>
              </w:tc>
              <w:tc>
                <w:tcPr>
                  <w:tcW w:w="1275" w:type="dxa"/>
                </w:tcPr>
                <w:p w14:paraId="127EB86F" w14:textId="77777777" w:rsidR="001C0E1B" w:rsidRDefault="001C0E1B" w:rsidP="004500DE">
                  <w:pPr>
                    <w:tabs>
                      <w:tab w:val="left" w:pos="4412"/>
                    </w:tabs>
                    <w:spacing w:line="240" w:lineRule="atLeast"/>
                    <w:ind w:right="-28"/>
                    <w:jc w:val="center"/>
                    <w:rPr>
                      <w:rFonts w:ascii="Arial" w:hAnsi="Arial" w:cs="Arial"/>
                      <w:i/>
                      <w:iCs/>
                      <w:sz w:val="18"/>
                      <w:szCs w:val="18"/>
                    </w:rPr>
                  </w:pPr>
                </w:p>
              </w:tc>
            </w:tr>
            <w:tr w:rsidR="00C100A3" w14:paraId="59B442F7" w14:textId="77777777" w:rsidTr="001C0E1B">
              <w:tc>
                <w:tcPr>
                  <w:tcW w:w="5340" w:type="dxa"/>
                </w:tcPr>
                <w:p w14:paraId="7F8CAF3F" w14:textId="2F22E448" w:rsidR="00C100A3" w:rsidRDefault="00A248A0" w:rsidP="00C100A3">
                  <w:pPr>
                    <w:tabs>
                      <w:tab w:val="left" w:pos="4412"/>
                    </w:tabs>
                    <w:spacing w:line="240" w:lineRule="atLeast"/>
                    <w:ind w:right="-28" w:firstLineChars="50" w:firstLine="90"/>
                    <w:jc w:val="both"/>
                    <w:rPr>
                      <w:rFonts w:ascii="Arial" w:hAnsi="Arial" w:cs="Arial"/>
                      <w:i/>
                      <w:iCs/>
                      <w:sz w:val="18"/>
                      <w:szCs w:val="18"/>
                    </w:rPr>
                  </w:pPr>
                  <w:sdt>
                    <w:sdtPr>
                      <w:rPr>
                        <w:rFonts w:ascii="Arial" w:hAnsi="Arial" w:cs="Arial"/>
                        <w:i/>
                        <w:iCs/>
                        <w:sz w:val="18"/>
                        <w:szCs w:val="18"/>
                      </w:rPr>
                      <w:id w:val="-320426180"/>
                      <w:showingPlcHdr/>
                    </w:sdtPr>
                    <w:sdtEndPr/>
                    <w:sdtContent>
                      <w:r w:rsidR="00C100A3" w:rsidRPr="005F5639">
                        <w:rPr>
                          <w:rStyle w:val="a7"/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C100A3">
                        <w:rPr>
                          <w:rStyle w:val="a7"/>
                          <w:rFonts w:ascii="Arial" w:hAnsi="Arial" w:cs="Arial"/>
                          <w:sz w:val="18"/>
                          <w:szCs w:val="18"/>
                        </w:rPr>
                        <w:t xml:space="preserve">Activity </w:t>
                      </w:r>
                      <w:r w:rsidR="00C100A3" w:rsidRPr="005F5639">
                        <w:rPr>
                          <w:rStyle w:val="a7"/>
                          <w:rFonts w:ascii="Arial" w:hAnsi="Arial" w:cs="Arial"/>
                          <w:sz w:val="18"/>
                          <w:szCs w:val="18"/>
                        </w:rPr>
                        <w:t>1-</w:t>
                      </w:r>
                      <w:r w:rsidR="00C100A3">
                        <w:rPr>
                          <w:rStyle w:val="a7"/>
                          <w:rFonts w:ascii="Arial" w:hAnsi="Arial" w:cs="Arial"/>
                          <w:sz w:val="18"/>
                          <w:szCs w:val="18"/>
                        </w:rPr>
                        <w:t>2</w:t>
                      </w:r>
                      <w:r w:rsidR="00C100A3" w:rsidRPr="005F5639">
                        <w:rPr>
                          <w:rStyle w:val="a7"/>
                          <w:rFonts w:ascii="Arial" w:hAnsi="Arial" w:cs="Arial"/>
                          <w:sz w:val="18"/>
                          <w:szCs w:val="18"/>
                        </w:rPr>
                        <w:t xml:space="preserve">. (Describe the </w:t>
                      </w:r>
                      <w:r w:rsidR="00C100A3">
                        <w:rPr>
                          <w:rStyle w:val="a7"/>
                          <w:rFonts w:ascii="Arial" w:hAnsi="Arial" w:cs="Arial"/>
                          <w:sz w:val="18"/>
                          <w:szCs w:val="18"/>
                        </w:rPr>
                        <w:t>activity</w:t>
                      </w:r>
                      <w:r w:rsidR="00C100A3" w:rsidRPr="005F5639">
                        <w:rPr>
                          <w:rStyle w:val="a7"/>
                          <w:rFonts w:ascii="Arial" w:hAnsi="Arial" w:cs="Arial"/>
                          <w:sz w:val="18"/>
                          <w:szCs w:val="18"/>
                        </w:rPr>
                        <w:t xml:space="preserve"> to be performed.</w:t>
                      </w:r>
                      <w:r w:rsidR="00C100A3">
                        <w:rPr>
                          <w:rStyle w:val="a7"/>
                          <w:rFonts w:ascii="Arial" w:hAnsi="Arial" w:cs="Arial"/>
                          <w:sz w:val="18"/>
                          <w:szCs w:val="18"/>
                        </w:rPr>
                        <w:t>)</w:t>
                      </w:r>
                    </w:sdtContent>
                  </w:sdt>
                </w:p>
              </w:tc>
              <w:tc>
                <w:tcPr>
                  <w:tcW w:w="1275" w:type="dxa"/>
                </w:tcPr>
                <w:p w14:paraId="532BFDCB" w14:textId="77777777" w:rsidR="00C100A3" w:rsidRDefault="00C100A3" w:rsidP="004500DE">
                  <w:pPr>
                    <w:tabs>
                      <w:tab w:val="left" w:pos="4412"/>
                    </w:tabs>
                    <w:spacing w:line="240" w:lineRule="atLeast"/>
                    <w:ind w:right="-28"/>
                    <w:jc w:val="center"/>
                    <w:rPr>
                      <w:rFonts w:ascii="Arial" w:hAnsi="Arial" w:cs="Arial"/>
                      <w:i/>
                      <w:iCs/>
                      <w:sz w:val="18"/>
                      <w:szCs w:val="18"/>
                    </w:rPr>
                  </w:pPr>
                </w:p>
              </w:tc>
            </w:tr>
            <w:tr w:rsidR="001C0E1B" w14:paraId="6EE1072C" w14:textId="22763EA9" w:rsidTr="001C0E1B">
              <w:sdt>
                <w:sdtPr>
                  <w:rPr>
                    <w:rFonts w:ascii="Arial" w:hAnsi="Arial" w:cs="Arial"/>
                    <w:sz w:val="18"/>
                    <w:szCs w:val="18"/>
                  </w:rPr>
                  <w:id w:val="-975378116"/>
                  <w:showingPlcHdr/>
                </w:sdtPr>
                <w:sdtEndPr/>
                <w:sdtContent>
                  <w:tc>
                    <w:tcPr>
                      <w:tcW w:w="5340" w:type="dxa"/>
                    </w:tcPr>
                    <w:p w14:paraId="4605FDA9" w14:textId="77777777" w:rsidR="001C0E1B" w:rsidRPr="005F5639" w:rsidRDefault="001C0E1B" w:rsidP="00842BAA">
                      <w:pPr>
                        <w:spacing w:line="240" w:lineRule="atLeast"/>
                        <w:ind w:right="-28"/>
                        <w:jc w:val="both"/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5F5639">
                        <w:rPr>
                          <w:rStyle w:val="a7"/>
                          <w:rFonts w:ascii="Arial" w:hAnsi="Arial" w:cs="Arial"/>
                          <w:sz w:val="18"/>
                          <w:szCs w:val="18"/>
                        </w:rPr>
                        <w:t>Component 2. (Please type the title of the component 2.)</w:t>
                      </w:r>
                    </w:p>
                  </w:tc>
                </w:sdtContent>
              </w:sdt>
              <w:tc>
                <w:tcPr>
                  <w:tcW w:w="1275" w:type="dxa"/>
                </w:tcPr>
                <w:p w14:paraId="2D4EA60C" w14:textId="77777777" w:rsidR="001C0E1B" w:rsidRDefault="001C0E1B" w:rsidP="004500DE">
                  <w:pPr>
                    <w:spacing w:line="240" w:lineRule="atLeast"/>
                    <w:ind w:right="-28"/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  <w:tr w:rsidR="001C0E1B" w14:paraId="3F742A09" w14:textId="3D44ED3B" w:rsidTr="001C0E1B">
              <w:sdt>
                <w:sdtPr>
                  <w:rPr>
                    <w:rFonts w:ascii="Arial" w:hAnsi="Arial" w:cs="Arial"/>
                    <w:sz w:val="18"/>
                    <w:szCs w:val="18"/>
                  </w:rPr>
                  <w:id w:val="401566933"/>
                  <w:showingPlcHdr/>
                </w:sdtPr>
                <w:sdtEndPr/>
                <w:sdtContent>
                  <w:tc>
                    <w:tcPr>
                      <w:tcW w:w="5340" w:type="dxa"/>
                    </w:tcPr>
                    <w:p w14:paraId="49DD0777" w14:textId="77777777" w:rsidR="001C0E1B" w:rsidRPr="005F5639" w:rsidRDefault="001C0E1B" w:rsidP="00842BAA">
                      <w:pPr>
                        <w:spacing w:before="60" w:after="60"/>
                        <w:jc w:val="both"/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</w:pPr>
                      <w:r w:rsidRPr="005F5639">
                        <w:rPr>
                          <w:rStyle w:val="a7"/>
                          <w:rFonts w:ascii="Arial" w:hAnsi="Arial" w:cs="Arial"/>
                          <w:sz w:val="18"/>
                          <w:szCs w:val="18"/>
                        </w:rPr>
                        <w:t>Component 3. (Please type the title of the component 3.)</w:t>
                      </w:r>
                    </w:p>
                  </w:tc>
                </w:sdtContent>
              </w:sdt>
              <w:tc>
                <w:tcPr>
                  <w:tcW w:w="1275" w:type="dxa"/>
                </w:tcPr>
                <w:p w14:paraId="184DC63B" w14:textId="77777777" w:rsidR="001C0E1B" w:rsidRDefault="001C0E1B" w:rsidP="004500DE">
                  <w:pPr>
                    <w:spacing w:before="60" w:after="60"/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</w:tbl>
          <w:p w14:paraId="2D404E8D" w14:textId="06C877A6" w:rsidR="009F50CB" w:rsidRPr="009F50CB" w:rsidRDefault="009F50CB" w:rsidP="00842BA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A77DD" w:rsidRPr="001728B0" w14:paraId="04B128F9" w14:textId="77777777" w:rsidTr="00842BAA">
        <w:trPr>
          <w:trHeight w:val="2430"/>
        </w:trPr>
        <w:tc>
          <w:tcPr>
            <w:tcW w:w="2340" w:type="dxa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F2F2F2" w:themeFill="background1" w:themeFillShade="F2"/>
            <w:noWrap/>
            <w:vAlign w:val="center"/>
          </w:tcPr>
          <w:p w14:paraId="78ABFC5F" w14:textId="21205D33" w:rsidR="001A77DD" w:rsidRDefault="001A77DD" w:rsidP="001A77DD">
            <w:pPr>
              <w:spacing w:before="120" w:after="60" w:line="240" w:lineRule="auto"/>
              <w:ind w:left="75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.5 Geographical location of the Joint TA</w:t>
            </w:r>
          </w:p>
          <w:p w14:paraId="47542156" w14:textId="77777777" w:rsidR="001A77DD" w:rsidRDefault="001A77DD" w:rsidP="001A77DD">
            <w:pPr>
              <w:spacing w:before="120" w:after="60" w:line="240" w:lineRule="auto"/>
              <w:ind w:left="75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6732" w:type="dxa"/>
            <w:gridSpan w:val="2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auto"/>
          </w:tcPr>
          <w:p w14:paraId="018FCCD1" w14:textId="78FDBE85" w:rsidR="001A77DD" w:rsidRPr="0038431D" w:rsidRDefault="001A77DD" w:rsidP="00842BAA">
            <w:pPr>
              <w:spacing w:before="60" w:after="60" w:line="240" w:lineRule="auto"/>
              <w:jc w:val="both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 w:rsidRPr="000A2437">
              <w:rPr>
                <w:rFonts w:ascii="Arial" w:hAnsi="Arial" w:cs="Arial"/>
                <w:bCs/>
                <w:color w:val="808080" w:themeColor="background1" w:themeShade="80"/>
                <w:sz w:val="18"/>
                <w:szCs w:val="18"/>
              </w:rPr>
              <w:t>Please insert a project location identified in the country map</w:t>
            </w:r>
          </w:p>
        </w:tc>
      </w:tr>
      <w:tr w:rsidR="001A77DD" w:rsidRPr="001728B0" w14:paraId="03CCC949" w14:textId="77777777" w:rsidTr="00842BAA">
        <w:trPr>
          <w:trHeight w:val="2430"/>
        </w:trPr>
        <w:tc>
          <w:tcPr>
            <w:tcW w:w="2340" w:type="dxa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F2F2F2" w:themeFill="background1" w:themeFillShade="F2"/>
            <w:noWrap/>
          </w:tcPr>
          <w:p w14:paraId="2A5BCC83" w14:textId="6222351E" w:rsidR="001A77DD" w:rsidRDefault="001A77DD" w:rsidP="001A77DD">
            <w:pPr>
              <w:spacing w:before="120" w:after="60" w:line="240" w:lineRule="auto"/>
              <w:ind w:left="75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2.6 Special Considerations</w:t>
            </w:r>
          </w:p>
        </w:tc>
        <w:tc>
          <w:tcPr>
            <w:tcW w:w="6732" w:type="dxa"/>
            <w:gridSpan w:val="2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auto"/>
          </w:tcPr>
          <w:p w14:paraId="1EC1970E" w14:textId="0B43FC71" w:rsidR="001A77DD" w:rsidRPr="00432D20" w:rsidRDefault="001A77DD" w:rsidP="00842BAA">
            <w:pPr>
              <w:spacing w:before="60" w:after="60" w:line="240" w:lineRule="auto"/>
              <w:jc w:val="both"/>
              <w:rPr>
                <w:rFonts w:ascii="Arial" w:hAnsi="Arial"/>
                <w:b/>
                <w:bCs/>
                <w:color w:val="A6A6A6" w:themeColor="background1" w:themeShade="A6"/>
                <w:sz w:val="18"/>
                <w:lang w:val="en-CA"/>
              </w:rPr>
            </w:pPr>
            <w:r w:rsidRPr="0038431D"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  <w:t>Please include any special consideration that maybe needed during the execution of the Joint TA. For example, an Environmental and Social specialist to provide E&amp;S screening, etc.</w:t>
            </w:r>
          </w:p>
        </w:tc>
      </w:tr>
      <w:tr w:rsidR="001A77DD" w14:paraId="45A6FC1E" w14:textId="77777777" w:rsidTr="00842BAA">
        <w:trPr>
          <w:trHeight w:val="2299"/>
        </w:trPr>
        <w:tc>
          <w:tcPr>
            <w:tcW w:w="2340" w:type="dxa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F2F2F2" w:themeFill="background1" w:themeFillShade="F2"/>
            <w:noWrap/>
          </w:tcPr>
          <w:p w14:paraId="282103E1" w14:textId="6FCB6C66" w:rsidR="001A77DD" w:rsidRPr="000C660B" w:rsidRDefault="001A77DD" w:rsidP="001A77DD">
            <w:pPr>
              <w:spacing w:before="120" w:after="60" w:line="240" w:lineRule="auto"/>
              <w:ind w:left="7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.7 Potential risks(s) related to the activity and the proposal</w:t>
            </w:r>
          </w:p>
        </w:tc>
        <w:tc>
          <w:tcPr>
            <w:tcW w:w="6732" w:type="dxa"/>
            <w:gridSpan w:val="2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auto"/>
          </w:tcPr>
          <w:p w14:paraId="1ADDAF9E" w14:textId="27795085" w:rsidR="001A77DD" w:rsidRDefault="001A77DD" w:rsidP="00842BAA">
            <w:pPr>
              <w:spacing w:before="60" w:after="6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432D20"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  <w:t>Please</w:t>
            </w:r>
            <w:r w:rsidRPr="00432D20">
              <w:rPr>
                <w:rFonts w:ascii="Arial" w:hAnsi="Arial" w:cs="Arial" w:hint="eastAsia"/>
                <w:color w:val="808080" w:themeColor="background1" w:themeShade="80"/>
                <w:sz w:val="18"/>
                <w:szCs w:val="18"/>
              </w:rPr>
              <w:t xml:space="preserve"> describe </w:t>
            </w:r>
            <w:r w:rsidRPr="00432D20"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  <w:t>what kind of risks might be related during the implementation of this proposed activity (ex: conflict-affected states, previous record of the client for non-compliance for using multilateral aid resources, common changes in the government sector, etc.)</w:t>
            </w:r>
          </w:p>
        </w:tc>
      </w:tr>
      <w:tr w:rsidR="001A77DD" w14:paraId="5AD95363" w14:textId="77777777" w:rsidTr="00842BAA">
        <w:trPr>
          <w:trHeight w:val="2299"/>
        </w:trPr>
        <w:tc>
          <w:tcPr>
            <w:tcW w:w="2340" w:type="dxa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F2F2F2" w:themeFill="background1" w:themeFillShade="F2"/>
            <w:noWrap/>
          </w:tcPr>
          <w:p w14:paraId="019EC6ED" w14:textId="3BC0C985" w:rsidR="001A77DD" w:rsidRDefault="00F4251A" w:rsidP="001A77DD">
            <w:pPr>
              <w:spacing w:before="120" w:after="60" w:line="240" w:lineRule="auto"/>
              <w:ind w:left="75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="001A77DD" w:rsidRPr="00C17A9A">
              <w:rPr>
                <w:rFonts w:ascii="Arial" w:hAnsi="Arial" w:cs="Arial"/>
                <w:b/>
                <w:sz w:val="18"/>
                <w:szCs w:val="18"/>
              </w:rPr>
              <w:t>.</w:t>
            </w:r>
            <w:r w:rsidR="00AC68B4">
              <w:rPr>
                <w:rFonts w:ascii="Arial" w:hAnsi="Arial" w:cs="Arial"/>
                <w:b/>
                <w:sz w:val="18"/>
                <w:szCs w:val="18"/>
              </w:rPr>
              <w:t>8</w:t>
            </w:r>
            <w:r w:rsidR="001A77DD">
              <w:rPr>
                <w:rFonts w:ascii="Arial" w:hAnsi="Arial" w:cs="Arial"/>
                <w:b/>
                <w:sz w:val="18"/>
                <w:szCs w:val="18"/>
              </w:rPr>
              <w:t xml:space="preserve"> Other Relevant Information</w:t>
            </w:r>
          </w:p>
        </w:tc>
        <w:tc>
          <w:tcPr>
            <w:tcW w:w="6732" w:type="dxa"/>
            <w:gridSpan w:val="2"/>
            <w:tcBorders>
              <w:top w:val="single" w:sz="48" w:space="0" w:color="FFFFFF" w:themeColor="background1"/>
              <w:bottom w:val="single" w:sz="48" w:space="0" w:color="FFFFFF" w:themeColor="background1"/>
            </w:tcBorders>
            <w:shd w:val="clear" w:color="auto" w:fill="auto"/>
          </w:tcPr>
          <w:p w14:paraId="4342202E" w14:textId="7061C5C6" w:rsidR="001A77DD" w:rsidRPr="00432D20" w:rsidRDefault="001A77DD" w:rsidP="00842BAA">
            <w:pPr>
              <w:spacing w:before="60" w:after="60" w:line="240" w:lineRule="auto"/>
              <w:jc w:val="both"/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</w:pPr>
            <w:r>
              <w:rPr>
                <w:rFonts w:ascii="Arial" w:hAnsi="Arial" w:cs="Arial" w:hint="eastAsia"/>
                <w:color w:val="808080" w:themeColor="background1" w:themeShade="80"/>
                <w:sz w:val="18"/>
                <w:szCs w:val="18"/>
              </w:rPr>
              <w:t>P</w:t>
            </w:r>
            <w:r>
              <w:rPr>
                <w:rFonts w:ascii="Arial" w:hAnsi="Arial" w:cs="Arial"/>
                <w:color w:val="808080" w:themeColor="background1" w:themeShade="80"/>
                <w:sz w:val="18"/>
                <w:szCs w:val="18"/>
              </w:rPr>
              <w:t>lease describe any other information that may be relevant to the Joint TA.</w:t>
            </w:r>
          </w:p>
        </w:tc>
      </w:tr>
    </w:tbl>
    <w:p w14:paraId="3F41639C" w14:textId="1C29DC68" w:rsidR="00444389" w:rsidRPr="00001D5D" w:rsidRDefault="00444389" w:rsidP="00673BCA">
      <w:pPr>
        <w:spacing w:before="60" w:after="60" w:line="276" w:lineRule="auto"/>
        <w:contextualSpacing/>
        <w:rPr>
          <w:rFonts w:ascii="Arial" w:hAnsi="Arial" w:cs="Arial"/>
          <w:sz w:val="18"/>
          <w:szCs w:val="18"/>
        </w:rPr>
      </w:pPr>
    </w:p>
    <w:sectPr w:rsidR="00444389" w:rsidRPr="00001D5D" w:rsidSect="00221F83">
      <w:headerReference w:type="default" r:id="rId15"/>
      <w:headerReference w:type="first" r:id="rId16"/>
      <w:pgSz w:w="11906" w:h="16838" w:code="9"/>
      <w:pgMar w:top="2169" w:right="1440" w:bottom="1440" w:left="1440" w:header="720" w:footer="40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936BC" w14:textId="77777777" w:rsidR="00A248A0" w:rsidRDefault="00A248A0" w:rsidP="008C6C83">
      <w:pPr>
        <w:spacing w:after="0" w:line="240" w:lineRule="auto"/>
      </w:pPr>
      <w:r>
        <w:separator/>
      </w:r>
    </w:p>
  </w:endnote>
  <w:endnote w:type="continuationSeparator" w:id="0">
    <w:p w14:paraId="4DCFE7A3" w14:textId="77777777" w:rsidR="00A248A0" w:rsidRDefault="00A248A0" w:rsidP="008C6C83">
      <w:pPr>
        <w:spacing w:after="0" w:line="240" w:lineRule="auto"/>
      </w:pPr>
      <w:r>
        <w:continuationSeparator/>
      </w:r>
    </w:p>
  </w:endnote>
  <w:endnote w:type="continuationNotice" w:id="1">
    <w:p w14:paraId="6E109E96" w14:textId="77777777" w:rsidR="00A248A0" w:rsidRDefault="00A248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293A4" w14:textId="77777777" w:rsidR="00A248A0" w:rsidRDefault="00A248A0" w:rsidP="008C6C83">
      <w:pPr>
        <w:spacing w:after="0" w:line="240" w:lineRule="auto"/>
      </w:pPr>
      <w:r>
        <w:separator/>
      </w:r>
    </w:p>
  </w:footnote>
  <w:footnote w:type="continuationSeparator" w:id="0">
    <w:p w14:paraId="1D2C971A" w14:textId="77777777" w:rsidR="00A248A0" w:rsidRDefault="00A248A0" w:rsidP="008C6C83">
      <w:pPr>
        <w:spacing w:after="0" w:line="240" w:lineRule="auto"/>
      </w:pPr>
      <w:r>
        <w:continuationSeparator/>
      </w:r>
    </w:p>
  </w:footnote>
  <w:footnote w:type="continuationNotice" w:id="1">
    <w:p w14:paraId="64926767" w14:textId="77777777" w:rsidR="00A248A0" w:rsidRDefault="00A248A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FE906" w14:textId="4E09ACBC" w:rsidR="002D37F0" w:rsidRDefault="002D37F0" w:rsidP="00AD7442">
    <w:pPr>
      <w:pStyle w:val="a3"/>
      <w:ind w:right="54"/>
      <w:jc w:val="right"/>
      <w:rPr>
        <w:rFonts w:ascii="Arial" w:hAnsi="Arial" w:cs="Arial"/>
        <w:sz w:val="16"/>
        <w:szCs w:val="16"/>
      </w:rPr>
    </w:pPr>
  </w:p>
  <w:p w14:paraId="722B3979" w14:textId="77777777" w:rsidR="002D37F0" w:rsidRDefault="002D37F0" w:rsidP="00AD7442">
    <w:pPr>
      <w:pStyle w:val="a3"/>
      <w:ind w:right="54"/>
      <w:jc w:val="right"/>
      <w:rPr>
        <w:rFonts w:ascii="Arial" w:hAnsi="Arial" w:cs="Arial"/>
        <w:sz w:val="16"/>
        <w:szCs w:val="16"/>
      </w:rPr>
    </w:pPr>
  </w:p>
  <w:p w14:paraId="22843907" w14:textId="7F48D01D" w:rsidR="00D13680" w:rsidRPr="002D37F0" w:rsidRDefault="00AD7442" w:rsidP="002D37F0">
    <w:pPr>
      <w:pStyle w:val="a3"/>
      <w:spacing w:before="40"/>
      <w:ind w:right="-424"/>
      <w:jc w:val="right"/>
      <w:rPr>
        <w:rFonts w:ascii="Arial" w:hAnsi="Arial" w:cs="Arial"/>
        <w:b/>
        <w:bCs/>
        <w:color w:val="808080" w:themeColor="background1" w:themeShade="80"/>
        <w:sz w:val="16"/>
        <w:szCs w:val="16"/>
      </w:rPr>
    </w:pPr>
    <w:r w:rsidRPr="002D37F0">
      <w:rPr>
        <w:rFonts w:ascii="Arial" w:hAnsi="Arial" w:cs="Arial"/>
        <w:color w:val="808080" w:themeColor="background1" w:themeShade="80"/>
        <w:sz w:val="16"/>
        <w:szCs w:val="16"/>
      </w:rPr>
      <w:t xml:space="preserve">Page </w:t>
    </w:r>
    <w:r w:rsidRPr="002D37F0">
      <w:rPr>
        <w:rFonts w:ascii="Arial" w:hAnsi="Arial" w:cs="Arial"/>
        <w:b/>
        <w:color w:val="808080" w:themeColor="background1" w:themeShade="80"/>
        <w:sz w:val="16"/>
        <w:szCs w:val="16"/>
      </w:rPr>
      <w:fldChar w:fldCharType="begin"/>
    </w:r>
    <w:r w:rsidRPr="002D37F0">
      <w:rPr>
        <w:rFonts w:ascii="Arial" w:hAnsi="Arial" w:cs="Arial"/>
        <w:b/>
        <w:bCs/>
        <w:color w:val="808080" w:themeColor="background1" w:themeShade="80"/>
        <w:sz w:val="16"/>
        <w:szCs w:val="16"/>
      </w:rPr>
      <w:instrText xml:space="preserve"> PAGE </w:instrText>
    </w:r>
    <w:r w:rsidRPr="002D37F0">
      <w:rPr>
        <w:rFonts w:ascii="Arial" w:hAnsi="Arial" w:cs="Arial"/>
        <w:b/>
        <w:bCs/>
        <w:color w:val="808080" w:themeColor="background1" w:themeShade="80"/>
        <w:sz w:val="16"/>
        <w:szCs w:val="16"/>
      </w:rPr>
      <w:fldChar w:fldCharType="separate"/>
    </w:r>
    <w:r w:rsidR="003D0F6E">
      <w:rPr>
        <w:rFonts w:ascii="Arial" w:hAnsi="Arial" w:cs="Arial"/>
        <w:b/>
        <w:bCs/>
        <w:noProof/>
        <w:color w:val="808080" w:themeColor="background1" w:themeShade="80"/>
        <w:sz w:val="16"/>
        <w:szCs w:val="16"/>
      </w:rPr>
      <w:t>2</w:t>
    </w:r>
    <w:r w:rsidRPr="002D37F0">
      <w:rPr>
        <w:rFonts w:ascii="Arial" w:hAnsi="Arial" w:cs="Arial"/>
        <w:b/>
        <w:color w:val="808080" w:themeColor="background1" w:themeShade="80"/>
        <w:sz w:val="16"/>
        <w:szCs w:val="16"/>
      </w:rPr>
      <w:fldChar w:fldCharType="end"/>
    </w:r>
    <w:r w:rsidRPr="002D37F0">
      <w:rPr>
        <w:rFonts w:ascii="Arial" w:hAnsi="Arial" w:cs="Arial"/>
        <w:color w:val="808080" w:themeColor="background1" w:themeShade="80"/>
        <w:sz w:val="16"/>
        <w:szCs w:val="16"/>
      </w:rPr>
      <w:t xml:space="preserve"> of </w:t>
    </w:r>
    <w:r w:rsidRPr="002D37F0">
      <w:rPr>
        <w:rFonts w:ascii="Arial" w:hAnsi="Arial" w:cs="Arial"/>
        <w:b/>
        <w:color w:val="808080" w:themeColor="background1" w:themeShade="80"/>
        <w:sz w:val="16"/>
        <w:szCs w:val="16"/>
      </w:rPr>
      <w:fldChar w:fldCharType="begin"/>
    </w:r>
    <w:r w:rsidRPr="002D37F0">
      <w:rPr>
        <w:rFonts w:ascii="Arial" w:hAnsi="Arial" w:cs="Arial"/>
        <w:b/>
        <w:bCs/>
        <w:color w:val="808080" w:themeColor="background1" w:themeShade="80"/>
        <w:sz w:val="16"/>
        <w:szCs w:val="16"/>
      </w:rPr>
      <w:instrText xml:space="preserve"> NUMPAGES  </w:instrText>
    </w:r>
    <w:r w:rsidRPr="002D37F0">
      <w:rPr>
        <w:rFonts w:ascii="Arial" w:hAnsi="Arial" w:cs="Arial"/>
        <w:b/>
        <w:bCs/>
        <w:color w:val="808080" w:themeColor="background1" w:themeShade="80"/>
        <w:sz w:val="16"/>
        <w:szCs w:val="16"/>
      </w:rPr>
      <w:fldChar w:fldCharType="separate"/>
    </w:r>
    <w:r w:rsidR="003D0F6E">
      <w:rPr>
        <w:rFonts w:ascii="Arial" w:hAnsi="Arial" w:cs="Arial"/>
        <w:b/>
        <w:bCs/>
        <w:noProof/>
        <w:color w:val="808080" w:themeColor="background1" w:themeShade="80"/>
        <w:sz w:val="16"/>
        <w:szCs w:val="16"/>
      </w:rPr>
      <w:t>7</w:t>
    </w:r>
    <w:r w:rsidRPr="002D37F0">
      <w:rPr>
        <w:rFonts w:ascii="Arial" w:hAnsi="Arial" w:cs="Arial"/>
        <w:b/>
        <w:color w:val="808080" w:themeColor="background1" w:themeShade="80"/>
        <w:sz w:val="16"/>
        <w:szCs w:val="16"/>
      </w:rPr>
      <w:fldChar w:fldCharType="end"/>
    </w:r>
    <w:r w:rsidRPr="002D37F0">
      <w:rPr>
        <w:rFonts w:ascii="Arial" w:hAnsi="Arial" w:cs="Arial"/>
        <w:noProof/>
        <w:color w:val="808080" w:themeColor="background1" w:themeShade="80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EF34E" w14:textId="6AA393F6" w:rsidR="00936062" w:rsidRDefault="00F43FE6">
    <w:pPr>
      <w:pStyle w:val="a3"/>
    </w:pPr>
    <w:r w:rsidRPr="00F43FE6">
      <w:rPr>
        <w:noProof/>
      </w:rPr>
      <w:drawing>
        <wp:inline distT="0" distB="0" distL="0" distR="0" wp14:anchorId="207024CD" wp14:editId="390AAF82">
          <wp:extent cx="5731510" cy="2583180"/>
          <wp:effectExtent l="0" t="0" r="2540" b="7620"/>
          <wp:docPr id="7" name="그림 7" descr="텍스트이(가) 표시된 사진&#10;&#10;자동 생성된 설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그림 1" descr="텍스트이(가) 표시된 사진&#10;&#10;자동 생성된 설명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0" cy="25831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CA482" w14:textId="3C24D9C0" w:rsidR="00673BCA" w:rsidRDefault="00673BCA" w:rsidP="00AD7442">
    <w:pPr>
      <w:pStyle w:val="a3"/>
      <w:ind w:right="54"/>
      <w:jc w:val="right"/>
      <w:rPr>
        <w:rFonts w:ascii="Arial" w:hAnsi="Arial" w:cs="Arial"/>
        <w:sz w:val="16"/>
        <w:szCs w:val="16"/>
      </w:rPr>
    </w:pPr>
  </w:p>
  <w:p w14:paraId="79DFE0D2" w14:textId="77777777" w:rsidR="00673BCA" w:rsidRDefault="00673BCA" w:rsidP="00AD7442">
    <w:pPr>
      <w:pStyle w:val="a3"/>
      <w:ind w:right="54"/>
      <w:jc w:val="right"/>
      <w:rPr>
        <w:rFonts w:ascii="Arial" w:hAnsi="Arial" w:cs="Arial"/>
        <w:sz w:val="16"/>
        <w:szCs w:val="16"/>
      </w:rPr>
    </w:pPr>
  </w:p>
  <w:p w14:paraId="1CC0D113" w14:textId="77777777" w:rsidR="00673BCA" w:rsidRPr="002D37F0" w:rsidRDefault="00673BCA" w:rsidP="002D37F0">
    <w:pPr>
      <w:pStyle w:val="a3"/>
      <w:spacing w:before="40"/>
      <w:ind w:right="-424"/>
      <w:jc w:val="right"/>
      <w:rPr>
        <w:rFonts w:ascii="Arial" w:hAnsi="Arial" w:cs="Arial"/>
        <w:b/>
        <w:bCs/>
        <w:color w:val="808080" w:themeColor="background1" w:themeShade="80"/>
        <w:sz w:val="16"/>
        <w:szCs w:val="16"/>
      </w:rPr>
    </w:pPr>
    <w:r w:rsidRPr="002D37F0">
      <w:rPr>
        <w:rFonts w:ascii="Arial" w:hAnsi="Arial" w:cs="Arial"/>
        <w:color w:val="808080" w:themeColor="background1" w:themeShade="80"/>
        <w:sz w:val="16"/>
        <w:szCs w:val="16"/>
      </w:rPr>
      <w:t xml:space="preserve">Page </w:t>
    </w:r>
    <w:r w:rsidRPr="002D37F0">
      <w:rPr>
        <w:rFonts w:ascii="Arial" w:hAnsi="Arial" w:cs="Arial"/>
        <w:b/>
        <w:color w:val="808080" w:themeColor="background1" w:themeShade="80"/>
        <w:sz w:val="16"/>
        <w:szCs w:val="16"/>
      </w:rPr>
      <w:fldChar w:fldCharType="begin"/>
    </w:r>
    <w:r w:rsidRPr="002D37F0">
      <w:rPr>
        <w:rFonts w:ascii="Arial" w:hAnsi="Arial" w:cs="Arial"/>
        <w:b/>
        <w:bCs/>
        <w:color w:val="808080" w:themeColor="background1" w:themeShade="80"/>
        <w:sz w:val="16"/>
        <w:szCs w:val="16"/>
      </w:rPr>
      <w:instrText xml:space="preserve"> PAGE </w:instrText>
    </w:r>
    <w:r w:rsidRPr="002D37F0">
      <w:rPr>
        <w:rFonts w:ascii="Arial" w:hAnsi="Arial" w:cs="Arial"/>
        <w:b/>
        <w:bCs/>
        <w:color w:val="808080" w:themeColor="background1" w:themeShade="80"/>
        <w:sz w:val="16"/>
        <w:szCs w:val="16"/>
      </w:rPr>
      <w:fldChar w:fldCharType="separate"/>
    </w:r>
    <w:r w:rsidR="003D0F6E">
      <w:rPr>
        <w:rFonts w:ascii="Arial" w:hAnsi="Arial" w:cs="Arial"/>
        <w:b/>
        <w:bCs/>
        <w:noProof/>
        <w:color w:val="808080" w:themeColor="background1" w:themeShade="80"/>
        <w:sz w:val="16"/>
        <w:szCs w:val="16"/>
      </w:rPr>
      <w:t>5</w:t>
    </w:r>
    <w:r w:rsidRPr="002D37F0">
      <w:rPr>
        <w:rFonts w:ascii="Arial" w:hAnsi="Arial" w:cs="Arial"/>
        <w:b/>
        <w:color w:val="808080" w:themeColor="background1" w:themeShade="80"/>
        <w:sz w:val="16"/>
        <w:szCs w:val="16"/>
      </w:rPr>
      <w:fldChar w:fldCharType="end"/>
    </w:r>
    <w:r w:rsidRPr="002D37F0">
      <w:rPr>
        <w:rFonts w:ascii="Arial" w:hAnsi="Arial" w:cs="Arial"/>
        <w:color w:val="808080" w:themeColor="background1" w:themeShade="80"/>
        <w:sz w:val="16"/>
        <w:szCs w:val="16"/>
      </w:rPr>
      <w:t xml:space="preserve"> of </w:t>
    </w:r>
    <w:r w:rsidRPr="002D37F0">
      <w:rPr>
        <w:rFonts w:ascii="Arial" w:hAnsi="Arial" w:cs="Arial"/>
        <w:b/>
        <w:color w:val="808080" w:themeColor="background1" w:themeShade="80"/>
        <w:sz w:val="16"/>
        <w:szCs w:val="16"/>
      </w:rPr>
      <w:fldChar w:fldCharType="begin"/>
    </w:r>
    <w:r w:rsidRPr="002D37F0">
      <w:rPr>
        <w:rFonts w:ascii="Arial" w:hAnsi="Arial" w:cs="Arial"/>
        <w:b/>
        <w:bCs/>
        <w:color w:val="808080" w:themeColor="background1" w:themeShade="80"/>
        <w:sz w:val="16"/>
        <w:szCs w:val="16"/>
      </w:rPr>
      <w:instrText xml:space="preserve"> NUMPAGES  </w:instrText>
    </w:r>
    <w:r w:rsidRPr="002D37F0">
      <w:rPr>
        <w:rFonts w:ascii="Arial" w:hAnsi="Arial" w:cs="Arial"/>
        <w:b/>
        <w:bCs/>
        <w:color w:val="808080" w:themeColor="background1" w:themeShade="80"/>
        <w:sz w:val="16"/>
        <w:szCs w:val="16"/>
      </w:rPr>
      <w:fldChar w:fldCharType="separate"/>
    </w:r>
    <w:r w:rsidR="003D0F6E">
      <w:rPr>
        <w:rFonts w:ascii="Arial" w:hAnsi="Arial" w:cs="Arial"/>
        <w:b/>
        <w:bCs/>
        <w:noProof/>
        <w:color w:val="808080" w:themeColor="background1" w:themeShade="80"/>
        <w:sz w:val="16"/>
        <w:szCs w:val="16"/>
      </w:rPr>
      <w:t>7</w:t>
    </w:r>
    <w:r w:rsidRPr="002D37F0">
      <w:rPr>
        <w:rFonts w:ascii="Arial" w:hAnsi="Arial" w:cs="Arial"/>
        <w:b/>
        <w:color w:val="808080" w:themeColor="background1" w:themeShade="80"/>
        <w:sz w:val="16"/>
        <w:szCs w:val="16"/>
      </w:rPr>
      <w:fldChar w:fldCharType="end"/>
    </w:r>
    <w:r w:rsidRPr="002D37F0">
      <w:rPr>
        <w:rFonts w:ascii="Arial" w:hAnsi="Arial" w:cs="Arial"/>
        <w:noProof/>
        <w:color w:val="808080" w:themeColor="background1" w:themeShade="80"/>
      </w:rPr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A9AA1" w14:textId="77777777" w:rsidR="00673BCA" w:rsidRPr="00945EA6" w:rsidRDefault="00673BCA" w:rsidP="009131A1">
    <w:pPr>
      <w:pStyle w:val="a3"/>
      <w:spacing w:before="440"/>
      <w:ind w:right="-979"/>
      <w:jc w:val="right"/>
      <w:rPr>
        <w:rFonts w:ascii="Arial" w:hAnsi="Arial" w:cs="Arial"/>
        <w:b/>
        <w:bCs/>
        <w:sz w:val="16"/>
        <w:szCs w:val="16"/>
      </w:rPr>
    </w:pPr>
    <w:r w:rsidRPr="00945EA6">
      <w:rPr>
        <w:rFonts w:ascii="Arial" w:hAnsi="Arial" w:cs="Arial"/>
        <w:sz w:val="16"/>
        <w:szCs w:val="16"/>
      </w:rPr>
      <w:t xml:space="preserve">Page </w:t>
    </w:r>
    <w:r w:rsidRPr="00945EA6">
      <w:rPr>
        <w:rFonts w:ascii="Arial" w:hAnsi="Arial" w:cs="Arial"/>
        <w:b/>
        <w:sz w:val="16"/>
        <w:szCs w:val="16"/>
      </w:rPr>
      <w:fldChar w:fldCharType="begin"/>
    </w:r>
    <w:r w:rsidRPr="00945EA6">
      <w:rPr>
        <w:rFonts w:ascii="Arial" w:hAnsi="Arial" w:cs="Arial"/>
        <w:b/>
        <w:bCs/>
        <w:sz w:val="16"/>
        <w:szCs w:val="16"/>
      </w:rPr>
      <w:instrText xml:space="preserve"> PAGE </w:instrText>
    </w:r>
    <w:r w:rsidRPr="00945EA6">
      <w:rPr>
        <w:rFonts w:ascii="Arial" w:hAnsi="Arial" w:cs="Arial"/>
        <w:b/>
        <w:bCs/>
        <w:sz w:val="16"/>
        <w:szCs w:val="16"/>
      </w:rPr>
      <w:fldChar w:fldCharType="separate"/>
    </w:r>
    <w:r w:rsidR="003D0F6E">
      <w:rPr>
        <w:rFonts w:ascii="Arial" w:hAnsi="Arial" w:cs="Arial"/>
        <w:b/>
        <w:bCs/>
        <w:noProof/>
        <w:sz w:val="16"/>
        <w:szCs w:val="16"/>
      </w:rPr>
      <w:t>4</w:t>
    </w:r>
    <w:r w:rsidRPr="00945EA6">
      <w:rPr>
        <w:rFonts w:ascii="Arial" w:hAnsi="Arial" w:cs="Arial"/>
        <w:b/>
        <w:sz w:val="16"/>
        <w:szCs w:val="16"/>
      </w:rPr>
      <w:fldChar w:fldCharType="end"/>
    </w:r>
    <w:r w:rsidRPr="00945EA6">
      <w:rPr>
        <w:rFonts w:ascii="Arial" w:hAnsi="Arial" w:cs="Arial"/>
        <w:sz w:val="16"/>
        <w:szCs w:val="16"/>
      </w:rPr>
      <w:t xml:space="preserve"> of </w:t>
    </w:r>
    <w:r w:rsidRPr="00945EA6">
      <w:rPr>
        <w:rFonts w:ascii="Arial" w:hAnsi="Arial" w:cs="Arial"/>
        <w:b/>
        <w:sz w:val="16"/>
        <w:szCs w:val="16"/>
      </w:rPr>
      <w:fldChar w:fldCharType="begin"/>
    </w:r>
    <w:r w:rsidRPr="00945EA6">
      <w:rPr>
        <w:rFonts w:ascii="Arial" w:hAnsi="Arial" w:cs="Arial"/>
        <w:b/>
        <w:bCs/>
        <w:sz w:val="16"/>
        <w:szCs w:val="16"/>
      </w:rPr>
      <w:instrText xml:space="preserve"> NUMPAGES  </w:instrText>
    </w:r>
    <w:r w:rsidRPr="00945EA6">
      <w:rPr>
        <w:rFonts w:ascii="Arial" w:hAnsi="Arial" w:cs="Arial"/>
        <w:b/>
        <w:bCs/>
        <w:sz w:val="16"/>
        <w:szCs w:val="16"/>
      </w:rPr>
      <w:fldChar w:fldCharType="separate"/>
    </w:r>
    <w:r w:rsidR="003D0F6E">
      <w:rPr>
        <w:rFonts w:ascii="Arial" w:hAnsi="Arial" w:cs="Arial"/>
        <w:b/>
        <w:bCs/>
        <w:noProof/>
        <w:sz w:val="16"/>
        <w:szCs w:val="16"/>
      </w:rPr>
      <w:t>7</w:t>
    </w:r>
    <w:r w:rsidRPr="00945EA6">
      <w:rPr>
        <w:rFonts w:ascii="Arial" w:hAnsi="Arial" w:cs="Arial"/>
        <w:b/>
        <w:sz w:val="16"/>
        <w:szCs w:val="16"/>
      </w:rPr>
      <w:fldChar w:fldCharType="end"/>
    </w:r>
    <w:r w:rsidRPr="00945EA6">
      <w:rPr>
        <w:rFonts w:ascii="Arial" w:hAnsi="Arial" w:cs="Arial"/>
        <w:noProof/>
      </w:rPr>
      <w:t xml:space="preserve"> </w:t>
    </w:r>
  </w:p>
  <w:p w14:paraId="206AE1FD" w14:textId="77777777" w:rsidR="00673BCA" w:rsidRPr="00945EA6" w:rsidRDefault="00673BCA">
    <w:pPr>
      <w:pStyle w:val="a3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73332"/>
    <w:multiLevelType w:val="hybridMultilevel"/>
    <w:tmpl w:val="7830348E"/>
    <w:lvl w:ilvl="0" w:tplc="DDA48D0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FFFFFF" w:themeColor="background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62272"/>
    <w:multiLevelType w:val="hybridMultilevel"/>
    <w:tmpl w:val="400EE8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31F58"/>
    <w:multiLevelType w:val="hybridMultilevel"/>
    <w:tmpl w:val="4E9C5098"/>
    <w:lvl w:ilvl="0" w:tplc="0E509332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0EFA2D0C"/>
    <w:multiLevelType w:val="hybridMultilevel"/>
    <w:tmpl w:val="541C075A"/>
    <w:lvl w:ilvl="0" w:tplc="F5DA7148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7ED04F8"/>
    <w:multiLevelType w:val="hybridMultilevel"/>
    <w:tmpl w:val="49720400"/>
    <w:lvl w:ilvl="0" w:tplc="934C5932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A7E6C41"/>
    <w:multiLevelType w:val="hybridMultilevel"/>
    <w:tmpl w:val="96E4332A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FFFFFF" w:themeColor="background1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E67225"/>
    <w:multiLevelType w:val="hybridMultilevel"/>
    <w:tmpl w:val="AC2EDAB2"/>
    <w:lvl w:ilvl="0" w:tplc="978EA18C">
      <w:start w:val="1"/>
      <w:numFmt w:val="bullet"/>
      <w:lvlText w:val=""/>
      <w:lvlJc w:val="left"/>
      <w:pPr>
        <w:ind w:left="360" w:hanging="360"/>
      </w:pPr>
      <w:rPr>
        <w:rFonts w:ascii="Wingdings" w:eastAsia="Calibri" w:hAnsi="Wingding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C4D3E09"/>
    <w:multiLevelType w:val="hybridMultilevel"/>
    <w:tmpl w:val="97D41FAA"/>
    <w:lvl w:ilvl="0" w:tplc="5B449AA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5D1F44F8"/>
    <w:multiLevelType w:val="hybridMultilevel"/>
    <w:tmpl w:val="03564608"/>
    <w:lvl w:ilvl="0" w:tplc="D986A0D2">
      <w:numFmt w:val="bullet"/>
      <w:lvlText w:val="-"/>
      <w:lvlJc w:val="left"/>
      <w:pPr>
        <w:ind w:left="720" w:hanging="360"/>
      </w:pPr>
      <w:rPr>
        <w:rFonts w:ascii="Cambria" w:eastAsia="Times New Roman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3200E8"/>
    <w:multiLevelType w:val="hybridMultilevel"/>
    <w:tmpl w:val="F50A163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5F15686A"/>
    <w:multiLevelType w:val="hybridMultilevel"/>
    <w:tmpl w:val="1E68D670"/>
    <w:lvl w:ilvl="0" w:tplc="DDA48D0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FFFFFF" w:themeColor="background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051802"/>
    <w:multiLevelType w:val="hybridMultilevel"/>
    <w:tmpl w:val="7AF0D2F0"/>
    <w:lvl w:ilvl="0" w:tplc="D986A0D2">
      <w:numFmt w:val="bullet"/>
      <w:lvlText w:val="-"/>
      <w:lvlJc w:val="left"/>
      <w:pPr>
        <w:ind w:left="720" w:hanging="360"/>
      </w:pPr>
      <w:rPr>
        <w:rFonts w:ascii="Cambria" w:eastAsia="Times New Roman" w:hAnsi="Cambri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10"/>
  </w:num>
  <w:num w:numId="4">
    <w:abstractNumId w:val="9"/>
  </w:num>
  <w:num w:numId="5">
    <w:abstractNumId w:val="6"/>
  </w:num>
  <w:num w:numId="6">
    <w:abstractNumId w:val="1"/>
  </w:num>
  <w:num w:numId="7">
    <w:abstractNumId w:val="0"/>
  </w:num>
  <w:num w:numId="8">
    <w:abstractNumId w:val="8"/>
  </w:num>
  <w:num w:numId="9">
    <w:abstractNumId w:val="11"/>
  </w:num>
  <w:num w:numId="10">
    <w:abstractNumId w:val="3"/>
  </w:num>
  <w:num w:numId="11">
    <w:abstractNumId w:val="7"/>
  </w:num>
  <w:num w:numId="12">
    <w:abstractNumId w:val="5"/>
  </w:num>
  <w:num w:numId="13">
    <w:abstractNumId w:val="4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NjM0N7UwsjA0sDBV0lEKTi0uzszPAykwqQUAgqW3ISwAAAA="/>
  </w:docVars>
  <w:rsids>
    <w:rsidRoot w:val="008C6C83"/>
    <w:rsid w:val="00001D5D"/>
    <w:rsid w:val="000020BB"/>
    <w:rsid w:val="00004863"/>
    <w:rsid w:val="000059B2"/>
    <w:rsid w:val="000133B9"/>
    <w:rsid w:val="00013F17"/>
    <w:rsid w:val="0001541A"/>
    <w:rsid w:val="00015752"/>
    <w:rsid w:val="000243AD"/>
    <w:rsid w:val="00030B16"/>
    <w:rsid w:val="000404C5"/>
    <w:rsid w:val="000413C5"/>
    <w:rsid w:val="00044FCB"/>
    <w:rsid w:val="00047711"/>
    <w:rsid w:val="00056CAA"/>
    <w:rsid w:val="00056FFD"/>
    <w:rsid w:val="0006025E"/>
    <w:rsid w:val="000646E1"/>
    <w:rsid w:val="0006486E"/>
    <w:rsid w:val="00065A6A"/>
    <w:rsid w:val="00065F02"/>
    <w:rsid w:val="000708BC"/>
    <w:rsid w:val="00074167"/>
    <w:rsid w:val="00074FEF"/>
    <w:rsid w:val="000811B4"/>
    <w:rsid w:val="000813E4"/>
    <w:rsid w:val="00085B5B"/>
    <w:rsid w:val="00086BAF"/>
    <w:rsid w:val="00091FC7"/>
    <w:rsid w:val="0009464D"/>
    <w:rsid w:val="00095B2E"/>
    <w:rsid w:val="00095F92"/>
    <w:rsid w:val="000A22F1"/>
    <w:rsid w:val="000A2437"/>
    <w:rsid w:val="000A31EB"/>
    <w:rsid w:val="000A4145"/>
    <w:rsid w:val="000A7A9D"/>
    <w:rsid w:val="000B2482"/>
    <w:rsid w:val="000B7425"/>
    <w:rsid w:val="000C283A"/>
    <w:rsid w:val="000C3B08"/>
    <w:rsid w:val="000C660B"/>
    <w:rsid w:val="000C76FD"/>
    <w:rsid w:val="000C7A87"/>
    <w:rsid w:val="000D1B5D"/>
    <w:rsid w:val="000D1E21"/>
    <w:rsid w:val="000D5371"/>
    <w:rsid w:val="000D64F3"/>
    <w:rsid w:val="000D6659"/>
    <w:rsid w:val="000E0721"/>
    <w:rsid w:val="000E3864"/>
    <w:rsid w:val="000E3A33"/>
    <w:rsid w:val="000E5626"/>
    <w:rsid w:val="000F575D"/>
    <w:rsid w:val="000F5FDE"/>
    <w:rsid w:val="00100914"/>
    <w:rsid w:val="0010233D"/>
    <w:rsid w:val="001023A1"/>
    <w:rsid w:val="00104A45"/>
    <w:rsid w:val="00107612"/>
    <w:rsid w:val="001270F9"/>
    <w:rsid w:val="001310E4"/>
    <w:rsid w:val="001317C0"/>
    <w:rsid w:val="00141DD4"/>
    <w:rsid w:val="00143EA1"/>
    <w:rsid w:val="00146730"/>
    <w:rsid w:val="00147A13"/>
    <w:rsid w:val="0015230B"/>
    <w:rsid w:val="00171518"/>
    <w:rsid w:val="001728B0"/>
    <w:rsid w:val="0017596C"/>
    <w:rsid w:val="001761A5"/>
    <w:rsid w:val="00177CEB"/>
    <w:rsid w:val="00181E22"/>
    <w:rsid w:val="0018214A"/>
    <w:rsid w:val="00182F6A"/>
    <w:rsid w:val="00184547"/>
    <w:rsid w:val="00184892"/>
    <w:rsid w:val="001851BF"/>
    <w:rsid w:val="00194F3C"/>
    <w:rsid w:val="001951E4"/>
    <w:rsid w:val="001A60CD"/>
    <w:rsid w:val="001A77DD"/>
    <w:rsid w:val="001B0151"/>
    <w:rsid w:val="001B1528"/>
    <w:rsid w:val="001B2A6C"/>
    <w:rsid w:val="001B3C82"/>
    <w:rsid w:val="001B7372"/>
    <w:rsid w:val="001B7A6D"/>
    <w:rsid w:val="001C0E1B"/>
    <w:rsid w:val="001C6753"/>
    <w:rsid w:val="001C6F85"/>
    <w:rsid w:val="001C7B4F"/>
    <w:rsid w:val="001D33FC"/>
    <w:rsid w:val="001D65DC"/>
    <w:rsid w:val="001F4712"/>
    <w:rsid w:val="001F71E0"/>
    <w:rsid w:val="001F72BC"/>
    <w:rsid w:val="00200760"/>
    <w:rsid w:val="00206C40"/>
    <w:rsid w:val="0021229A"/>
    <w:rsid w:val="002132CB"/>
    <w:rsid w:val="0021416B"/>
    <w:rsid w:val="00215090"/>
    <w:rsid w:val="00220D7C"/>
    <w:rsid w:val="00221F83"/>
    <w:rsid w:val="00222137"/>
    <w:rsid w:val="00223786"/>
    <w:rsid w:val="00227D83"/>
    <w:rsid w:val="00233EAF"/>
    <w:rsid w:val="00237FE7"/>
    <w:rsid w:val="00240EA8"/>
    <w:rsid w:val="00243FBB"/>
    <w:rsid w:val="0024449D"/>
    <w:rsid w:val="00244A4B"/>
    <w:rsid w:val="00245406"/>
    <w:rsid w:val="00256253"/>
    <w:rsid w:val="002603A1"/>
    <w:rsid w:val="002619B9"/>
    <w:rsid w:val="00265250"/>
    <w:rsid w:val="00267357"/>
    <w:rsid w:val="00274ACC"/>
    <w:rsid w:val="0029068E"/>
    <w:rsid w:val="002930B9"/>
    <w:rsid w:val="00294DA3"/>
    <w:rsid w:val="002A20BD"/>
    <w:rsid w:val="002A3459"/>
    <w:rsid w:val="002A4076"/>
    <w:rsid w:val="002A6EFE"/>
    <w:rsid w:val="002A714B"/>
    <w:rsid w:val="002A7158"/>
    <w:rsid w:val="002B0C7B"/>
    <w:rsid w:val="002B3D30"/>
    <w:rsid w:val="002B4D50"/>
    <w:rsid w:val="002B6D9D"/>
    <w:rsid w:val="002B7F79"/>
    <w:rsid w:val="002C155D"/>
    <w:rsid w:val="002C2EE4"/>
    <w:rsid w:val="002C68A4"/>
    <w:rsid w:val="002C7DDD"/>
    <w:rsid w:val="002D2450"/>
    <w:rsid w:val="002D37F0"/>
    <w:rsid w:val="002D679A"/>
    <w:rsid w:val="002E0000"/>
    <w:rsid w:val="002F0EB8"/>
    <w:rsid w:val="002F5281"/>
    <w:rsid w:val="00301755"/>
    <w:rsid w:val="00302D4D"/>
    <w:rsid w:val="00304F83"/>
    <w:rsid w:val="003101B0"/>
    <w:rsid w:val="00311A5B"/>
    <w:rsid w:val="00314B85"/>
    <w:rsid w:val="00315370"/>
    <w:rsid w:val="003156E8"/>
    <w:rsid w:val="00317506"/>
    <w:rsid w:val="00321012"/>
    <w:rsid w:val="00323B5E"/>
    <w:rsid w:val="00325BC7"/>
    <w:rsid w:val="00325E23"/>
    <w:rsid w:val="00333326"/>
    <w:rsid w:val="003356CE"/>
    <w:rsid w:val="00336F95"/>
    <w:rsid w:val="00342698"/>
    <w:rsid w:val="0035027A"/>
    <w:rsid w:val="00351CE5"/>
    <w:rsid w:val="0035562B"/>
    <w:rsid w:val="003566AC"/>
    <w:rsid w:val="00360EFB"/>
    <w:rsid w:val="003616EB"/>
    <w:rsid w:val="003656E6"/>
    <w:rsid w:val="00366549"/>
    <w:rsid w:val="00373369"/>
    <w:rsid w:val="003747E6"/>
    <w:rsid w:val="0037758C"/>
    <w:rsid w:val="00382C18"/>
    <w:rsid w:val="0038431D"/>
    <w:rsid w:val="0038791A"/>
    <w:rsid w:val="0039393B"/>
    <w:rsid w:val="003A312C"/>
    <w:rsid w:val="003A56E8"/>
    <w:rsid w:val="003A59C8"/>
    <w:rsid w:val="003A6808"/>
    <w:rsid w:val="003B0655"/>
    <w:rsid w:val="003B6EC2"/>
    <w:rsid w:val="003C20E8"/>
    <w:rsid w:val="003C2885"/>
    <w:rsid w:val="003C5629"/>
    <w:rsid w:val="003C771C"/>
    <w:rsid w:val="003C7F54"/>
    <w:rsid w:val="003D0026"/>
    <w:rsid w:val="003D0F6E"/>
    <w:rsid w:val="003D2499"/>
    <w:rsid w:val="003D41E8"/>
    <w:rsid w:val="003D7672"/>
    <w:rsid w:val="003E170A"/>
    <w:rsid w:val="003E1D6E"/>
    <w:rsid w:val="003E313B"/>
    <w:rsid w:val="003E7568"/>
    <w:rsid w:val="003F0E90"/>
    <w:rsid w:val="003F3BDA"/>
    <w:rsid w:val="003F7DA5"/>
    <w:rsid w:val="004037B4"/>
    <w:rsid w:val="00406DBE"/>
    <w:rsid w:val="00407E69"/>
    <w:rsid w:val="004149D5"/>
    <w:rsid w:val="00414ABD"/>
    <w:rsid w:val="004234AE"/>
    <w:rsid w:val="00423EAE"/>
    <w:rsid w:val="004250F7"/>
    <w:rsid w:val="00432D20"/>
    <w:rsid w:val="00435FBC"/>
    <w:rsid w:val="00436291"/>
    <w:rsid w:val="00441BF8"/>
    <w:rsid w:val="004428CB"/>
    <w:rsid w:val="00442CFA"/>
    <w:rsid w:val="00444389"/>
    <w:rsid w:val="004455C6"/>
    <w:rsid w:val="00446BD0"/>
    <w:rsid w:val="004500DE"/>
    <w:rsid w:val="004554D1"/>
    <w:rsid w:val="0045694E"/>
    <w:rsid w:val="00460383"/>
    <w:rsid w:val="0046047C"/>
    <w:rsid w:val="004626CA"/>
    <w:rsid w:val="004653D7"/>
    <w:rsid w:val="00465B37"/>
    <w:rsid w:val="00471C0C"/>
    <w:rsid w:val="00472475"/>
    <w:rsid w:val="00477A6C"/>
    <w:rsid w:val="00480855"/>
    <w:rsid w:val="004819C1"/>
    <w:rsid w:val="00485B66"/>
    <w:rsid w:val="00491007"/>
    <w:rsid w:val="00492F14"/>
    <w:rsid w:val="00494720"/>
    <w:rsid w:val="00494EE1"/>
    <w:rsid w:val="00495810"/>
    <w:rsid w:val="004A1F03"/>
    <w:rsid w:val="004A6DA7"/>
    <w:rsid w:val="004B0E67"/>
    <w:rsid w:val="004B255B"/>
    <w:rsid w:val="004B4632"/>
    <w:rsid w:val="004B6CCD"/>
    <w:rsid w:val="004C18E3"/>
    <w:rsid w:val="004C2D50"/>
    <w:rsid w:val="004C66D3"/>
    <w:rsid w:val="004C71D8"/>
    <w:rsid w:val="004C7C57"/>
    <w:rsid w:val="004D0267"/>
    <w:rsid w:val="004D1A01"/>
    <w:rsid w:val="004D2C09"/>
    <w:rsid w:val="004D2EDE"/>
    <w:rsid w:val="004D4C0B"/>
    <w:rsid w:val="004D59CE"/>
    <w:rsid w:val="004E4826"/>
    <w:rsid w:val="004F0B50"/>
    <w:rsid w:val="004F2950"/>
    <w:rsid w:val="004F2CF5"/>
    <w:rsid w:val="004F5409"/>
    <w:rsid w:val="004F5653"/>
    <w:rsid w:val="004F6090"/>
    <w:rsid w:val="0050529E"/>
    <w:rsid w:val="00507053"/>
    <w:rsid w:val="00521507"/>
    <w:rsid w:val="00522920"/>
    <w:rsid w:val="00524A65"/>
    <w:rsid w:val="005266CA"/>
    <w:rsid w:val="0053064D"/>
    <w:rsid w:val="00530DEE"/>
    <w:rsid w:val="00530F1C"/>
    <w:rsid w:val="00534B1D"/>
    <w:rsid w:val="0053545B"/>
    <w:rsid w:val="00535A79"/>
    <w:rsid w:val="00537B7F"/>
    <w:rsid w:val="00541548"/>
    <w:rsid w:val="00544690"/>
    <w:rsid w:val="005447D1"/>
    <w:rsid w:val="005466F5"/>
    <w:rsid w:val="005569C1"/>
    <w:rsid w:val="00557FF1"/>
    <w:rsid w:val="00561513"/>
    <w:rsid w:val="0056529A"/>
    <w:rsid w:val="00571EC0"/>
    <w:rsid w:val="00574420"/>
    <w:rsid w:val="00574F60"/>
    <w:rsid w:val="0057513A"/>
    <w:rsid w:val="00575DE8"/>
    <w:rsid w:val="005829FD"/>
    <w:rsid w:val="005849A6"/>
    <w:rsid w:val="00590EB2"/>
    <w:rsid w:val="00591565"/>
    <w:rsid w:val="00592043"/>
    <w:rsid w:val="005923AD"/>
    <w:rsid w:val="005A4400"/>
    <w:rsid w:val="005A4C22"/>
    <w:rsid w:val="005A7542"/>
    <w:rsid w:val="005B3568"/>
    <w:rsid w:val="005D0678"/>
    <w:rsid w:val="005D2DEE"/>
    <w:rsid w:val="005D314A"/>
    <w:rsid w:val="005D4159"/>
    <w:rsid w:val="005E1885"/>
    <w:rsid w:val="005E1A3C"/>
    <w:rsid w:val="005F1284"/>
    <w:rsid w:val="005F3576"/>
    <w:rsid w:val="005F5639"/>
    <w:rsid w:val="00602464"/>
    <w:rsid w:val="00602F35"/>
    <w:rsid w:val="00604213"/>
    <w:rsid w:val="0061495C"/>
    <w:rsid w:val="00615981"/>
    <w:rsid w:val="006201A1"/>
    <w:rsid w:val="00623966"/>
    <w:rsid w:val="006259B1"/>
    <w:rsid w:val="00625B98"/>
    <w:rsid w:val="00626F78"/>
    <w:rsid w:val="00627C5F"/>
    <w:rsid w:val="00630316"/>
    <w:rsid w:val="00631D9B"/>
    <w:rsid w:val="00632C01"/>
    <w:rsid w:val="006334CD"/>
    <w:rsid w:val="00640CF6"/>
    <w:rsid w:val="00640EEF"/>
    <w:rsid w:val="006429DA"/>
    <w:rsid w:val="006447F1"/>
    <w:rsid w:val="0064545E"/>
    <w:rsid w:val="006503A9"/>
    <w:rsid w:val="00650F45"/>
    <w:rsid w:val="006512D0"/>
    <w:rsid w:val="006530FE"/>
    <w:rsid w:val="0065363D"/>
    <w:rsid w:val="0066062C"/>
    <w:rsid w:val="00661FD6"/>
    <w:rsid w:val="0067346D"/>
    <w:rsid w:val="00673BCA"/>
    <w:rsid w:val="00675C6F"/>
    <w:rsid w:val="0067634C"/>
    <w:rsid w:val="006851F1"/>
    <w:rsid w:val="006865F9"/>
    <w:rsid w:val="0069100B"/>
    <w:rsid w:val="00693C7A"/>
    <w:rsid w:val="006974F7"/>
    <w:rsid w:val="006A065B"/>
    <w:rsid w:val="006A776F"/>
    <w:rsid w:val="006B2464"/>
    <w:rsid w:val="006B383E"/>
    <w:rsid w:val="006C4AD9"/>
    <w:rsid w:val="006D0BBE"/>
    <w:rsid w:val="006D23F5"/>
    <w:rsid w:val="006D51A2"/>
    <w:rsid w:val="006D532D"/>
    <w:rsid w:val="006E3719"/>
    <w:rsid w:val="006E3E6E"/>
    <w:rsid w:val="006E3ED5"/>
    <w:rsid w:val="006E4952"/>
    <w:rsid w:val="006E5523"/>
    <w:rsid w:val="006E63D9"/>
    <w:rsid w:val="006E6E8C"/>
    <w:rsid w:val="006F5FE4"/>
    <w:rsid w:val="00700726"/>
    <w:rsid w:val="00701D81"/>
    <w:rsid w:val="0070394D"/>
    <w:rsid w:val="00704A65"/>
    <w:rsid w:val="007060A9"/>
    <w:rsid w:val="00707281"/>
    <w:rsid w:val="00711CEC"/>
    <w:rsid w:val="007132FF"/>
    <w:rsid w:val="007139BF"/>
    <w:rsid w:val="007140C2"/>
    <w:rsid w:val="0071580D"/>
    <w:rsid w:val="0071611F"/>
    <w:rsid w:val="0071647C"/>
    <w:rsid w:val="00721B7B"/>
    <w:rsid w:val="00723BAF"/>
    <w:rsid w:val="00725874"/>
    <w:rsid w:val="0073221E"/>
    <w:rsid w:val="00734ABD"/>
    <w:rsid w:val="00735DAF"/>
    <w:rsid w:val="00741354"/>
    <w:rsid w:val="00741462"/>
    <w:rsid w:val="00742E05"/>
    <w:rsid w:val="007439B6"/>
    <w:rsid w:val="00745C4C"/>
    <w:rsid w:val="00746FF7"/>
    <w:rsid w:val="007526C0"/>
    <w:rsid w:val="00753A61"/>
    <w:rsid w:val="00756FE9"/>
    <w:rsid w:val="00757BA9"/>
    <w:rsid w:val="007603A4"/>
    <w:rsid w:val="00767496"/>
    <w:rsid w:val="00767C37"/>
    <w:rsid w:val="00773CE5"/>
    <w:rsid w:val="00774015"/>
    <w:rsid w:val="00775CC6"/>
    <w:rsid w:val="00777676"/>
    <w:rsid w:val="00777D50"/>
    <w:rsid w:val="00780620"/>
    <w:rsid w:val="0078386F"/>
    <w:rsid w:val="00784375"/>
    <w:rsid w:val="007936B1"/>
    <w:rsid w:val="00795D2B"/>
    <w:rsid w:val="007A483F"/>
    <w:rsid w:val="007B1E9F"/>
    <w:rsid w:val="007B29E1"/>
    <w:rsid w:val="007C056F"/>
    <w:rsid w:val="007D688A"/>
    <w:rsid w:val="007D785C"/>
    <w:rsid w:val="007E1BEF"/>
    <w:rsid w:val="007E4358"/>
    <w:rsid w:val="007E5FD8"/>
    <w:rsid w:val="007E7AD5"/>
    <w:rsid w:val="007E7C2D"/>
    <w:rsid w:val="007F3E01"/>
    <w:rsid w:val="007F4B18"/>
    <w:rsid w:val="007F4BF4"/>
    <w:rsid w:val="007F549E"/>
    <w:rsid w:val="007F54DD"/>
    <w:rsid w:val="008003D4"/>
    <w:rsid w:val="00800643"/>
    <w:rsid w:val="00801D13"/>
    <w:rsid w:val="008034EB"/>
    <w:rsid w:val="008047D5"/>
    <w:rsid w:val="00804F8A"/>
    <w:rsid w:val="00807AA9"/>
    <w:rsid w:val="0081140C"/>
    <w:rsid w:val="0081141C"/>
    <w:rsid w:val="00814798"/>
    <w:rsid w:val="00816E67"/>
    <w:rsid w:val="00822B71"/>
    <w:rsid w:val="00826AAF"/>
    <w:rsid w:val="008301A9"/>
    <w:rsid w:val="008303CE"/>
    <w:rsid w:val="008368CD"/>
    <w:rsid w:val="00842BAA"/>
    <w:rsid w:val="0085602B"/>
    <w:rsid w:val="008604C4"/>
    <w:rsid w:val="00861AA7"/>
    <w:rsid w:val="00862C6C"/>
    <w:rsid w:val="00862DE9"/>
    <w:rsid w:val="00864D2A"/>
    <w:rsid w:val="008711D2"/>
    <w:rsid w:val="00871BF8"/>
    <w:rsid w:val="00872589"/>
    <w:rsid w:val="0087568B"/>
    <w:rsid w:val="00876740"/>
    <w:rsid w:val="00877B3A"/>
    <w:rsid w:val="00880E1F"/>
    <w:rsid w:val="00881C71"/>
    <w:rsid w:val="00882D95"/>
    <w:rsid w:val="00886324"/>
    <w:rsid w:val="00890F57"/>
    <w:rsid w:val="008916BD"/>
    <w:rsid w:val="008936A7"/>
    <w:rsid w:val="00893D38"/>
    <w:rsid w:val="00893DF6"/>
    <w:rsid w:val="008941CA"/>
    <w:rsid w:val="00894DA3"/>
    <w:rsid w:val="008A328C"/>
    <w:rsid w:val="008A3A6C"/>
    <w:rsid w:val="008B0BBA"/>
    <w:rsid w:val="008B0CA0"/>
    <w:rsid w:val="008B5446"/>
    <w:rsid w:val="008C1954"/>
    <w:rsid w:val="008C3603"/>
    <w:rsid w:val="008C55D5"/>
    <w:rsid w:val="008C594B"/>
    <w:rsid w:val="008C6C83"/>
    <w:rsid w:val="008D3051"/>
    <w:rsid w:val="008D3765"/>
    <w:rsid w:val="008D43CD"/>
    <w:rsid w:val="008D77E6"/>
    <w:rsid w:val="008E46DE"/>
    <w:rsid w:val="008E4D09"/>
    <w:rsid w:val="008E7099"/>
    <w:rsid w:val="008F1BFB"/>
    <w:rsid w:val="008F7858"/>
    <w:rsid w:val="00901401"/>
    <w:rsid w:val="009131A1"/>
    <w:rsid w:val="009154CB"/>
    <w:rsid w:val="0091630D"/>
    <w:rsid w:val="0092078A"/>
    <w:rsid w:val="00921946"/>
    <w:rsid w:val="00925658"/>
    <w:rsid w:val="00925A40"/>
    <w:rsid w:val="009301EB"/>
    <w:rsid w:val="009301F8"/>
    <w:rsid w:val="0093405B"/>
    <w:rsid w:val="00936062"/>
    <w:rsid w:val="00940F04"/>
    <w:rsid w:val="009424DB"/>
    <w:rsid w:val="00942FCA"/>
    <w:rsid w:val="00943FAB"/>
    <w:rsid w:val="00944D63"/>
    <w:rsid w:val="00945168"/>
    <w:rsid w:val="009451A0"/>
    <w:rsid w:val="00945EA6"/>
    <w:rsid w:val="009473FC"/>
    <w:rsid w:val="00953072"/>
    <w:rsid w:val="0095568A"/>
    <w:rsid w:val="009557A8"/>
    <w:rsid w:val="00960BC9"/>
    <w:rsid w:val="00961062"/>
    <w:rsid w:val="0096182F"/>
    <w:rsid w:val="00961D12"/>
    <w:rsid w:val="00964FB5"/>
    <w:rsid w:val="0096603B"/>
    <w:rsid w:val="00966847"/>
    <w:rsid w:val="00967F8A"/>
    <w:rsid w:val="00977B2B"/>
    <w:rsid w:val="009861A8"/>
    <w:rsid w:val="00986D80"/>
    <w:rsid w:val="009877CB"/>
    <w:rsid w:val="0099254F"/>
    <w:rsid w:val="009940B9"/>
    <w:rsid w:val="009A1A70"/>
    <w:rsid w:val="009A1DBF"/>
    <w:rsid w:val="009A3DC2"/>
    <w:rsid w:val="009A747C"/>
    <w:rsid w:val="009B1CE0"/>
    <w:rsid w:val="009B48D1"/>
    <w:rsid w:val="009B643B"/>
    <w:rsid w:val="009B66AD"/>
    <w:rsid w:val="009C6FDB"/>
    <w:rsid w:val="009D7FEF"/>
    <w:rsid w:val="009E16A1"/>
    <w:rsid w:val="009F374A"/>
    <w:rsid w:val="009F3CE5"/>
    <w:rsid w:val="009F50CB"/>
    <w:rsid w:val="009F757C"/>
    <w:rsid w:val="00A007B4"/>
    <w:rsid w:val="00A01964"/>
    <w:rsid w:val="00A037EA"/>
    <w:rsid w:val="00A104FE"/>
    <w:rsid w:val="00A20426"/>
    <w:rsid w:val="00A2348C"/>
    <w:rsid w:val="00A23A81"/>
    <w:rsid w:val="00A23F84"/>
    <w:rsid w:val="00A248A0"/>
    <w:rsid w:val="00A24F0F"/>
    <w:rsid w:val="00A308A9"/>
    <w:rsid w:val="00A31052"/>
    <w:rsid w:val="00A358E7"/>
    <w:rsid w:val="00A37AFA"/>
    <w:rsid w:val="00A4011A"/>
    <w:rsid w:val="00A404B7"/>
    <w:rsid w:val="00A469A9"/>
    <w:rsid w:val="00A57CA1"/>
    <w:rsid w:val="00A60AF9"/>
    <w:rsid w:val="00A62925"/>
    <w:rsid w:val="00A70118"/>
    <w:rsid w:val="00A8276C"/>
    <w:rsid w:val="00A95892"/>
    <w:rsid w:val="00AA254B"/>
    <w:rsid w:val="00AA59AD"/>
    <w:rsid w:val="00AA700C"/>
    <w:rsid w:val="00AB1E63"/>
    <w:rsid w:val="00AB3161"/>
    <w:rsid w:val="00AB5427"/>
    <w:rsid w:val="00AB5C5A"/>
    <w:rsid w:val="00AB5CBB"/>
    <w:rsid w:val="00AC2A45"/>
    <w:rsid w:val="00AC6155"/>
    <w:rsid w:val="00AC621E"/>
    <w:rsid w:val="00AC68B4"/>
    <w:rsid w:val="00AD0471"/>
    <w:rsid w:val="00AD25A5"/>
    <w:rsid w:val="00AD7442"/>
    <w:rsid w:val="00AE39B9"/>
    <w:rsid w:val="00AE5CDB"/>
    <w:rsid w:val="00AE6759"/>
    <w:rsid w:val="00AF2407"/>
    <w:rsid w:val="00AF479E"/>
    <w:rsid w:val="00AF7447"/>
    <w:rsid w:val="00B0211D"/>
    <w:rsid w:val="00B0659B"/>
    <w:rsid w:val="00B0780E"/>
    <w:rsid w:val="00B14EC2"/>
    <w:rsid w:val="00B1509E"/>
    <w:rsid w:val="00B2114A"/>
    <w:rsid w:val="00B224F8"/>
    <w:rsid w:val="00B25774"/>
    <w:rsid w:val="00B26B08"/>
    <w:rsid w:val="00B33714"/>
    <w:rsid w:val="00B3595A"/>
    <w:rsid w:val="00B37135"/>
    <w:rsid w:val="00B37986"/>
    <w:rsid w:val="00B379C4"/>
    <w:rsid w:val="00B4227F"/>
    <w:rsid w:val="00B45A77"/>
    <w:rsid w:val="00B46EC1"/>
    <w:rsid w:val="00B47115"/>
    <w:rsid w:val="00B4742B"/>
    <w:rsid w:val="00B47502"/>
    <w:rsid w:val="00B52172"/>
    <w:rsid w:val="00B650C1"/>
    <w:rsid w:val="00B67E70"/>
    <w:rsid w:val="00B70AD7"/>
    <w:rsid w:val="00B71236"/>
    <w:rsid w:val="00B71C17"/>
    <w:rsid w:val="00B74BBC"/>
    <w:rsid w:val="00B757C9"/>
    <w:rsid w:val="00B777C2"/>
    <w:rsid w:val="00B814AE"/>
    <w:rsid w:val="00B86B21"/>
    <w:rsid w:val="00B87424"/>
    <w:rsid w:val="00B901A7"/>
    <w:rsid w:val="00B91707"/>
    <w:rsid w:val="00B954DB"/>
    <w:rsid w:val="00B96776"/>
    <w:rsid w:val="00B96AC5"/>
    <w:rsid w:val="00BA6C30"/>
    <w:rsid w:val="00BB56BD"/>
    <w:rsid w:val="00BB762A"/>
    <w:rsid w:val="00BC022C"/>
    <w:rsid w:val="00BC1FC5"/>
    <w:rsid w:val="00BC26AE"/>
    <w:rsid w:val="00BC3CA5"/>
    <w:rsid w:val="00BC438E"/>
    <w:rsid w:val="00BC4ADB"/>
    <w:rsid w:val="00BD01A6"/>
    <w:rsid w:val="00BD7914"/>
    <w:rsid w:val="00BE2146"/>
    <w:rsid w:val="00BE2E77"/>
    <w:rsid w:val="00BE2FE5"/>
    <w:rsid w:val="00BE70C1"/>
    <w:rsid w:val="00BE7D89"/>
    <w:rsid w:val="00BF37A7"/>
    <w:rsid w:val="00BF5F8D"/>
    <w:rsid w:val="00BF602D"/>
    <w:rsid w:val="00BF6925"/>
    <w:rsid w:val="00C01346"/>
    <w:rsid w:val="00C03358"/>
    <w:rsid w:val="00C03F69"/>
    <w:rsid w:val="00C04D0E"/>
    <w:rsid w:val="00C05BEE"/>
    <w:rsid w:val="00C066DD"/>
    <w:rsid w:val="00C100A3"/>
    <w:rsid w:val="00C112CE"/>
    <w:rsid w:val="00C1265D"/>
    <w:rsid w:val="00C15C88"/>
    <w:rsid w:val="00C15E5F"/>
    <w:rsid w:val="00C17A9A"/>
    <w:rsid w:val="00C17EF2"/>
    <w:rsid w:val="00C215B7"/>
    <w:rsid w:val="00C228F4"/>
    <w:rsid w:val="00C24DAA"/>
    <w:rsid w:val="00C27888"/>
    <w:rsid w:val="00C30879"/>
    <w:rsid w:val="00C30FF6"/>
    <w:rsid w:val="00C31065"/>
    <w:rsid w:val="00C3228A"/>
    <w:rsid w:val="00C36EDF"/>
    <w:rsid w:val="00C41F9D"/>
    <w:rsid w:val="00C4448B"/>
    <w:rsid w:val="00C44854"/>
    <w:rsid w:val="00C55123"/>
    <w:rsid w:val="00C55420"/>
    <w:rsid w:val="00C57F81"/>
    <w:rsid w:val="00C618CC"/>
    <w:rsid w:val="00C6203E"/>
    <w:rsid w:val="00C645D4"/>
    <w:rsid w:val="00C65D07"/>
    <w:rsid w:val="00C66232"/>
    <w:rsid w:val="00C66584"/>
    <w:rsid w:val="00C679C8"/>
    <w:rsid w:val="00C7414B"/>
    <w:rsid w:val="00C75441"/>
    <w:rsid w:val="00C77DA5"/>
    <w:rsid w:val="00C8437E"/>
    <w:rsid w:val="00C86DB0"/>
    <w:rsid w:val="00C90F55"/>
    <w:rsid w:val="00C963D2"/>
    <w:rsid w:val="00C97AC7"/>
    <w:rsid w:val="00CA18AA"/>
    <w:rsid w:val="00CA29DD"/>
    <w:rsid w:val="00CB0BE4"/>
    <w:rsid w:val="00CB141A"/>
    <w:rsid w:val="00CB2BCA"/>
    <w:rsid w:val="00CC2A34"/>
    <w:rsid w:val="00CC3259"/>
    <w:rsid w:val="00CC7D8F"/>
    <w:rsid w:val="00CD116B"/>
    <w:rsid w:val="00CD2798"/>
    <w:rsid w:val="00CD4220"/>
    <w:rsid w:val="00CD46A5"/>
    <w:rsid w:val="00CD6CF6"/>
    <w:rsid w:val="00CD7665"/>
    <w:rsid w:val="00CE1B3A"/>
    <w:rsid w:val="00CE4411"/>
    <w:rsid w:val="00CE735A"/>
    <w:rsid w:val="00CF116E"/>
    <w:rsid w:val="00CF4D75"/>
    <w:rsid w:val="00CF6F44"/>
    <w:rsid w:val="00D02268"/>
    <w:rsid w:val="00D02378"/>
    <w:rsid w:val="00D02895"/>
    <w:rsid w:val="00D04391"/>
    <w:rsid w:val="00D05A6B"/>
    <w:rsid w:val="00D078A5"/>
    <w:rsid w:val="00D112AA"/>
    <w:rsid w:val="00D13680"/>
    <w:rsid w:val="00D159CA"/>
    <w:rsid w:val="00D15C41"/>
    <w:rsid w:val="00D16486"/>
    <w:rsid w:val="00D164C6"/>
    <w:rsid w:val="00D16D47"/>
    <w:rsid w:val="00D200DD"/>
    <w:rsid w:val="00D241B4"/>
    <w:rsid w:val="00D24E70"/>
    <w:rsid w:val="00D315F6"/>
    <w:rsid w:val="00D33BEF"/>
    <w:rsid w:val="00D40130"/>
    <w:rsid w:val="00D423B1"/>
    <w:rsid w:val="00D45C5C"/>
    <w:rsid w:val="00D4705A"/>
    <w:rsid w:val="00D476E2"/>
    <w:rsid w:val="00D54762"/>
    <w:rsid w:val="00D54954"/>
    <w:rsid w:val="00D61359"/>
    <w:rsid w:val="00D63541"/>
    <w:rsid w:val="00D63B68"/>
    <w:rsid w:val="00D74E03"/>
    <w:rsid w:val="00D8349F"/>
    <w:rsid w:val="00D84C96"/>
    <w:rsid w:val="00DA4205"/>
    <w:rsid w:val="00DA6E71"/>
    <w:rsid w:val="00DA72EF"/>
    <w:rsid w:val="00DB52A4"/>
    <w:rsid w:val="00DB538C"/>
    <w:rsid w:val="00DB63D8"/>
    <w:rsid w:val="00DB66B7"/>
    <w:rsid w:val="00DC30D6"/>
    <w:rsid w:val="00DC466B"/>
    <w:rsid w:val="00DC51EF"/>
    <w:rsid w:val="00DD02E3"/>
    <w:rsid w:val="00DD17EC"/>
    <w:rsid w:val="00DD3F4A"/>
    <w:rsid w:val="00DD4633"/>
    <w:rsid w:val="00DD667D"/>
    <w:rsid w:val="00DE0F3C"/>
    <w:rsid w:val="00DE3EF5"/>
    <w:rsid w:val="00DE6A20"/>
    <w:rsid w:val="00DF1F25"/>
    <w:rsid w:val="00DF35E9"/>
    <w:rsid w:val="00DF63E9"/>
    <w:rsid w:val="00E037C5"/>
    <w:rsid w:val="00E03971"/>
    <w:rsid w:val="00E03EEE"/>
    <w:rsid w:val="00E04C82"/>
    <w:rsid w:val="00E05F9C"/>
    <w:rsid w:val="00E10DA9"/>
    <w:rsid w:val="00E15593"/>
    <w:rsid w:val="00E16DC6"/>
    <w:rsid w:val="00E17B2D"/>
    <w:rsid w:val="00E2078E"/>
    <w:rsid w:val="00E20EFB"/>
    <w:rsid w:val="00E2447D"/>
    <w:rsid w:val="00E30515"/>
    <w:rsid w:val="00E310F6"/>
    <w:rsid w:val="00E332F9"/>
    <w:rsid w:val="00E33661"/>
    <w:rsid w:val="00E33CAA"/>
    <w:rsid w:val="00E33FE8"/>
    <w:rsid w:val="00E351EF"/>
    <w:rsid w:val="00E35FAC"/>
    <w:rsid w:val="00E40B7F"/>
    <w:rsid w:val="00E419AF"/>
    <w:rsid w:val="00E42E3A"/>
    <w:rsid w:val="00E44796"/>
    <w:rsid w:val="00E44CCE"/>
    <w:rsid w:val="00E452BA"/>
    <w:rsid w:val="00E47A15"/>
    <w:rsid w:val="00E543B2"/>
    <w:rsid w:val="00E60C8D"/>
    <w:rsid w:val="00E63500"/>
    <w:rsid w:val="00E7134F"/>
    <w:rsid w:val="00E715EE"/>
    <w:rsid w:val="00E80910"/>
    <w:rsid w:val="00E81F57"/>
    <w:rsid w:val="00E826E0"/>
    <w:rsid w:val="00E83F4D"/>
    <w:rsid w:val="00E86245"/>
    <w:rsid w:val="00E86BAF"/>
    <w:rsid w:val="00E874B3"/>
    <w:rsid w:val="00E95156"/>
    <w:rsid w:val="00EA0698"/>
    <w:rsid w:val="00EA1175"/>
    <w:rsid w:val="00EA6C1C"/>
    <w:rsid w:val="00EC0EBC"/>
    <w:rsid w:val="00EC14D3"/>
    <w:rsid w:val="00EC1AE2"/>
    <w:rsid w:val="00EC6545"/>
    <w:rsid w:val="00EC6F3A"/>
    <w:rsid w:val="00ED484D"/>
    <w:rsid w:val="00ED74AA"/>
    <w:rsid w:val="00EE15A2"/>
    <w:rsid w:val="00EE1BD9"/>
    <w:rsid w:val="00EE2F97"/>
    <w:rsid w:val="00EF0D04"/>
    <w:rsid w:val="00EF3EC6"/>
    <w:rsid w:val="00EF46A6"/>
    <w:rsid w:val="00F02CCF"/>
    <w:rsid w:val="00F02F7C"/>
    <w:rsid w:val="00F048E3"/>
    <w:rsid w:val="00F0524F"/>
    <w:rsid w:val="00F145C3"/>
    <w:rsid w:val="00F179D4"/>
    <w:rsid w:val="00F17DDB"/>
    <w:rsid w:val="00F26123"/>
    <w:rsid w:val="00F32741"/>
    <w:rsid w:val="00F32C7C"/>
    <w:rsid w:val="00F33ABD"/>
    <w:rsid w:val="00F36EA9"/>
    <w:rsid w:val="00F4251A"/>
    <w:rsid w:val="00F42AF4"/>
    <w:rsid w:val="00F434E4"/>
    <w:rsid w:val="00F43962"/>
    <w:rsid w:val="00F43FE6"/>
    <w:rsid w:val="00F46C27"/>
    <w:rsid w:val="00F46F09"/>
    <w:rsid w:val="00F47ECC"/>
    <w:rsid w:val="00F532DD"/>
    <w:rsid w:val="00F53C24"/>
    <w:rsid w:val="00F57D02"/>
    <w:rsid w:val="00F6140D"/>
    <w:rsid w:val="00F715DD"/>
    <w:rsid w:val="00F72F76"/>
    <w:rsid w:val="00F76511"/>
    <w:rsid w:val="00F829D5"/>
    <w:rsid w:val="00F83195"/>
    <w:rsid w:val="00F8498E"/>
    <w:rsid w:val="00F84CB6"/>
    <w:rsid w:val="00F86AE6"/>
    <w:rsid w:val="00F933AB"/>
    <w:rsid w:val="00F938E4"/>
    <w:rsid w:val="00F96B94"/>
    <w:rsid w:val="00FA1ED8"/>
    <w:rsid w:val="00FA1F75"/>
    <w:rsid w:val="00FA6E13"/>
    <w:rsid w:val="00FB2E6C"/>
    <w:rsid w:val="00FC1B60"/>
    <w:rsid w:val="00FC32BF"/>
    <w:rsid w:val="00FD06FE"/>
    <w:rsid w:val="00FD3503"/>
    <w:rsid w:val="00FD426B"/>
    <w:rsid w:val="00FD5989"/>
    <w:rsid w:val="00FD5E79"/>
    <w:rsid w:val="00FE0910"/>
    <w:rsid w:val="00FE5105"/>
    <w:rsid w:val="00FF0628"/>
    <w:rsid w:val="01101EBA"/>
    <w:rsid w:val="022A31C5"/>
    <w:rsid w:val="04BFDE5C"/>
    <w:rsid w:val="0677092D"/>
    <w:rsid w:val="0E3F7455"/>
    <w:rsid w:val="137C1202"/>
    <w:rsid w:val="1EC4EACC"/>
    <w:rsid w:val="1F4FFDF5"/>
    <w:rsid w:val="1FB39822"/>
    <w:rsid w:val="28D9762F"/>
    <w:rsid w:val="28F0173A"/>
    <w:rsid w:val="2C56A83C"/>
    <w:rsid w:val="31043C04"/>
    <w:rsid w:val="3514FC4E"/>
    <w:rsid w:val="35DCFF64"/>
    <w:rsid w:val="37AA4C91"/>
    <w:rsid w:val="3A7BC0B9"/>
    <w:rsid w:val="3F9984AD"/>
    <w:rsid w:val="4714BA72"/>
    <w:rsid w:val="4B6530F1"/>
    <w:rsid w:val="4BAEC85D"/>
    <w:rsid w:val="4BB197DA"/>
    <w:rsid w:val="4BF084AD"/>
    <w:rsid w:val="5076FDEA"/>
    <w:rsid w:val="58FC7E9E"/>
    <w:rsid w:val="5957165F"/>
    <w:rsid w:val="595A0258"/>
    <w:rsid w:val="59E5D663"/>
    <w:rsid w:val="59F7E287"/>
    <w:rsid w:val="5D271BE9"/>
    <w:rsid w:val="60CC7031"/>
    <w:rsid w:val="655D3F85"/>
    <w:rsid w:val="67CAF42E"/>
    <w:rsid w:val="6D8CE94B"/>
    <w:rsid w:val="6DBD0023"/>
    <w:rsid w:val="708E896A"/>
    <w:rsid w:val="7485EF3E"/>
    <w:rsid w:val="74891292"/>
    <w:rsid w:val="76A788C5"/>
    <w:rsid w:val="76DFDB32"/>
    <w:rsid w:val="7B1A8584"/>
    <w:rsid w:val="7DDF3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3567D0"/>
  <w15:docId w15:val="{2D715818-439A-40B2-AAF2-857002F657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48E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C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8C6C83"/>
  </w:style>
  <w:style w:type="paragraph" w:styleId="a4">
    <w:name w:val="footer"/>
    <w:basedOn w:val="a"/>
    <w:link w:val="Char0"/>
    <w:uiPriority w:val="99"/>
    <w:unhideWhenUsed/>
    <w:rsid w:val="008C6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8C6C83"/>
  </w:style>
  <w:style w:type="character" w:styleId="a5">
    <w:name w:val="Hyperlink"/>
    <w:basedOn w:val="a0"/>
    <w:uiPriority w:val="99"/>
    <w:unhideWhenUsed/>
    <w:rsid w:val="008C6C83"/>
    <w:rPr>
      <w:color w:val="0563C1" w:themeColor="hyperlink"/>
      <w:u w:val="single"/>
    </w:rPr>
  </w:style>
  <w:style w:type="character" w:customStyle="1" w:styleId="1">
    <w:name w:val="확인되지 않은 멘션1"/>
    <w:basedOn w:val="a0"/>
    <w:uiPriority w:val="99"/>
    <w:unhideWhenUsed/>
    <w:rsid w:val="008C6C83"/>
    <w:rPr>
      <w:color w:val="808080"/>
      <w:shd w:val="clear" w:color="auto" w:fill="E6E6E6"/>
    </w:rPr>
  </w:style>
  <w:style w:type="table" w:styleId="a6">
    <w:name w:val="Table Grid"/>
    <w:basedOn w:val="a1"/>
    <w:uiPriority w:val="39"/>
    <w:rsid w:val="00325E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6"/>
    <w:uiPriority w:val="39"/>
    <w:rsid w:val="00325E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Placeholder Text"/>
    <w:basedOn w:val="a0"/>
    <w:uiPriority w:val="99"/>
    <w:semiHidden/>
    <w:rsid w:val="00325E23"/>
    <w:rPr>
      <w:color w:val="808080"/>
    </w:rPr>
  </w:style>
  <w:style w:type="paragraph" w:styleId="a8">
    <w:name w:val="List Paragraph"/>
    <w:aliases w:val="Table/Figure Heading,En tête 1,List Paragraph1"/>
    <w:basedOn w:val="a"/>
    <w:link w:val="Char1"/>
    <w:uiPriority w:val="34"/>
    <w:qFormat/>
    <w:rsid w:val="00AD7442"/>
    <w:pPr>
      <w:ind w:left="720"/>
      <w:contextualSpacing/>
    </w:pPr>
  </w:style>
  <w:style w:type="character" w:customStyle="1" w:styleId="Char1">
    <w:name w:val="목록 단락 Char"/>
    <w:aliases w:val="Table/Figure Heading Char,En tête 1 Char,List Paragraph1 Char"/>
    <w:basedOn w:val="a0"/>
    <w:link w:val="a8"/>
    <w:uiPriority w:val="34"/>
    <w:rsid w:val="00AD7442"/>
  </w:style>
  <w:style w:type="character" w:styleId="a9">
    <w:name w:val="annotation reference"/>
    <w:basedOn w:val="a0"/>
    <w:uiPriority w:val="99"/>
    <w:unhideWhenUsed/>
    <w:rsid w:val="00333326"/>
    <w:rPr>
      <w:sz w:val="16"/>
      <w:szCs w:val="16"/>
    </w:rPr>
  </w:style>
  <w:style w:type="paragraph" w:styleId="aa">
    <w:name w:val="annotation text"/>
    <w:basedOn w:val="a"/>
    <w:link w:val="Char2"/>
    <w:uiPriority w:val="99"/>
    <w:unhideWhenUsed/>
    <w:rsid w:val="003333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har2">
    <w:name w:val="메모 텍스트 Char"/>
    <w:basedOn w:val="a0"/>
    <w:link w:val="aa"/>
    <w:uiPriority w:val="99"/>
    <w:rsid w:val="00333326"/>
    <w:rPr>
      <w:rFonts w:ascii="Times New Roman" w:eastAsia="Times New Roman" w:hAnsi="Times New Roman" w:cs="Times New Roman"/>
      <w:sz w:val="20"/>
      <w:szCs w:val="20"/>
    </w:rPr>
  </w:style>
  <w:style w:type="paragraph" w:customStyle="1" w:styleId="H0">
    <w:name w:val="H0"/>
    <w:basedOn w:val="a"/>
    <w:link w:val="H0Zchn"/>
    <w:qFormat/>
    <w:rsid w:val="001270F9"/>
    <w:pPr>
      <w:tabs>
        <w:tab w:val="left" w:pos="425"/>
        <w:tab w:val="left" w:pos="709"/>
        <w:tab w:val="left" w:pos="1418"/>
        <w:tab w:val="left" w:pos="2126"/>
        <w:tab w:val="left" w:pos="2835"/>
      </w:tabs>
      <w:spacing w:after="0" w:line="284" w:lineRule="atLeast"/>
    </w:pPr>
    <w:rPr>
      <w:rFonts w:ascii="Cambria" w:eastAsia="Times New Roman" w:hAnsi="Cambria" w:cs="Times New Roman"/>
      <w:b/>
      <w:sz w:val="32"/>
      <w:szCs w:val="32"/>
      <w:lang w:val="en-GB" w:eastAsia="de-DE"/>
    </w:rPr>
  </w:style>
  <w:style w:type="character" w:customStyle="1" w:styleId="H0Zchn">
    <w:name w:val="H0 Zchn"/>
    <w:basedOn w:val="a0"/>
    <w:link w:val="H0"/>
    <w:rsid w:val="001270F9"/>
    <w:rPr>
      <w:rFonts w:ascii="Cambria" w:eastAsia="Times New Roman" w:hAnsi="Cambria" w:cs="Times New Roman"/>
      <w:b/>
      <w:sz w:val="32"/>
      <w:szCs w:val="32"/>
      <w:lang w:val="en-GB" w:eastAsia="de-DE"/>
    </w:rPr>
  </w:style>
  <w:style w:type="character" w:styleId="ab">
    <w:name w:val="Intense Reference"/>
    <w:basedOn w:val="a0"/>
    <w:uiPriority w:val="32"/>
    <w:qFormat/>
    <w:rsid w:val="00640EEF"/>
    <w:rPr>
      <w:b/>
      <w:bCs/>
      <w:smallCaps/>
      <w:color w:val="4472C4" w:themeColor="accent1"/>
      <w:spacing w:val="5"/>
    </w:rPr>
  </w:style>
  <w:style w:type="paragraph" w:styleId="ac">
    <w:name w:val="Balloon Text"/>
    <w:basedOn w:val="a"/>
    <w:link w:val="Char3"/>
    <w:uiPriority w:val="99"/>
    <w:semiHidden/>
    <w:unhideWhenUsed/>
    <w:rsid w:val="00A404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3">
    <w:name w:val="풍선 도움말 텍스트 Char"/>
    <w:basedOn w:val="a0"/>
    <w:link w:val="ac"/>
    <w:uiPriority w:val="99"/>
    <w:semiHidden/>
    <w:rsid w:val="00A404B7"/>
    <w:rPr>
      <w:rFonts w:ascii="Segoe UI" w:hAnsi="Segoe UI" w:cs="Segoe UI"/>
      <w:sz w:val="18"/>
      <w:szCs w:val="18"/>
    </w:rPr>
  </w:style>
  <w:style w:type="character" w:customStyle="1" w:styleId="Style1">
    <w:name w:val="Style1"/>
    <w:basedOn w:val="a0"/>
    <w:uiPriority w:val="1"/>
    <w:rsid w:val="006E3ED5"/>
    <w:rPr>
      <w:rFonts w:ascii="Arial" w:hAnsi="Arial"/>
      <w:color w:val="auto"/>
      <w:sz w:val="18"/>
    </w:rPr>
  </w:style>
  <w:style w:type="paragraph" w:styleId="ad">
    <w:name w:val="footnote text"/>
    <w:basedOn w:val="a"/>
    <w:link w:val="Char4"/>
    <w:uiPriority w:val="99"/>
    <w:unhideWhenUsed/>
    <w:rsid w:val="002B3D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har4">
    <w:name w:val="각주 텍스트 Char"/>
    <w:basedOn w:val="a0"/>
    <w:link w:val="ad"/>
    <w:uiPriority w:val="99"/>
    <w:rsid w:val="002B3D30"/>
    <w:rPr>
      <w:rFonts w:ascii="Times New Roman" w:eastAsia="Times New Roman" w:hAnsi="Times New Roman" w:cs="Times New Roman"/>
      <w:sz w:val="20"/>
      <w:szCs w:val="20"/>
    </w:rPr>
  </w:style>
  <w:style w:type="character" w:styleId="ae">
    <w:name w:val="footnote reference"/>
    <w:basedOn w:val="a0"/>
    <w:uiPriority w:val="99"/>
    <w:unhideWhenUsed/>
    <w:rsid w:val="002B3D30"/>
    <w:rPr>
      <w:vertAlign w:val="superscript"/>
    </w:rPr>
  </w:style>
  <w:style w:type="paragraph" w:styleId="af">
    <w:name w:val="caption"/>
    <w:basedOn w:val="a"/>
    <w:next w:val="a"/>
    <w:uiPriority w:val="35"/>
    <w:unhideWhenUsed/>
    <w:qFormat/>
    <w:rsid w:val="00CA29D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f0">
    <w:name w:val="FollowedHyperlink"/>
    <w:basedOn w:val="a0"/>
    <w:uiPriority w:val="99"/>
    <w:semiHidden/>
    <w:unhideWhenUsed/>
    <w:rsid w:val="00336F95"/>
    <w:rPr>
      <w:color w:val="954F72" w:themeColor="followedHyperlink"/>
      <w:u w:val="single"/>
    </w:rPr>
  </w:style>
  <w:style w:type="paragraph" w:styleId="af1">
    <w:name w:val="annotation subject"/>
    <w:basedOn w:val="aa"/>
    <w:next w:val="aa"/>
    <w:link w:val="Char5"/>
    <w:uiPriority w:val="99"/>
    <w:semiHidden/>
    <w:unhideWhenUsed/>
    <w:rsid w:val="00E83F4D"/>
    <w:pPr>
      <w:spacing w:after="160"/>
    </w:pPr>
    <w:rPr>
      <w:rFonts w:asciiTheme="minorHAnsi" w:eastAsiaTheme="minorEastAsia" w:hAnsiTheme="minorHAnsi" w:cstheme="minorBidi"/>
      <w:b/>
      <w:bCs/>
    </w:rPr>
  </w:style>
  <w:style w:type="character" w:customStyle="1" w:styleId="Char5">
    <w:name w:val="메모 주제 Char"/>
    <w:basedOn w:val="Char2"/>
    <w:link w:val="af1"/>
    <w:uiPriority w:val="99"/>
    <w:semiHidden/>
    <w:rsid w:val="00E83F4D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10">
    <w:name w:val="멘션1"/>
    <w:basedOn w:val="a0"/>
    <w:uiPriority w:val="99"/>
    <w:unhideWhenUsed/>
    <w:rsid w:val="00EE1BD9"/>
    <w:rPr>
      <w:color w:val="2B579A"/>
      <w:shd w:val="clear" w:color="auto" w:fill="E1DFDD"/>
    </w:rPr>
  </w:style>
  <w:style w:type="character" w:customStyle="1" w:styleId="DefaultText">
    <w:name w:val="Default Text"/>
    <w:basedOn w:val="a0"/>
    <w:uiPriority w:val="1"/>
    <w:qFormat/>
    <w:rsid w:val="00FD5E79"/>
    <w:rPr>
      <w:rFonts w:ascii="Arial" w:hAnsi="Arial"/>
      <w:sz w:val="18"/>
    </w:rPr>
  </w:style>
  <w:style w:type="character" w:customStyle="1" w:styleId="Arial9">
    <w:name w:val="기본_Arial_9"/>
    <w:basedOn w:val="a0"/>
    <w:uiPriority w:val="1"/>
    <w:rsid w:val="001B0151"/>
    <w:rPr>
      <w:rFonts w:eastAsia="Arial"/>
      <w:sz w:val="18"/>
    </w:rPr>
  </w:style>
  <w:style w:type="character" w:customStyle="1" w:styleId="11">
    <w:name w:val="스타일1"/>
    <w:uiPriority w:val="1"/>
    <w:rsid w:val="002132CB"/>
  </w:style>
  <w:style w:type="paragraph" w:customStyle="1" w:styleId="Arial90">
    <w:name w:val="Arial9"/>
    <w:basedOn w:val="a"/>
    <w:link w:val="Arial9Char"/>
    <w:qFormat/>
    <w:rsid w:val="002132CB"/>
    <w:pPr>
      <w:spacing w:after="120" w:line="240" w:lineRule="auto"/>
      <w:ind w:right="-29"/>
      <w:jc w:val="both"/>
    </w:pPr>
    <w:rPr>
      <w:rFonts w:ascii="Arial" w:hAnsi="Arial" w:cs="Arial"/>
      <w:color w:val="808080" w:themeColor="background1" w:themeShade="80"/>
      <w:sz w:val="18"/>
      <w:szCs w:val="18"/>
    </w:rPr>
  </w:style>
  <w:style w:type="character" w:customStyle="1" w:styleId="Arial9Char">
    <w:name w:val="Arial9 Char"/>
    <w:basedOn w:val="a0"/>
    <w:link w:val="Arial90"/>
    <w:rsid w:val="002132CB"/>
    <w:rPr>
      <w:rFonts w:ascii="Arial" w:hAnsi="Arial" w:cs="Arial"/>
      <w:color w:val="808080" w:themeColor="background1" w:themeShade="8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8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2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6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0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4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3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customXml" Target="../customXml/item6.xml"/><Relationship Id="rId7" Type="http://schemas.openxmlformats.org/officeDocument/2006/relationships/settings" Target="settings.xml"/><Relationship Id="rId12" Type="http://schemas.openxmlformats.org/officeDocument/2006/relationships/hyperlink" Target="mailto:kcr6422@keiti.re.kr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cr6422@keiti.re.kr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61BF55898C417BBD1B17D4F7B8F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F6A1C-049D-45CC-BDB0-20E44B4597B7}"/>
      </w:docPartPr>
      <w:docPartBody>
        <w:p w:rsidR="00731FEF" w:rsidRDefault="00731FEF" w:rsidP="0029068E">
          <w:pPr>
            <w:framePr w:hSpace="180" w:wrap="around" w:vAnchor="page" w:hAnchor="margin" w:x="-360" w:y="6233"/>
            <w:spacing w:after="120"/>
            <w:ind w:right="-29"/>
          </w:pPr>
          <w:r w:rsidRPr="00221F83">
            <w:rPr>
              <w:rFonts w:ascii="Arial" w:hAnsi="Arial" w:cs="Arial"/>
              <w:color w:val="808080" w:themeColor="background1" w:themeShade="80"/>
            </w:rPr>
            <w:t>Please indicate the title; ideally this should reference the country</w:t>
          </w:r>
          <w:r>
            <w:rPr>
              <w:rFonts w:ascii="Arial" w:hAnsi="Arial" w:cs="Arial"/>
              <w:color w:val="808080" w:themeColor="background1" w:themeShade="80"/>
            </w:rPr>
            <w:t xml:space="preserve"> and the title of the MDB project or programme this TA is supporting</w:t>
          </w:r>
        </w:p>
        <w:p w:rsidR="004B255B" w:rsidRDefault="00731FEF" w:rsidP="00731FEF">
          <w:pPr>
            <w:pStyle w:val="FC61BF55898C417BBD1B17D4F7B8FC262"/>
          </w:pPr>
          <w:r>
            <w:rPr>
              <w:rFonts w:ascii="Arial" w:hAnsi="Arial" w:cs="Arial"/>
              <w:color w:val="808080" w:themeColor="background1" w:themeShade="80"/>
            </w:rPr>
            <w:t>e</w:t>
          </w:r>
          <w:r w:rsidRPr="00F33ABD">
            <w:rPr>
              <w:rFonts w:ascii="Arial" w:hAnsi="Arial" w:cs="Arial"/>
              <w:color w:val="808080" w:themeColor="background1" w:themeShade="80"/>
            </w:rPr>
            <w:t>x: KEITI-</w:t>
          </w:r>
          <w:r>
            <w:rPr>
              <w:rFonts w:ascii="Arial" w:hAnsi="Arial" w:cs="Arial"/>
              <w:color w:val="808080" w:themeColor="background1" w:themeShade="80"/>
            </w:rPr>
            <w:t>[Name</w:t>
          </w:r>
          <w:r w:rsidRPr="00F33ABD">
            <w:rPr>
              <w:rFonts w:ascii="Arial" w:hAnsi="Arial" w:cs="Arial"/>
              <w:color w:val="808080" w:themeColor="background1" w:themeShade="80"/>
            </w:rPr>
            <w:t xml:space="preserve"> </w:t>
          </w:r>
          <w:r>
            <w:rPr>
              <w:rFonts w:ascii="Arial" w:hAnsi="Arial" w:cs="Arial"/>
              <w:color w:val="808080" w:themeColor="background1" w:themeShade="80"/>
            </w:rPr>
            <w:t xml:space="preserve">of the MDB] </w:t>
          </w:r>
          <w:r w:rsidRPr="00F33ABD">
            <w:rPr>
              <w:rFonts w:ascii="Arial" w:hAnsi="Arial" w:cs="Arial"/>
              <w:color w:val="808080" w:themeColor="background1" w:themeShade="80"/>
            </w:rPr>
            <w:t xml:space="preserve">Joint Technical Assistance for </w:t>
          </w:r>
          <w:r>
            <w:rPr>
              <w:rFonts w:ascii="Arial" w:hAnsi="Arial" w:cs="Arial"/>
              <w:color w:val="808080" w:themeColor="background1" w:themeShade="80"/>
            </w:rPr>
            <w:t>xx</w:t>
          </w:r>
          <w:r w:rsidRPr="00F33ABD">
            <w:rPr>
              <w:rFonts w:ascii="Arial" w:hAnsi="Arial" w:cs="Arial"/>
              <w:color w:val="808080" w:themeColor="background1" w:themeShade="80"/>
            </w:rPr>
            <w:t xml:space="preserve"> Project in</w:t>
          </w:r>
          <w:r>
            <w:rPr>
              <w:rFonts w:ascii="Arial" w:hAnsi="Arial" w:cs="Arial"/>
              <w:color w:val="808080" w:themeColor="background1" w:themeShade="80"/>
            </w:rPr>
            <w:t xml:space="preserve"> [Country Name]</w:t>
          </w:r>
        </w:p>
      </w:docPartBody>
    </w:docPart>
    <w:docPart>
      <w:docPartPr>
        <w:name w:val="93EF26B1FF344941A256ECAE1DDE03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96B6E-954B-40BF-AB36-8426BD673E42}"/>
      </w:docPartPr>
      <w:docPartBody>
        <w:p w:rsidR="0061495C" w:rsidRDefault="00731FEF" w:rsidP="00731FEF">
          <w:pPr>
            <w:pStyle w:val="93EF26B1FF344941A256ECAE1DDE03482"/>
          </w:pPr>
          <w:r w:rsidRPr="00221F83">
            <w:rPr>
              <w:rFonts w:ascii="Arial" w:hAnsi="Arial" w:cs="Arial"/>
              <w:color w:val="808080" w:themeColor="background1" w:themeShade="80"/>
            </w:rPr>
            <w:t>List all the countries where the programme will be implemented.</w:t>
          </w:r>
        </w:p>
      </w:docPartBody>
    </w:docPart>
    <w:docPart>
      <w:docPartPr>
        <w:name w:val="88907ED8C5234B8581B7AE1E9C2FC5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EEC7D-9A11-446F-889E-66FAEC1D1354}"/>
      </w:docPartPr>
      <w:docPartBody>
        <w:p w:rsidR="00731FEF" w:rsidRDefault="00731FEF" w:rsidP="00C112CE">
          <w:pPr>
            <w:framePr w:hSpace="180" w:wrap="around" w:vAnchor="page" w:hAnchor="margin" w:x="-360" w:y="6233"/>
            <w:spacing w:after="120"/>
            <w:ind w:right="-29"/>
            <w:rPr>
              <w:rFonts w:ascii="Arial" w:hAnsi="Arial" w:cs="Arial"/>
              <w:color w:val="808080" w:themeColor="background1" w:themeShade="80"/>
            </w:rPr>
          </w:pPr>
          <w:r w:rsidRPr="00221F83">
            <w:rPr>
              <w:rFonts w:ascii="Arial" w:hAnsi="Arial" w:cs="Arial"/>
              <w:color w:val="808080" w:themeColor="background1" w:themeShade="80"/>
            </w:rPr>
            <w:t xml:space="preserve">Indicate the </w:t>
          </w:r>
          <w:r>
            <w:rPr>
              <w:rFonts w:ascii="Arial" w:hAnsi="Arial" w:cs="Arial"/>
              <w:color w:val="808080" w:themeColor="background1" w:themeShade="80"/>
            </w:rPr>
            <w:t>name of the MDB proposing the TA</w:t>
          </w:r>
          <w:r w:rsidRPr="00221F83">
            <w:rPr>
              <w:rFonts w:ascii="Arial" w:hAnsi="Arial" w:cs="Arial"/>
              <w:color w:val="808080" w:themeColor="background1" w:themeShade="80"/>
            </w:rPr>
            <w:t>.</w:t>
          </w:r>
          <w:r>
            <w:rPr>
              <w:rFonts w:ascii="Arial" w:hAnsi="Arial" w:cs="Arial"/>
              <w:color w:val="808080" w:themeColor="background1" w:themeShade="80"/>
            </w:rPr>
            <w:t xml:space="preserve"> </w:t>
          </w:r>
        </w:p>
        <w:p w:rsidR="0061495C" w:rsidRDefault="00731FEF" w:rsidP="00731FEF">
          <w:pPr>
            <w:pStyle w:val="88907ED8C5234B8581B7AE1E9C2FC50D2"/>
          </w:pPr>
          <w:r>
            <w:rPr>
              <w:rFonts w:ascii="Arial" w:hAnsi="Arial" w:cs="Arial"/>
              <w:color w:val="808080" w:themeColor="background1" w:themeShade="80"/>
            </w:rPr>
            <w:t xml:space="preserve">ex. World Bank </w:t>
          </w:r>
        </w:p>
      </w:docPartBody>
    </w:docPart>
    <w:docPart>
      <w:docPartPr>
        <w:name w:val="E804C517A6484056A5B2D1CB44590DFE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3183AF50-F945-462F-AD11-D0D462645B04}"/>
      </w:docPartPr>
      <w:docPartBody>
        <w:p w:rsidR="00731FEF" w:rsidRDefault="00731FEF" w:rsidP="00CF116E">
          <w:pPr>
            <w:framePr w:hSpace="180" w:wrap="around" w:vAnchor="page" w:hAnchor="margin" w:x="-360" w:y="6233"/>
            <w:spacing w:after="120"/>
            <w:ind w:right="-29"/>
            <w:rPr>
              <w:rFonts w:ascii="Arial" w:hAnsi="Arial" w:cs="Arial"/>
              <w:color w:val="808080" w:themeColor="background1" w:themeShade="80"/>
            </w:rPr>
          </w:pPr>
          <w:r w:rsidRPr="00221F83">
            <w:rPr>
              <w:rFonts w:ascii="Arial" w:hAnsi="Arial" w:cs="Arial"/>
              <w:color w:val="808080" w:themeColor="background1" w:themeShade="80"/>
            </w:rPr>
            <w:t>Indicate the</w:t>
          </w:r>
          <w:r>
            <w:rPr>
              <w:rFonts w:ascii="Arial" w:hAnsi="Arial" w:cs="Arial"/>
              <w:color w:val="808080" w:themeColor="background1" w:themeShade="80"/>
            </w:rPr>
            <w:t xml:space="preserve"> National Institution approving the submission of </w:t>
          </w:r>
          <w:r w:rsidRPr="00221F83">
            <w:rPr>
              <w:rFonts w:ascii="Arial" w:hAnsi="Arial" w:cs="Arial"/>
              <w:color w:val="808080" w:themeColor="background1" w:themeShade="80"/>
            </w:rPr>
            <w:t>this proposal</w:t>
          </w:r>
          <w:r>
            <w:rPr>
              <w:rFonts w:ascii="Arial" w:hAnsi="Arial" w:cs="Arial"/>
              <w:color w:val="808080" w:themeColor="background1" w:themeShade="80"/>
            </w:rPr>
            <w:t xml:space="preserve"> with the Proposing Institution</w:t>
          </w:r>
          <w:r w:rsidRPr="00221F83">
            <w:rPr>
              <w:rFonts w:ascii="Arial" w:hAnsi="Arial" w:cs="Arial"/>
              <w:color w:val="808080" w:themeColor="background1" w:themeShade="80"/>
            </w:rPr>
            <w:t>.</w:t>
          </w:r>
        </w:p>
        <w:p w:rsidR="0009214A" w:rsidRDefault="00731FEF" w:rsidP="00731FEF">
          <w:pPr>
            <w:pStyle w:val="E804C517A6484056A5B2D1CB44590DFE2"/>
          </w:pPr>
          <w:r>
            <w:rPr>
              <w:rFonts w:ascii="Arial" w:hAnsi="Arial" w:cs="Arial" w:hint="eastAsia"/>
              <w:color w:val="808080" w:themeColor="background1" w:themeShade="80"/>
            </w:rPr>
            <w:t>e</w:t>
          </w:r>
          <w:r>
            <w:rPr>
              <w:rFonts w:ascii="Arial" w:hAnsi="Arial" w:cs="Arial"/>
              <w:color w:val="808080" w:themeColor="background1" w:themeShade="80"/>
            </w:rPr>
            <w:t>x. Ministry of Environment</w:t>
          </w:r>
        </w:p>
      </w:docPartBody>
    </w:docPart>
    <w:docPart>
      <w:docPartPr>
        <w:name w:val="73E90903C0F041F48BA26D82DE780406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FA558230-CA68-450D-AA07-7721B837B7B9}"/>
      </w:docPartPr>
      <w:docPartBody>
        <w:p w:rsidR="00731FEF" w:rsidRDefault="00731FEF" w:rsidP="00CF116E">
          <w:pPr>
            <w:framePr w:hSpace="180" w:wrap="around" w:vAnchor="page" w:hAnchor="margin" w:x="-360" w:y="6233"/>
            <w:spacing w:after="120"/>
            <w:ind w:right="-29"/>
            <w:rPr>
              <w:rFonts w:ascii="Arial" w:hAnsi="Arial" w:cs="Arial"/>
              <w:color w:val="808080" w:themeColor="background1" w:themeShade="80"/>
            </w:rPr>
          </w:pPr>
          <w:r w:rsidRPr="00221F83">
            <w:rPr>
              <w:rFonts w:ascii="Arial" w:hAnsi="Arial" w:cs="Arial"/>
              <w:color w:val="808080" w:themeColor="background1" w:themeShade="80"/>
            </w:rPr>
            <w:t xml:space="preserve">Indicate </w:t>
          </w:r>
          <w:r>
            <w:rPr>
              <w:rFonts w:ascii="Arial" w:hAnsi="Arial" w:cs="Arial"/>
              <w:color w:val="808080" w:themeColor="background1" w:themeShade="80"/>
            </w:rPr>
            <w:t>the Implementing</w:t>
          </w:r>
          <w:r w:rsidRPr="00221F83">
            <w:rPr>
              <w:rFonts w:ascii="Arial" w:hAnsi="Arial" w:cs="Arial"/>
              <w:color w:val="808080" w:themeColor="background1" w:themeShade="80"/>
            </w:rPr>
            <w:t xml:space="preserve"> </w:t>
          </w:r>
          <w:r>
            <w:rPr>
              <w:rFonts w:ascii="Arial" w:hAnsi="Arial" w:cs="Arial"/>
              <w:color w:val="808080" w:themeColor="background1" w:themeShade="80"/>
            </w:rPr>
            <w:t>Institution that will be directly involved for the joint TA.</w:t>
          </w:r>
          <w:r>
            <w:rPr>
              <w:rFonts w:ascii="Arial" w:hAnsi="Arial" w:cs="Arial" w:hint="eastAsia"/>
              <w:color w:val="808080" w:themeColor="background1" w:themeShade="80"/>
            </w:rPr>
            <w:t xml:space="preserve"> </w:t>
          </w:r>
        </w:p>
        <w:p w:rsidR="0009214A" w:rsidRDefault="00731FEF" w:rsidP="00731FEF">
          <w:pPr>
            <w:pStyle w:val="73E90903C0F041F48BA26D82DE7804062"/>
          </w:pPr>
          <w:r>
            <w:rPr>
              <w:rFonts w:ascii="Arial" w:hAnsi="Arial" w:cs="Arial" w:hint="eastAsia"/>
              <w:color w:val="808080" w:themeColor="background1" w:themeShade="80"/>
            </w:rPr>
            <w:t>e</w:t>
          </w:r>
          <w:r>
            <w:rPr>
              <w:rFonts w:ascii="Arial" w:hAnsi="Arial" w:cs="Arial"/>
              <w:color w:val="808080" w:themeColor="background1" w:themeShade="80"/>
            </w:rPr>
            <w:t>x. Water and Sanitation Institute, Environmental Protection Agency, etc.</w:t>
          </w:r>
        </w:p>
      </w:docPartBody>
    </w:docPart>
    <w:docPart>
      <w:docPartPr>
        <w:name w:val="99450CA71CB246A48279266A0B2B6738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E7FFC9D6-E47A-4C79-A686-BF5A2C5524E6}"/>
      </w:docPartPr>
      <w:docPartBody>
        <w:p w:rsidR="0009214A" w:rsidRDefault="00216205" w:rsidP="00216205">
          <w:r w:rsidRPr="00325AFB">
            <w:rPr>
              <w:rStyle w:val="a3"/>
            </w:rPr>
            <w:t>Click or tap to enter a date.</w:t>
          </w:r>
        </w:p>
      </w:docPartBody>
    </w:docPart>
    <w:docPart>
      <w:docPartPr>
        <w:name w:val="1F865C9C9C767C43972CB90B43F6A0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9DDBF-5352-E747-9D2E-E5A4F90FC5DD}"/>
      </w:docPartPr>
      <w:docPartBody>
        <w:p w:rsidR="006430B3" w:rsidRDefault="00731FEF" w:rsidP="00731FEF">
          <w:pPr>
            <w:pStyle w:val="1F865C9C9C767C43972CB90B43F6A0FD2"/>
          </w:pPr>
          <w:r w:rsidRPr="00964FB5">
            <w:rPr>
              <w:rFonts w:ascii="Arial" w:hAnsi="Arial" w:cs="Arial" w:hint="eastAsia"/>
              <w:color w:val="808080" w:themeColor="background1" w:themeShade="80"/>
              <w:sz w:val="18"/>
              <w:szCs w:val="18"/>
            </w:rPr>
            <w:t>P</w:t>
          </w:r>
          <w:r w:rsidRPr="00964FB5">
            <w:rPr>
              <w:rFonts w:ascii="Arial" w:hAnsi="Arial" w:cs="Arial"/>
              <w:color w:val="808080" w:themeColor="background1" w:themeShade="80"/>
              <w:sz w:val="18"/>
              <w:szCs w:val="18"/>
            </w:rPr>
            <w:t>lease type the name of the document</w:t>
          </w:r>
        </w:p>
      </w:docPartBody>
    </w:docPart>
    <w:docPart>
      <w:docPartPr>
        <w:name w:val="E0AD245C89C08C458AE9A4078E361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ACD6A-8EC3-7C43-834E-AA682122C2C2}"/>
      </w:docPartPr>
      <w:docPartBody>
        <w:p w:rsidR="006430B3" w:rsidRDefault="00731FEF" w:rsidP="00731FEF">
          <w:pPr>
            <w:pStyle w:val="E0AD245C89C08C458AE9A4078E36188B2"/>
          </w:pPr>
          <w:r w:rsidRPr="00964FB5">
            <w:rPr>
              <w:rFonts w:ascii="Arial" w:hAnsi="Arial" w:cs="Arial" w:hint="eastAsia"/>
              <w:color w:val="808080" w:themeColor="background1" w:themeShade="80"/>
              <w:sz w:val="18"/>
              <w:szCs w:val="18"/>
            </w:rPr>
            <w:t>P</w:t>
          </w:r>
          <w:r w:rsidRPr="00964FB5">
            <w:rPr>
              <w:rFonts w:ascii="Arial" w:hAnsi="Arial" w:cs="Arial"/>
              <w:color w:val="808080" w:themeColor="background1" w:themeShade="80"/>
              <w:sz w:val="18"/>
              <w:szCs w:val="18"/>
            </w:rPr>
            <w:t>lease type the name of the document</w:t>
          </w:r>
        </w:p>
      </w:docPartBody>
    </w:docPart>
    <w:docPart>
      <w:docPartPr>
        <w:name w:val="60A3BF606010594699387DE613C28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FEBEE-9121-5C4E-903A-51447B485347}"/>
      </w:docPartPr>
      <w:docPartBody>
        <w:p w:rsidR="006430B3" w:rsidRDefault="00731FEF" w:rsidP="00731FEF">
          <w:pPr>
            <w:pStyle w:val="60A3BF606010594699387DE613C28B7C2"/>
          </w:pPr>
          <w:r w:rsidRPr="00964FB5">
            <w:rPr>
              <w:rFonts w:ascii="Arial" w:hAnsi="Arial" w:cs="Arial" w:hint="eastAsia"/>
              <w:color w:val="808080" w:themeColor="background1" w:themeShade="80"/>
              <w:sz w:val="18"/>
              <w:szCs w:val="18"/>
            </w:rPr>
            <w:t>P</w:t>
          </w:r>
          <w:r w:rsidRPr="00964FB5">
            <w:rPr>
              <w:rFonts w:ascii="Arial" w:hAnsi="Arial" w:cs="Arial"/>
              <w:color w:val="808080" w:themeColor="background1" w:themeShade="80"/>
              <w:sz w:val="18"/>
              <w:szCs w:val="18"/>
            </w:rPr>
            <w:t>lease type the name of the document</w:t>
          </w:r>
        </w:p>
      </w:docPartBody>
    </w:docPart>
    <w:docPart>
      <w:docPartPr>
        <w:name w:val="81D410A1F5877241A636C9CB9EBE1E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8C276-F748-674B-8F73-F996F5E6D808}"/>
      </w:docPartPr>
      <w:docPartBody>
        <w:p w:rsidR="006430B3" w:rsidRDefault="00731FEF" w:rsidP="00731FEF">
          <w:pPr>
            <w:pStyle w:val="81D410A1F5877241A636C9CB9EBE1E092"/>
          </w:pPr>
          <w:r w:rsidRPr="00964FB5">
            <w:rPr>
              <w:rFonts w:ascii="Arial" w:hAnsi="Arial" w:cs="Arial" w:hint="eastAsia"/>
              <w:color w:val="808080" w:themeColor="background1" w:themeShade="80"/>
              <w:sz w:val="18"/>
              <w:szCs w:val="18"/>
            </w:rPr>
            <w:t>P</w:t>
          </w:r>
          <w:r w:rsidRPr="00964FB5">
            <w:rPr>
              <w:rFonts w:ascii="Arial" w:hAnsi="Arial" w:cs="Arial"/>
              <w:color w:val="808080" w:themeColor="background1" w:themeShade="80"/>
              <w:sz w:val="18"/>
              <w:szCs w:val="18"/>
            </w:rPr>
            <w:t>lease type the name of the document</w:t>
          </w:r>
        </w:p>
      </w:docPartBody>
    </w:docPart>
    <w:docPart>
      <w:docPartPr>
        <w:name w:val="8CCCD3C9DA102044994C1A9AAD9D8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A2EFDE-EB45-E448-9247-DC731C6F612F}"/>
      </w:docPartPr>
      <w:docPartBody>
        <w:p w:rsidR="006430B3" w:rsidRDefault="00731FEF" w:rsidP="00731FEF">
          <w:pPr>
            <w:pStyle w:val="8CCCD3C9DA102044994C1A9AAD9D8C782"/>
          </w:pPr>
          <w:r w:rsidRPr="00964FB5">
            <w:rPr>
              <w:rFonts w:ascii="Arial" w:hAnsi="Arial" w:cs="Arial" w:hint="eastAsia"/>
              <w:color w:val="808080" w:themeColor="background1" w:themeShade="80"/>
              <w:sz w:val="18"/>
              <w:szCs w:val="18"/>
            </w:rPr>
            <w:t>P</w:t>
          </w:r>
          <w:r w:rsidRPr="00964FB5">
            <w:rPr>
              <w:rFonts w:ascii="Arial" w:hAnsi="Arial" w:cs="Arial"/>
              <w:color w:val="808080" w:themeColor="background1" w:themeShade="80"/>
              <w:sz w:val="18"/>
              <w:szCs w:val="18"/>
            </w:rPr>
            <w:t>lease type the name of the document</w:t>
          </w:r>
        </w:p>
      </w:docPartBody>
    </w:docPart>
    <w:docPart>
      <w:docPartPr>
        <w:name w:val="128480A449C84B4B89B813E716C87B22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D9FB91FF-5970-461A-A143-04E6A3437530}"/>
      </w:docPartPr>
      <w:docPartBody>
        <w:p w:rsidR="0029322D" w:rsidRDefault="00731FEF" w:rsidP="00731FEF">
          <w:pPr>
            <w:pStyle w:val="128480A449C84B4B89B813E716C87B223"/>
          </w:pPr>
          <w:r>
            <w:rPr>
              <w:rStyle w:val="a3"/>
              <w:sz w:val="20"/>
              <w:szCs w:val="20"/>
            </w:rPr>
            <w:t>Type here</w:t>
          </w:r>
        </w:p>
      </w:docPartBody>
    </w:docPart>
    <w:docPart>
      <w:docPartPr>
        <w:name w:val="4DAD7B2D4F8E4F95977CDE5BE04E2C5F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C2A575D2-7292-4955-95C8-D03AE69C2A3E}"/>
      </w:docPartPr>
      <w:docPartBody>
        <w:p w:rsidR="0029322D" w:rsidRDefault="00731FEF" w:rsidP="00731FEF">
          <w:pPr>
            <w:pStyle w:val="4DAD7B2D4F8E4F95977CDE5BE04E2C5F3"/>
          </w:pPr>
          <w:r>
            <w:rPr>
              <w:rStyle w:val="a3"/>
              <w:sz w:val="20"/>
              <w:szCs w:val="20"/>
            </w:rPr>
            <w:t>Type here</w:t>
          </w:r>
        </w:p>
      </w:docPartBody>
    </w:docPart>
    <w:docPart>
      <w:docPartPr>
        <w:name w:val="10816FE2BA6343E69D3B9A76B8457731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DED0CD99-7832-48A7-85B7-FAB9FAD53C09}"/>
      </w:docPartPr>
      <w:docPartBody>
        <w:p w:rsidR="0029322D" w:rsidRDefault="00731FEF" w:rsidP="00731FEF">
          <w:pPr>
            <w:pStyle w:val="10816FE2BA6343E69D3B9A76B84577313"/>
          </w:pPr>
          <w:r>
            <w:rPr>
              <w:rStyle w:val="a3"/>
              <w:sz w:val="20"/>
              <w:szCs w:val="20"/>
            </w:rPr>
            <w:t>Type here</w:t>
          </w:r>
        </w:p>
      </w:docPartBody>
    </w:docPart>
    <w:docPart>
      <w:docPartPr>
        <w:name w:val="6D9556E818B04C138BD07D1A8C7754D1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52A56DDB-079E-4B35-9236-66F64A9A0FC6}"/>
      </w:docPartPr>
      <w:docPartBody>
        <w:p w:rsidR="0029322D" w:rsidRDefault="00731FEF" w:rsidP="00731FEF">
          <w:pPr>
            <w:pStyle w:val="6D9556E818B04C138BD07D1A8C7754D13"/>
          </w:pPr>
          <w:r>
            <w:rPr>
              <w:rStyle w:val="a3"/>
              <w:sz w:val="20"/>
              <w:szCs w:val="20"/>
            </w:rPr>
            <w:t>Type the amount in US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80855"/>
    <w:rsid w:val="00003CC7"/>
    <w:rsid w:val="00037BB9"/>
    <w:rsid w:val="00077F4A"/>
    <w:rsid w:val="0009214A"/>
    <w:rsid w:val="000C72A6"/>
    <w:rsid w:val="000D1139"/>
    <w:rsid w:val="000D72FB"/>
    <w:rsid w:val="00126B17"/>
    <w:rsid w:val="00155C66"/>
    <w:rsid w:val="001E177F"/>
    <w:rsid w:val="0020208D"/>
    <w:rsid w:val="00216205"/>
    <w:rsid w:val="002861E7"/>
    <w:rsid w:val="0029322D"/>
    <w:rsid w:val="002E10C2"/>
    <w:rsid w:val="00312CAD"/>
    <w:rsid w:val="0033792F"/>
    <w:rsid w:val="00392813"/>
    <w:rsid w:val="003B43FE"/>
    <w:rsid w:val="003D3AE7"/>
    <w:rsid w:val="004204FA"/>
    <w:rsid w:val="00423F76"/>
    <w:rsid w:val="00480855"/>
    <w:rsid w:val="004B255B"/>
    <w:rsid w:val="00544690"/>
    <w:rsid w:val="005C2394"/>
    <w:rsid w:val="005D38B2"/>
    <w:rsid w:val="0061495C"/>
    <w:rsid w:val="006430B3"/>
    <w:rsid w:val="00654724"/>
    <w:rsid w:val="006720AA"/>
    <w:rsid w:val="007032E9"/>
    <w:rsid w:val="00726656"/>
    <w:rsid w:val="00731FEF"/>
    <w:rsid w:val="007E7E39"/>
    <w:rsid w:val="008E1D62"/>
    <w:rsid w:val="009068A9"/>
    <w:rsid w:val="00934FCA"/>
    <w:rsid w:val="009B64C1"/>
    <w:rsid w:val="009B70B5"/>
    <w:rsid w:val="00A047F8"/>
    <w:rsid w:val="00A078BE"/>
    <w:rsid w:val="00A81DA9"/>
    <w:rsid w:val="00A970A7"/>
    <w:rsid w:val="00B63F7A"/>
    <w:rsid w:val="00BE188E"/>
    <w:rsid w:val="00BF1E36"/>
    <w:rsid w:val="00C2228A"/>
    <w:rsid w:val="00C31D46"/>
    <w:rsid w:val="00C5253F"/>
    <w:rsid w:val="00CA1DD4"/>
    <w:rsid w:val="00CC6309"/>
    <w:rsid w:val="00CF381D"/>
    <w:rsid w:val="00D4729B"/>
    <w:rsid w:val="00D60691"/>
    <w:rsid w:val="00DB742D"/>
    <w:rsid w:val="00E0740A"/>
    <w:rsid w:val="00E46613"/>
    <w:rsid w:val="00E55A29"/>
    <w:rsid w:val="00E77092"/>
    <w:rsid w:val="00E92047"/>
    <w:rsid w:val="00E928EF"/>
    <w:rsid w:val="00F036F0"/>
    <w:rsid w:val="00F0786C"/>
    <w:rsid w:val="00F34831"/>
    <w:rsid w:val="00F83F5D"/>
    <w:rsid w:val="00FC5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31FEF"/>
    <w:rPr>
      <w:color w:val="808080"/>
    </w:rPr>
  </w:style>
  <w:style w:type="paragraph" w:styleId="a4">
    <w:name w:val="footer"/>
    <w:basedOn w:val="a"/>
    <w:link w:val="Char"/>
    <w:uiPriority w:val="99"/>
    <w:unhideWhenUsed/>
    <w:rsid w:val="002162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바닥글 Char"/>
    <w:basedOn w:val="a0"/>
    <w:link w:val="a4"/>
    <w:uiPriority w:val="99"/>
    <w:rsid w:val="00216205"/>
  </w:style>
  <w:style w:type="paragraph" w:styleId="a5">
    <w:name w:val="List Paragraph"/>
    <w:aliases w:val="Table/Figure Heading,En tête 1,List Paragraph1"/>
    <w:basedOn w:val="a"/>
    <w:link w:val="Char0"/>
    <w:uiPriority w:val="34"/>
    <w:qFormat/>
    <w:rsid w:val="00731FEF"/>
    <w:pPr>
      <w:ind w:left="720"/>
      <w:contextualSpacing/>
    </w:pPr>
  </w:style>
  <w:style w:type="character" w:customStyle="1" w:styleId="Char0">
    <w:name w:val="목록 단락 Char"/>
    <w:aliases w:val="Table/Figure Heading Char,En tête 1 Char,List Paragraph1 Char"/>
    <w:basedOn w:val="a0"/>
    <w:link w:val="a5"/>
    <w:uiPriority w:val="34"/>
    <w:rsid w:val="00731FEF"/>
  </w:style>
  <w:style w:type="table" w:customStyle="1" w:styleId="TableGrid2">
    <w:name w:val="Table Grid2"/>
    <w:basedOn w:val="a1"/>
    <w:next w:val="a6"/>
    <w:uiPriority w:val="39"/>
    <w:rsid w:val="001E17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Table Grid"/>
    <w:basedOn w:val="a1"/>
    <w:uiPriority w:val="39"/>
    <w:rsid w:val="001E17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annotation reference"/>
    <w:basedOn w:val="a0"/>
    <w:uiPriority w:val="99"/>
    <w:unhideWhenUsed/>
    <w:rsid w:val="001E177F"/>
    <w:rPr>
      <w:sz w:val="16"/>
      <w:szCs w:val="16"/>
    </w:rPr>
  </w:style>
  <w:style w:type="paragraph" w:styleId="a8">
    <w:name w:val="header"/>
    <w:basedOn w:val="a"/>
    <w:link w:val="Char1"/>
    <w:uiPriority w:val="99"/>
    <w:unhideWhenUsed/>
    <w:rsid w:val="00731F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머리글 Char"/>
    <w:basedOn w:val="a0"/>
    <w:link w:val="a8"/>
    <w:uiPriority w:val="99"/>
    <w:rsid w:val="00731FEF"/>
  </w:style>
  <w:style w:type="paragraph" w:customStyle="1" w:styleId="FC61BF55898C417BBD1B17D4F7B8FC262">
    <w:name w:val="FC61BF55898C417BBD1B17D4F7B8FC262"/>
    <w:rsid w:val="00731FEF"/>
  </w:style>
  <w:style w:type="paragraph" w:customStyle="1" w:styleId="93EF26B1FF344941A256ECAE1DDE03482">
    <w:name w:val="93EF26B1FF344941A256ECAE1DDE03482"/>
    <w:rsid w:val="00731FEF"/>
  </w:style>
  <w:style w:type="paragraph" w:customStyle="1" w:styleId="88907ED8C5234B8581B7AE1E9C2FC50D2">
    <w:name w:val="88907ED8C5234B8581B7AE1E9C2FC50D2"/>
    <w:rsid w:val="00731FEF"/>
  </w:style>
  <w:style w:type="paragraph" w:customStyle="1" w:styleId="E804C517A6484056A5B2D1CB44590DFE2">
    <w:name w:val="E804C517A6484056A5B2D1CB44590DFE2"/>
    <w:rsid w:val="00731FEF"/>
  </w:style>
  <w:style w:type="paragraph" w:customStyle="1" w:styleId="73E90903C0F041F48BA26D82DE7804062">
    <w:name w:val="73E90903C0F041F48BA26D82DE7804062"/>
    <w:rsid w:val="00731FEF"/>
  </w:style>
  <w:style w:type="paragraph" w:customStyle="1" w:styleId="128480A449C84B4B89B813E716C87B223">
    <w:name w:val="128480A449C84B4B89B813E716C87B223"/>
    <w:rsid w:val="00731FEF"/>
  </w:style>
  <w:style w:type="paragraph" w:customStyle="1" w:styleId="4DAD7B2D4F8E4F95977CDE5BE04E2C5F3">
    <w:name w:val="4DAD7B2D4F8E4F95977CDE5BE04E2C5F3"/>
    <w:rsid w:val="00731FEF"/>
  </w:style>
  <w:style w:type="paragraph" w:customStyle="1" w:styleId="10816FE2BA6343E69D3B9A76B84577313">
    <w:name w:val="10816FE2BA6343E69D3B9A76B84577313"/>
    <w:rsid w:val="00731FEF"/>
  </w:style>
  <w:style w:type="paragraph" w:customStyle="1" w:styleId="6D9556E818B04C138BD07D1A8C7754D13">
    <w:name w:val="6D9556E818B04C138BD07D1A8C7754D13"/>
    <w:rsid w:val="00731FEF"/>
  </w:style>
  <w:style w:type="paragraph" w:customStyle="1" w:styleId="1F865C9C9C767C43972CB90B43F6A0FD2">
    <w:name w:val="1F865C9C9C767C43972CB90B43F6A0FD2"/>
    <w:rsid w:val="00731FEF"/>
  </w:style>
  <w:style w:type="paragraph" w:customStyle="1" w:styleId="E0AD245C89C08C458AE9A4078E36188B2">
    <w:name w:val="E0AD245C89C08C458AE9A4078E36188B2"/>
    <w:rsid w:val="00731FEF"/>
  </w:style>
  <w:style w:type="paragraph" w:customStyle="1" w:styleId="60A3BF606010594699387DE613C28B7C2">
    <w:name w:val="60A3BF606010594699387DE613C28B7C2"/>
    <w:rsid w:val="00731FEF"/>
  </w:style>
  <w:style w:type="paragraph" w:customStyle="1" w:styleId="81D410A1F5877241A636C9CB9EBE1E092">
    <w:name w:val="81D410A1F5877241A636C9CB9EBE1E092"/>
    <w:rsid w:val="00731FEF"/>
  </w:style>
  <w:style w:type="paragraph" w:customStyle="1" w:styleId="8CCCD3C9DA102044994C1A9AAD9D8C782">
    <w:name w:val="8CCCD3C9DA102044994C1A9AAD9D8C782"/>
    <w:rsid w:val="00731F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1cb080a3dca4eb8a0fd03c7cc8bf8f7 xmlns="3e02667f-0271-471b-bd6e-11a2e16def1d">
      <Terms xmlns="http://schemas.microsoft.com/office/infopath/2007/PartnerControls"/>
    </o1cb080a3dca4eb8a0fd03c7cc8bf8f7>
    <Abstract xmlns="3e02667f-0271-471b-bd6e-11a2e16def1d" xsi:nil="true"/>
    <WBDocs_Access_To_Info_Exception xmlns="3e02667f-0271-471b-bd6e-11a2e16def1d">12. Not Assessed</WBDocs_Access_To_Info_Exception>
    <WBDocs_Document_Date xmlns="3e02667f-0271-471b-bd6e-11a2e16def1d">2022-04-28T02:08:48+00:00</WBDocs_Document_Date>
    <TaxCatchAll xmlns="3e02667f-0271-471b-bd6e-11a2e16def1d" xsi:nil="true"/>
    <OneCMS_Subcategory xmlns="3e02667f-0271-471b-bd6e-11a2e16def1d" xsi:nil="true"/>
    <i008215bacac45029ee8cafff4c8e93b xmlns="3e02667f-0271-471b-bd6e-11a2e16def1d">
      <Terms xmlns="http://schemas.microsoft.com/office/infopath/2007/PartnerControls"/>
    </i008215bacac45029ee8cafff4c8e93b>
    <WBDocs_Information_Classification xmlns="3e02667f-0271-471b-bd6e-11a2e16def1d">Official Use Only</WBDocs_Information_Classification>
    <OneCMS_Category xmlns="3e02667f-0271-471b-bd6e-11a2e16def1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BDocument" ma:contentTypeID="0x010100F4C63C3BD852AE468EAEFD0E6C57C64F0200B062AE73F65E4D46ABAF3E953F38E442" ma:contentTypeVersion="4" ma:contentTypeDescription="" ma:contentTypeScope="" ma:versionID="f31a2768fad712a06d8e6237aa5edfec">
  <xsd:schema xmlns:xsd="http://www.w3.org/2001/XMLSchema" xmlns:xs="http://www.w3.org/2001/XMLSchema" xmlns:p="http://schemas.microsoft.com/office/2006/metadata/properties" xmlns:ns3="3e02667f-0271-471b-bd6e-11a2e16def1d" targetNamespace="http://schemas.microsoft.com/office/2006/metadata/properties" ma:root="true" ma:fieldsID="d963c985a4d5148d54a55e80649af668" ns3:_="">
    <xsd:import namespace="3e02667f-0271-471b-bd6e-11a2e16def1d"/>
    <xsd:element name="properties">
      <xsd:complexType>
        <xsd:sequence>
          <xsd:element name="documentManagement">
            <xsd:complexType>
              <xsd:all>
                <xsd:element ref="ns3:WBDocs_Document_Date" minOccurs="0"/>
                <xsd:element ref="ns3:WBDocs_Information_Classification"/>
                <xsd:element ref="ns3:TaxCatchAll" minOccurs="0"/>
                <xsd:element ref="ns3:TaxCatchAllLabel" minOccurs="0"/>
                <xsd:element ref="ns3:_dlc_DocId" minOccurs="0"/>
                <xsd:element ref="ns3:_dlc_DocIdUrl" minOccurs="0"/>
                <xsd:element ref="ns3:_dlc_DocIdPersistId" minOccurs="0"/>
                <xsd:element ref="ns3:WBDocs_Access_To_Info_Exception" minOccurs="0"/>
                <xsd:element ref="ns3:o1cb080a3dca4eb8a0fd03c7cc8bf8f7" minOccurs="0"/>
                <xsd:element ref="ns3:i008215bacac45029ee8cafff4c8e93b" minOccurs="0"/>
                <xsd:element ref="ns3:OneCMS_Subcategory" minOccurs="0"/>
                <xsd:element ref="ns3:OneCMS_Category" minOccurs="0"/>
                <xsd:element ref="ns3:Abstra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2667f-0271-471b-bd6e-11a2e16def1d" elementFormDefault="qualified">
    <xsd:import namespace="http://schemas.microsoft.com/office/2006/documentManagement/types"/>
    <xsd:import namespace="http://schemas.microsoft.com/office/infopath/2007/PartnerControls"/>
    <xsd:element name="WBDocs_Document_Date" ma:index="3" nillable="true" ma:displayName="Document Date" ma:default="[today]" ma:format="DateTime" ma:internalName="WBDocs_Document_Date" ma:readOnly="false">
      <xsd:simpleType>
        <xsd:restriction base="dms:DateTime"/>
      </xsd:simpleType>
    </xsd:element>
    <xsd:element name="WBDocs_Information_Classification" ma:index="4" ma:displayName="Information Classification" ma:default="Official Use Only" ma:format="Dropdown" ma:internalName="WBDocs_Information_Classification" ma:readOnly="false">
      <xsd:simpleType>
        <xsd:restriction base="dms:Choice">
          <xsd:enumeration value="Public"/>
          <xsd:enumeration value="Official Use Only"/>
          <xsd:enumeration value="Confidential"/>
          <xsd:enumeration value="Strictly Confidential"/>
        </xsd:restriction>
      </xsd:simpleType>
    </xsd:element>
    <xsd:element name="TaxCatchAll" ma:index="6" nillable="true" ma:displayName="Taxonomy Catch All Column" ma:hidden="true" ma:list="{9d13f92c-1bc2-4f90-b109-ee7c811ee309}" ma:internalName="TaxCatchAll" ma:showField="CatchAllData" ma:web="c7669cfb-a28c-4fbb-b2ce-2d361b5ed0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7" nillable="true" ma:displayName="Taxonomy Catch All Column1" ma:hidden="true" ma:list="{9d13f92c-1bc2-4f90-b109-ee7c811ee309}" ma:internalName="TaxCatchAllLabel" ma:readOnly="true" ma:showField="CatchAllDataLabel" ma:web="c7669cfb-a28c-4fbb-b2ce-2d361b5ed0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WBDocs_Access_To_Info_Exception" ma:index="13" nillable="true" ma:displayName="Access to Info Exception" ma:default="12. Not Assessed" ma:format="Dropdown" ma:internalName="WBDocs_Access_To_Info_Exception" ma:readOnly="false">
      <xsd:simpleType>
        <xsd:restriction base="dms:Choice">
          <xsd:enumeration value="1. Personal"/>
          <xsd:enumeration value="2. Executive Director's Communications"/>
          <xsd:enumeration value="3. Board Ethics Committee"/>
          <xsd:enumeration value="4. Attorney-Client Privilege"/>
          <xsd:enumeration value="5. Security &amp; Safety"/>
          <xsd:enumeration value="6. Other Disclosure Regimes"/>
          <xsd:enumeration value="7. Client / Third Party Confidence"/>
          <xsd:enumeration value="8. Corporate/Administrative"/>
          <xsd:enumeration value="9. Deliberative"/>
          <xsd:enumeration value="10a-c. Financial - Forecast/Analysis/Transactions"/>
          <xsd:enumeration value="10d. Financial - Banking &amp; Billing"/>
          <xsd:enumeration value="11. Bank's Prerogative to Restrict"/>
          <xsd:enumeration value="12. Not Assessed"/>
          <xsd:enumeration value="13. Not Applicable"/>
          <xsd:enumeration value="Unknown Policy Restriction"/>
        </xsd:restriction>
      </xsd:simpleType>
    </xsd:element>
    <xsd:element name="o1cb080a3dca4eb8a0fd03c7cc8bf8f7" ma:index="15" nillable="true" ma:taxonomy="true" ma:internalName="o1cb080a3dca4eb8a0fd03c7cc8bf8f7" ma:taxonomyFieldName="WBDocs_Local_Document_Type" ma:displayName="Local Document Type" ma:readOnly="false" ma:default="" ma:fieldId="{81cb080a-3dca-4eb8-a0fd-03c7cc8bf8f7}" ma:taxonomyMulti="true" ma:sspId="2a6c10d7-b926-4fc0-945e-3cbf5049f6bd" ma:termSetId="ec380048-e675-43f7-9194-41567bcb0a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008215bacac45029ee8cafff4c8e93b" ma:index="17" nillable="true" ma:taxonomy="true" ma:internalName="i008215bacac45029ee8cafff4c8e93b" ma:taxonomyFieldName="WBDocs_Originating_Unit" ma:displayName="Originating unit" ma:readOnly="false" ma:default="" ma:fieldId="{2008215b-acac-4502-9ee8-cafff4c8e93b}" ma:taxonomyMulti="true" ma:sspId="2a6c10d7-b926-4fc0-945e-3cbf5049f6bd" ma:termSetId="806c0147-d557-463e-8bb0-983f4f318bd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neCMS_Subcategory" ma:index="21" nillable="true" ma:displayName="Subcategory" ma:hidden="true" ma:internalName="OneCMS_Subcategory" ma:readOnly="false">
      <xsd:simpleType>
        <xsd:restriction base="dms:Text"/>
      </xsd:simpleType>
    </xsd:element>
    <xsd:element name="OneCMS_Category" ma:index="22" nillable="true" ma:displayName="Category" ma:hidden="true" ma:internalName="OneCMS_Category" ma:readOnly="false">
      <xsd:simpleType>
        <xsd:restriction base="dms:Text"/>
      </xsd:simpleType>
    </xsd:element>
    <xsd:element name="Abstract" ma:index="23" nillable="true" ma:displayName="Abstract" ma:hidden="true" ma:internalName="Abstract" ma:readOnly="fals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" ma:displayName="Author"/>
        <xsd:element ref="dcterms:created" minOccurs="0" maxOccurs="1"/>
        <xsd:element ref="dc:identifier" minOccurs="0" maxOccurs="1"/>
        <xsd:element name="contentType" minOccurs="0" maxOccurs="1" type="xsd:string" ma:index="1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haredContentType xmlns="Microsoft.SharePoint.Taxonomy.ContentTypeSync" SourceId="2a6c10d7-b926-4fc0-945e-3cbf5049f6bd" ContentTypeId="0x010100F4C63C3BD852AE468EAEFD0E6C57C64F02" PreviousValue="false"/>
</file>

<file path=customXml/item6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E8C7ECA9-519B-4FD2-AD24-9567E8A4D59C}">
  <ds:schemaRefs>
    <ds:schemaRef ds:uri="http://schemas.microsoft.com/office/2006/metadata/properties"/>
    <ds:schemaRef ds:uri="http://schemas.microsoft.com/office/infopath/2007/PartnerControls"/>
    <ds:schemaRef ds:uri="077c15df-5e2c-4c57-be3d-8a304bdfcc03"/>
  </ds:schemaRefs>
</ds:datastoreItem>
</file>

<file path=customXml/itemProps2.xml><?xml version="1.0" encoding="utf-8"?>
<ds:datastoreItem xmlns:ds="http://schemas.openxmlformats.org/officeDocument/2006/customXml" ds:itemID="{F1454949-B76D-47F8-ACEC-075DF40BCA20}"/>
</file>

<file path=customXml/itemProps3.xml><?xml version="1.0" encoding="utf-8"?>
<ds:datastoreItem xmlns:ds="http://schemas.openxmlformats.org/officeDocument/2006/customXml" ds:itemID="{A0D0D402-DDBD-4890-A38A-3D573CCF2C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FEDC9F9-CF0A-405E-8D1F-C99E99000F3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9F0B12C-5670-40D0-B173-9D87931535F1}"/>
</file>

<file path=customXml/itemProps6.xml><?xml version="1.0" encoding="utf-8"?>
<ds:datastoreItem xmlns:ds="http://schemas.openxmlformats.org/officeDocument/2006/customXml" ds:itemID="{CD044E1E-276C-413C-A4A6-280CFFF29FC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0</TotalTime>
  <Pages>7</Pages>
  <Words>1108</Words>
  <Characters>6319</Characters>
  <Application>Microsoft Office Word</Application>
  <DocSecurity>0</DocSecurity>
  <Lines>52</Lines>
  <Paragraphs>1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 Untalan</dc:creator>
  <cp:keywords/>
  <dc:description/>
  <cp:lastModifiedBy>seungmin ryu</cp:lastModifiedBy>
  <cp:revision>31</cp:revision>
  <cp:lastPrinted>2019-09-06T15:07:00Z</cp:lastPrinted>
  <dcterms:created xsi:type="dcterms:W3CDTF">2022-01-20T14:21:00Z</dcterms:created>
  <dcterms:modified xsi:type="dcterms:W3CDTF">2022-04-27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C63C3BD852AE468EAEFD0E6C57C64F0200B062AE73F65E4D46ABAF3E953F38E442</vt:lpwstr>
  </property>
</Properties>
</file>